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8F738E" w:rsidRPr="008F738E" w14:paraId="3281D42F" w14:textId="77777777" w:rsidTr="00D06F64">
        <w:trPr>
          <w:cantSplit/>
          <w:trHeight w:val="288"/>
        </w:trPr>
        <w:tc>
          <w:tcPr>
            <w:tcW w:w="1399" w:type="dxa"/>
            <w:vMerge w:val="restart"/>
          </w:tcPr>
          <w:p w14:paraId="19F5AA29" w14:textId="77777777" w:rsidR="008F738E" w:rsidRPr="008F738E" w:rsidRDefault="008F738E" w:rsidP="008F738E">
            <w:pPr>
              <w:widowControl w:val="0"/>
              <w:wordWrap w:val="0"/>
              <w:jc w:val="both"/>
              <w:rPr>
                <w:kern w:val="2"/>
                <w:lang w:eastAsia="ko-KR"/>
              </w:rPr>
            </w:pPr>
            <w:r w:rsidRPr="008F738E">
              <w:rPr>
                <w:noProof/>
                <w:kern w:val="2"/>
              </w:rPr>
              <w:drawing>
                <wp:inline distT="0" distB="0" distL="0" distR="0" wp14:anchorId="59C3F5C8" wp14:editId="4DB8E1E2">
                  <wp:extent cx="762635" cy="7162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008D97D4" w14:textId="77777777" w:rsidR="008F738E" w:rsidRPr="008F738E" w:rsidRDefault="008F738E" w:rsidP="008F738E">
            <w:pPr>
              <w:spacing w:before="40"/>
              <w:rPr>
                <w:sz w:val="22"/>
                <w:szCs w:val="22"/>
              </w:rPr>
            </w:pPr>
            <w:r w:rsidRPr="008F738E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53064494" w14:textId="6CDDC886" w:rsidR="008F738E" w:rsidRPr="008F738E" w:rsidRDefault="008F738E" w:rsidP="008F738E">
            <w:pPr>
              <w:keepNext/>
              <w:widowControl w:val="0"/>
              <w:wordWrap w:val="0"/>
              <w:spacing w:before="40"/>
              <w:jc w:val="both"/>
              <w:outlineLvl w:val="7"/>
              <w:rPr>
                <w:b/>
                <w:bCs/>
                <w:kern w:val="2"/>
                <w:lang w:eastAsia="ko-KR"/>
              </w:rPr>
            </w:pPr>
          </w:p>
        </w:tc>
      </w:tr>
      <w:tr w:rsidR="008F738E" w:rsidRPr="008F738E" w14:paraId="7CBCE844" w14:textId="77777777" w:rsidTr="00D06F64">
        <w:trPr>
          <w:cantSplit/>
          <w:trHeight w:val="504"/>
        </w:trPr>
        <w:tc>
          <w:tcPr>
            <w:tcW w:w="1399" w:type="dxa"/>
            <w:vMerge/>
          </w:tcPr>
          <w:p w14:paraId="39B5DC07" w14:textId="77777777" w:rsidR="008F738E" w:rsidRPr="008F738E" w:rsidRDefault="008F738E" w:rsidP="008F738E"/>
        </w:tc>
        <w:tc>
          <w:tcPr>
            <w:tcW w:w="5760" w:type="dxa"/>
            <w:vAlign w:val="center"/>
          </w:tcPr>
          <w:p w14:paraId="10C6C0ED" w14:textId="77777777" w:rsidR="008F738E" w:rsidRPr="008F738E" w:rsidRDefault="008F738E" w:rsidP="008F738E">
            <w:pPr>
              <w:spacing w:before="40"/>
              <w:rPr>
                <w:b/>
              </w:rPr>
            </w:pPr>
            <w:r w:rsidRPr="008F738E">
              <w:rPr>
                <w:b/>
              </w:rPr>
              <w:t>The 28th Meeting of the APT Wireless Group</w:t>
            </w:r>
          </w:p>
          <w:p w14:paraId="33E40968" w14:textId="77777777" w:rsidR="008F738E" w:rsidRPr="008F738E" w:rsidRDefault="008F738E" w:rsidP="008F738E">
            <w:pPr>
              <w:spacing w:before="40"/>
            </w:pPr>
            <w:r w:rsidRPr="008F738E">
              <w:rPr>
                <w:b/>
              </w:rPr>
              <w:t>(AWG-28)</w:t>
            </w:r>
          </w:p>
        </w:tc>
        <w:tc>
          <w:tcPr>
            <w:tcW w:w="2160" w:type="dxa"/>
          </w:tcPr>
          <w:p w14:paraId="4E49B54B" w14:textId="25E4A86E" w:rsidR="008F738E" w:rsidRPr="008F738E" w:rsidRDefault="008F738E" w:rsidP="008F738E">
            <w:pPr>
              <w:spacing w:before="40"/>
              <w:rPr>
                <w:rFonts w:cs="Angsana New"/>
                <w:b/>
                <w:bCs/>
                <w:szCs w:val="30"/>
                <w:lang w:bidi="th-TH"/>
              </w:rPr>
            </w:pPr>
          </w:p>
        </w:tc>
      </w:tr>
      <w:tr w:rsidR="008F738E" w:rsidRPr="008F738E" w14:paraId="0376FE05" w14:textId="77777777" w:rsidTr="00D06F64">
        <w:trPr>
          <w:cantSplit/>
          <w:trHeight w:val="288"/>
        </w:trPr>
        <w:tc>
          <w:tcPr>
            <w:tcW w:w="1399" w:type="dxa"/>
            <w:vMerge/>
          </w:tcPr>
          <w:p w14:paraId="762779BA" w14:textId="77777777" w:rsidR="008F738E" w:rsidRPr="008F738E" w:rsidRDefault="008F738E" w:rsidP="008F738E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6375CCAE" w14:textId="77777777" w:rsidR="008F738E" w:rsidRPr="008F738E" w:rsidRDefault="008F738E" w:rsidP="008F738E">
            <w:pPr>
              <w:spacing w:before="40"/>
              <w:rPr>
                <w:b/>
              </w:rPr>
            </w:pPr>
            <w:r w:rsidRPr="008F738E">
              <w:t xml:space="preserve">6 – 14 September 2021, </w:t>
            </w:r>
            <w:r w:rsidRPr="008F738E">
              <w:rPr>
                <w:bCs/>
              </w:rPr>
              <w:t>Virtual/Online Meeting</w:t>
            </w:r>
          </w:p>
        </w:tc>
        <w:tc>
          <w:tcPr>
            <w:tcW w:w="2160" w:type="dxa"/>
            <w:vAlign w:val="bottom"/>
          </w:tcPr>
          <w:p w14:paraId="393A0FA5" w14:textId="77777777" w:rsidR="008F738E" w:rsidRPr="008F738E" w:rsidRDefault="008F738E" w:rsidP="008F738E">
            <w:pPr>
              <w:spacing w:before="40"/>
              <w:rPr>
                <w:bCs/>
              </w:rPr>
            </w:pPr>
            <w:r w:rsidRPr="008F738E">
              <w:rPr>
                <w:bCs/>
              </w:rPr>
              <w:t>14 September 2021</w:t>
            </w:r>
          </w:p>
        </w:tc>
      </w:tr>
    </w:tbl>
    <w:p w14:paraId="06FBA777" w14:textId="77777777" w:rsidR="008F738E" w:rsidRPr="008F738E" w:rsidRDefault="008F738E" w:rsidP="008F738E">
      <w:pPr>
        <w:spacing w:afterLines="50" w:after="120"/>
        <w:rPr>
          <w:rFonts w:eastAsia="SimSun"/>
          <w:b/>
        </w:rPr>
      </w:pPr>
    </w:p>
    <w:p w14:paraId="3DC27DF9" w14:textId="2DD28E7B" w:rsidR="00951131" w:rsidRPr="0051619A" w:rsidRDefault="0051619A" w:rsidP="0051619A">
      <w:pPr>
        <w:rPr>
          <w:bCs/>
          <w:sz w:val="28"/>
          <w:szCs w:val="28"/>
          <w:lang w:eastAsia="ko-KR"/>
        </w:rPr>
      </w:pPr>
      <w:r w:rsidRPr="0051619A">
        <w:rPr>
          <w:bCs/>
        </w:rPr>
        <w:t xml:space="preserve">Source: </w:t>
      </w:r>
      <w:r w:rsidRPr="0051619A">
        <w:rPr>
          <w:bCs/>
          <w:lang w:val="fr-FR"/>
        </w:rPr>
        <w:t>AWG-2</w:t>
      </w:r>
      <w:r w:rsidRPr="0051619A">
        <w:rPr>
          <w:rFonts w:cs="Angsana New"/>
          <w:bCs/>
          <w:szCs w:val="30"/>
          <w:lang w:bidi="th-TH"/>
        </w:rPr>
        <w:t>8</w:t>
      </w:r>
      <w:r w:rsidRPr="0051619A">
        <w:rPr>
          <w:bCs/>
          <w:lang w:val="fr-FR"/>
        </w:rPr>
        <w:t>/OUT-</w:t>
      </w:r>
      <w:r w:rsidRPr="0051619A">
        <w:rPr>
          <w:rFonts w:cs="Angsana New"/>
          <w:bCs/>
          <w:szCs w:val="30"/>
          <w:lang w:bidi="th-TH"/>
        </w:rPr>
        <w:t>12</w:t>
      </w:r>
    </w:p>
    <w:p w14:paraId="01B0DA2E" w14:textId="78AED3D9" w:rsidR="0051619A" w:rsidRDefault="0051619A" w:rsidP="0051619A">
      <w:pPr>
        <w:rPr>
          <w:b/>
          <w:sz w:val="28"/>
          <w:szCs w:val="28"/>
          <w:lang w:eastAsia="ko-KR"/>
        </w:rPr>
      </w:pPr>
    </w:p>
    <w:p w14:paraId="6602346D" w14:textId="77777777" w:rsidR="0051619A" w:rsidRDefault="0051619A" w:rsidP="0051619A">
      <w:pPr>
        <w:rPr>
          <w:b/>
          <w:sz w:val="28"/>
          <w:szCs w:val="28"/>
          <w:lang w:eastAsia="ko-KR"/>
        </w:rPr>
      </w:pPr>
    </w:p>
    <w:p w14:paraId="79DB4228" w14:textId="626502E7" w:rsidR="00FF53F3" w:rsidRDefault="00FF53F3" w:rsidP="00FF53F3">
      <w:pPr>
        <w:jc w:val="center"/>
        <w:rPr>
          <w:rFonts w:eastAsia="Malgun Gothic"/>
          <w:b/>
          <w:bCs/>
          <w:caps/>
          <w:color w:val="000000"/>
          <w:shd w:val="clear" w:color="auto" w:fill="FFFFFF"/>
          <w:lang w:eastAsia="ko-KR"/>
        </w:rPr>
      </w:pPr>
      <w:r>
        <w:rPr>
          <w:b/>
          <w:bCs/>
          <w:caps/>
        </w:rPr>
        <w:t xml:space="preserve">questionnaire ON </w:t>
      </w:r>
      <w:r>
        <w:rPr>
          <w:rFonts w:eastAsia="Malgun Gothic"/>
          <w:b/>
          <w:bCs/>
          <w:caps/>
          <w:color w:val="000000"/>
          <w:shd w:val="clear" w:color="auto" w:fill="FFFFFF"/>
          <w:lang w:eastAsia="ko-KR"/>
        </w:rPr>
        <w:t>wireless powEr transmission</w:t>
      </w:r>
      <w:r>
        <w:rPr>
          <w:rFonts w:eastAsia="Malgun Gothic" w:hint="eastAsia"/>
          <w:b/>
          <w:bCs/>
          <w:caps/>
          <w:color w:val="000000"/>
          <w:shd w:val="clear" w:color="auto" w:fill="FFFFFF"/>
          <w:lang w:eastAsia="ko-KR"/>
        </w:rPr>
        <w:t xml:space="preserve"> </w:t>
      </w:r>
    </w:p>
    <w:p w14:paraId="5381ECC3" w14:textId="62D754C0" w:rsidR="00FF53F3" w:rsidRDefault="00FF53F3" w:rsidP="00FF53F3">
      <w:pPr>
        <w:jc w:val="center"/>
        <w:rPr>
          <w:b/>
          <w:bCs/>
          <w:caps/>
        </w:rPr>
      </w:pPr>
      <w:r>
        <w:rPr>
          <w:rFonts w:eastAsia="Malgun Gothic" w:hint="eastAsia"/>
          <w:b/>
          <w:bCs/>
          <w:caps/>
          <w:color w:val="000000"/>
          <w:shd w:val="clear" w:color="auto" w:fill="FFFFFF"/>
          <w:lang w:eastAsia="ko-KR"/>
        </w:rPr>
        <w:t>for moving machines</w:t>
      </w:r>
    </w:p>
    <w:p w14:paraId="3A64C7C9" w14:textId="77777777" w:rsidR="00FF53F3" w:rsidRDefault="00FF53F3" w:rsidP="00FF53F3">
      <w:pPr>
        <w:jc w:val="center"/>
        <w:rPr>
          <w:b/>
          <w:sz w:val="28"/>
          <w:szCs w:val="28"/>
        </w:rPr>
      </w:pPr>
    </w:p>
    <w:p w14:paraId="475146C8" w14:textId="77777777" w:rsidR="00FF53F3" w:rsidRDefault="00FF53F3" w:rsidP="00FF53F3">
      <w:pPr>
        <w:jc w:val="center"/>
      </w:pPr>
    </w:p>
    <w:p w14:paraId="14153B8E" w14:textId="76AD7D28" w:rsidR="00FF53F3" w:rsidRDefault="00C544E1" w:rsidP="00C544E1">
      <w:pPr>
        <w:spacing w:after="160" w:line="259" w:lineRule="auto"/>
        <w:jc w:val="both"/>
        <w:rPr>
          <w:b/>
        </w:rPr>
      </w:pPr>
      <w:r>
        <w:rPr>
          <w:b/>
        </w:rPr>
        <w:t xml:space="preserve">1.  </w:t>
      </w:r>
      <w:r w:rsidR="00FF53F3">
        <w:rPr>
          <w:b/>
        </w:rPr>
        <w:t>Introduction</w:t>
      </w:r>
    </w:p>
    <w:p w14:paraId="0D9A6259" w14:textId="55C5C29B" w:rsidR="00FF53F3" w:rsidRDefault="00FF53F3" w:rsidP="00FF53F3">
      <w:pPr>
        <w:jc w:val="both"/>
      </w:pPr>
    </w:p>
    <w:p w14:paraId="5257A2F3" w14:textId="62D47BA8" w:rsidR="00C544E1" w:rsidRPr="00C544E1" w:rsidRDefault="00C544E1" w:rsidP="00C544E1">
      <w:pPr>
        <w:rPr>
          <w:lang w:eastAsia="ko-KR"/>
        </w:rPr>
      </w:pPr>
      <w:r w:rsidRPr="00C544E1">
        <w:rPr>
          <w:lang w:eastAsia="ko-KR"/>
        </w:rPr>
        <w:t>Today, wireless power transmission (</w:t>
      </w:r>
      <w:r w:rsidRPr="00C544E1">
        <w:rPr>
          <w:rFonts w:hint="eastAsia"/>
          <w:lang w:eastAsia="ko-KR"/>
        </w:rPr>
        <w:t>WPT)</w:t>
      </w:r>
      <w:r w:rsidRPr="00C544E1">
        <w:rPr>
          <w:lang w:eastAsia="ko-KR"/>
        </w:rPr>
        <w:t xml:space="preserve"> technologies are spreading to various applications such as </w:t>
      </w:r>
      <w:r w:rsidR="00063C68">
        <w:rPr>
          <w:lang w:eastAsia="ko-KR"/>
        </w:rPr>
        <w:t>machines</w:t>
      </w:r>
      <w:r w:rsidRPr="00C544E1">
        <w:rPr>
          <w:lang w:eastAsia="ko-KR"/>
        </w:rPr>
        <w:t>, electric carts, electric wheelchairs, electric housewares, drones, IoT,</w:t>
      </w:r>
      <w:r w:rsidRPr="00C544E1">
        <w:rPr>
          <w:rFonts w:hint="eastAsia"/>
          <w:lang w:eastAsia="ko-KR"/>
        </w:rPr>
        <w:t xml:space="preserve"> and so on</w:t>
      </w:r>
      <w:r w:rsidRPr="00C544E1">
        <w:rPr>
          <w:lang w:eastAsia="ko-KR"/>
        </w:rPr>
        <w:t xml:space="preserve">. Recently, as the demand for </w:t>
      </w:r>
      <w:r w:rsidR="00D03B87">
        <w:rPr>
          <w:lang w:eastAsia="ko-KR"/>
        </w:rPr>
        <w:t>noncontact</w:t>
      </w:r>
      <w:r w:rsidRPr="00C544E1">
        <w:rPr>
          <w:lang w:eastAsia="ko-KR"/>
        </w:rPr>
        <w:t xml:space="preserve"> service has increased due to COVID-19, the use of delivery </w:t>
      </w:r>
      <w:r w:rsidR="00063C68">
        <w:rPr>
          <w:lang w:eastAsia="ko-KR"/>
        </w:rPr>
        <w:t>machines</w:t>
      </w:r>
      <w:r w:rsidRPr="00C544E1">
        <w:rPr>
          <w:lang w:eastAsia="ko-KR"/>
        </w:rPr>
        <w:t xml:space="preserve"> and drones is rapidly increasing and the adoption of wireless charging technologies for </w:t>
      </w:r>
      <w:r w:rsidRPr="00C544E1">
        <w:rPr>
          <w:rFonts w:hint="eastAsia"/>
          <w:lang w:eastAsia="ko-KR"/>
        </w:rPr>
        <w:t>those</w:t>
      </w:r>
      <w:r w:rsidRPr="00C544E1">
        <w:rPr>
          <w:lang w:eastAsia="ko-KR"/>
        </w:rPr>
        <w:t xml:space="preserve"> is becoming important.</w:t>
      </w:r>
    </w:p>
    <w:p w14:paraId="5211744F" w14:textId="77777777" w:rsidR="00C544E1" w:rsidRPr="00C544E1" w:rsidRDefault="00C544E1" w:rsidP="00C544E1">
      <w:pPr>
        <w:pStyle w:val="Normal0"/>
        <w:autoSpaceDE w:val="0"/>
        <w:rPr>
          <w:rFonts w:ascii="Times New Roman" w:eastAsia="BatangChe" w:hAnsi="Times New Roman" w:cs="Times New Roman"/>
          <w:color w:val="auto"/>
          <w:lang w:eastAsia="en-US"/>
        </w:rPr>
      </w:pPr>
    </w:p>
    <w:p w14:paraId="76BBA6CD" w14:textId="48685CE4" w:rsidR="00FF53F3" w:rsidRDefault="00FF53F3" w:rsidP="00C544E1">
      <w:pPr>
        <w:pStyle w:val="10"/>
        <w:spacing w:line="240" w:lineRule="auto"/>
      </w:pPr>
      <w:r>
        <w:t>At the 27</w:t>
      </w:r>
      <w:r w:rsidRPr="00612BAA">
        <w:t xml:space="preserve">th meeting of AWG, </w:t>
      </w:r>
      <w:r w:rsidR="00572F42">
        <w:t xml:space="preserve">TG-WPT </w:t>
      </w:r>
      <w:r w:rsidR="00D03B87">
        <w:t>prepared</w:t>
      </w:r>
      <w:r w:rsidR="00572F42">
        <w:t xml:space="preserve"> </w:t>
      </w:r>
      <w:r w:rsidR="00D03B87">
        <w:t>a</w:t>
      </w:r>
      <w:r w:rsidR="00572F42">
        <w:t xml:space="preserve"> </w:t>
      </w:r>
      <w:r w:rsidRPr="00612BAA">
        <w:t xml:space="preserve">new work item </w:t>
      </w:r>
      <w:r>
        <w:t>on wireless power transmission for moving machines</w:t>
      </w:r>
      <w:r w:rsidRPr="00612BAA">
        <w:t xml:space="preserve"> for</w:t>
      </w:r>
      <w:r w:rsidRPr="00612BAA">
        <w:rPr>
          <w:rFonts w:hint="eastAsia"/>
        </w:rPr>
        <w:t xml:space="preserve"> </w:t>
      </w:r>
      <w:r>
        <w:t xml:space="preserve">survey report </w:t>
      </w:r>
      <w:r>
        <w:rPr>
          <w:rFonts w:hint="eastAsia"/>
        </w:rPr>
        <w:t xml:space="preserve">of </w:t>
      </w:r>
      <w:r w:rsidRPr="00612BAA">
        <w:rPr>
          <w:rFonts w:hint="eastAsia"/>
        </w:rPr>
        <w:t xml:space="preserve">APT </w:t>
      </w:r>
      <w:r w:rsidRPr="00612BAA">
        <w:t>region</w:t>
      </w:r>
      <w:r>
        <w:t xml:space="preserve"> </w:t>
      </w:r>
      <w:r w:rsidRPr="00612BAA">
        <w:t xml:space="preserve">by reviewing specific case </w:t>
      </w:r>
      <w:r>
        <w:t xml:space="preserve">through the </w:t>
      </w:r>
      <w:r w:rsidR="00572F42">
        <w:t xml:space="preserve">input </w:t>
      </w:r>
      <w:r>
        <w:t>contribution AWG-26/INP-72</w:t>
      </w:r>
      <w:r w:rsidRPr="00612BAA">
        <w:t xml:space="preserve">. </w:t>
      </w:r>
    </w:p>
    <w:p w14:paraId="17FB08B3" w14:textId="77777777" w:rsidR="00FF53F3" w:rsidRDefault="00FF53F3" w:rsidP="00FF53F3">
      <w:pPr>
        <w:pStyle w:val="10"/>
      </w:pPr>
    </w:p>
    <w:p w14:paraId="2CB15A69" w14:textId="2A52064D" w:rsidR="00C544E1" w:rsidRPr="00641BAE" w:rsidRDefault="003671D9" w:rsidP="003671D9">
      <w:pPr>
        <w:pStyle w:val="Normal0"/>
        <w:autoSpaceDE w:val="0"/>
        <w:rPr>
          <w:rFonts w:ascii="Times New Roman" w:eastAsia="BatangChe" w:hAnsi="Times New Roman" w:cs="Times New Roman"/>
          <w:color w:val="auto"/>
          <w:lang w:eastAsia="en-US"/>
        </w:rPr>
      </w:pPr>
      <w:r>
        <w:rPr>
          <w:rFonts w:ascii="Times New Roman" w:eastAsia="BatangChe" w:hAnsi="Times New Roman" w:cs="Times New Roman"/>
          <w:color w:val="auto"/>
        </w:rPr>
        <w:t>The purpose</w:t>
      </w:r>
      <w:r w:rsidR="00C544E1">
        <w:rPr>
          <w:rFonts w:ascii="Times New Roman" w:eastAsia="BatangChe" w:hAnsi="Times New Roman" w:cs="Times New Roman"/>
          <w:color w:val="auto"/>
        </w:rPr>
        <w:t xml:space="preserve"> </w:t>
      </w:r>
      <w:r>
        <w:rPr>
          <w:rFonts w:ascii="Times New Roman" w:eastAsia="BatangChe" w:hAnsi="Times New Roman" w:cs="Times New Roman"/>
          <w:color w:val="auto"/>
        </w:rPr>
        <w:t xml:space="preserve">of survey is to share the useful information of </w:t>
      </w:r>
      <w:r w:rsidR="00C544E1" w:rsidRPr="00641BAE">
        <w:rPr>
          <w:rFonts w:ascii="Times New Roman" w:eastAsia="BatangChe" w:hAnsi="Times New Roman" w:cs="Times New Roman"/>
          <w:color w:val="auto"/>
          <w:lang w:eastAsia="en-US"/>
        </w:rPr>
        <w:t xml:space="preserve">wireless charging technologies for </w:t>
      </w:r>
      <w:r w:rsidR="00C544E1">
        <w:rPr>
          <w:rFonts w:ascii="Times New Roman" w:eastAsia="BatangChe" w:hAnsi="Times New Roman" w:cs="Times New Roman" w:hint="eastAsia"/>
          <w:color w:val="auto"/>
        </w:rPr>
        <w:t xml:space="preserve">moving machines </w:t>
      </w:r>
      <w:r w:rsidR="00C544E1" w:rsidRPr="00641BAE">
        <w:rPr>
          <w:rFonts w:ascii="Times New Roman" w:eastAsia="BatangChe" w:hAnsi="Times New Roman" w:cs="Times New Roman"/>
          <w:color w:val="auto"/>
          <w:lang w:eastAsia="en-US"/>
        </w:rPr>
        <w:t>under review and development in APT countries</w:t>
      </w:r>
      <w:r>
        <w:rPr>
          <w:rFonts w:ascii="Times New Roman" w:eastAsia="BatangChe" w:hAnsi="Times New Roman" w:cs="Times New Roman"/>
          <w:color w:val="auto"/>
          <w:lang w:eastAsia="en-US"/>
        </w:rPr>
        <w:t xml:space="preserve">. </w:t>
      </w:r>
    </w:p>
    <w:p w14:paraId="2AE6400B" w14:textId="77777777" w:rsidR="00C544E1" w:rsidRPr="00D158FE" w:rsidRDefault="00C544E1" w:rsidP="00C544E1">
      <w:pPr>
        <w:pStyle w:val="Normal0"/>
        <w:autoSpaceDE w:val="0"/>
        <w:rPr>
          <w:rFonts w:ascii="Times New Roman" w:eastAsia="BatangChe" w:hAnsi="Times New Roman" w:cs="Times New Roman"/>
          <w:i/>
          <w:color w:val="auto"/>
        </w:rPr>
      </w:pPr>
    </w:p>
    <w:p w14:paraId="7B606E7E" w14:textId="77777777" w:rsidR="00FF53F3" w:rsidRPr="00484487" w:rsidRDefault="00FF53F3" w:rsidP="00C544E1">
      <w:pPr>
        <w:rPr>
          <w:b/>
          <w:lang w:val="en-NZ"/>
        </w:rPr>
      </w:pPr>
    </w:p>
    <w:p w14:paraId="3D7BCE3C" w14:textId="77777777" w:rsidR="00FF53F3" w:rsidRDefault="00FF53F3" w:rsidP="00FF53F3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Objective of the Questionnaire:</w:t>
      </w:r>
    </w:p>
    <w:p w14:paraId="51A3B461" w14:textId="77777777" w:rsidR="00FF53F3" w:rsidRDefault="00FF53F3" w:rsidP="00FF53F3">
      <w:pPr>
        <w:jc w:val="both"/>
      </w:pPr>
    </w:p>
    <w:p w14:paraId="104BCC40" w14:textId="77777777" w:rsidR="00FF53F3" w:rsidRDefault="00FF53F3" w:rsidP="00FF53F3">
      <w:pPr>
        <w:widowControl w:val="0"/>
        <w:autoSpaceDE w:val="0"/>
        <w:autoSpaceDN w:val="0"/>
        <w:adjustRightInd w:val="0"/>
        <w:spacing w:afterLines="50" w:after="120"/>
        <w:jc w:val="both"/>
      </w:pPr>
      <w:r>
        <w:t>The objective of the questionnaire is as follows.</w:t>
      </w:r>
    </w:p>
    <w:p w14:paraId="46E77304" w14:textId="77777777" w:rsidR="00FF53F3" w:rsidRDefault="00FF53F3" w:rsidP="00FF53F3">
      <w:pPr>
        <w:ind w:left="993" w:hanging="567"/>
        <w:jc w:val="both"/>
      </w:pPr>
      <w:r>
        <w:rPr>
          <w:lang w:eastAsia="ko-KR"/>
        </w:rPr>
        <w:t>-</w:t>
      </w:r>
      <w:r>
        <w:rPr>
          <w:lang w:eastAsia="ko-KR"/>
        </w:rPr>
        <w:tab/>
        <w:t>To survey the current technical information including designated WPT transmission power or frequency in APT member countries in order to</w:t>
      </w:r>
      <w:r>
        <w:t xml:space="preserve"> identify the commonality and difference of WPT for moving machines in APT member countries</w:t>
      </w:r>
    </w:p>
    <w:p w14:paraId="38342A09" w14:textId="77777777" w:rsidR="00FF53F3" w:rsidRDefault="00FF53F3" w:rsidP="00FF53F3">
      <w:pPr>
        <w:ind w:left="993" w:hanging="567"/>
        <w:jc w:val="both"/>
        <w:rPr>
          <w:lang w:eastAsia="ko-KR"/>
        </w:rPr>
      </w:pPr>
      <w:r>
        <w:t>-</w:t>
      </w:r>
      <w:r>
        <w:tab/>
      </w:r>
      <w:r w:rsidRPr="00B53DE3">
        <w:rPr>
          <w:lang w:eastAsia="ko-KR"/>
        </w:rPr>
        <w:t xml:space="preserve">To </w:t>
      </w:r>
      <w:r w:rsidRPr="00484487">
        <w:rPr>
          <w:lang w:eastAsia="ko-KR"/>
        </w:rPr>
        <w:t xml:space="preserve">draft and complete the APT survey Report on WPT for moving machines. </w:t>
      </w:r>
    </w:p>
    <w:p w14:paraId="443D5CFB" w14:textId="77777777" w:rsidR="00FF53F3" w:rsidRPr="000D06FA" w:rsidRDefault="00FF53F3" w:rsidP="00FF53F3">
      <w:pPr>
        <w:ind w:left="993" w:hanging="567"/>
        <w:jc w:val="both"/>
      </w:pPr>
      <w:r w:rsidRPr="005E1924">
        <w:rPr>
          <w:lang w:eastAsia="ko-KR"/>
        </w:rPr>
        <w:t>-</w:t>
      </w:r>
      <w:r>
        <w:rPr>
          <w:lang w:eastAsia="ko-KR"/>
        </w:rPr>
        <w:tab/>
      </w:r>
      <w:r w:rsidRPr="00484487">
        <w:rPr>
          <w:lang w:eastAsia="ko-KR"/>
        </w:rPr>
        <w:t>To collect information on frequency bands to use, technical regulations, if any and related matters of WPT for moving machines.</w:t>
      </w:r>
    </w:p>
    <w:p w14:paraId="0124EE7E" w14:textId="77777777" w:rsidR="00FF53F3" w:rsidRDefault="00FF53F3" w:rsidP="00FF53F3">
      <w:pPr>
        <w:rPr>
          <w:rFonts w:eastAsia="SimSun"/>
          <w:lang w:eastAsia="zh-CN"/>
        </w:rPr>
      </w:pPr>
    </w:p>
    <w:p w14:paraId="00DDFB12" w14:textId="77777777" w:rsidR="00FF53F3" w:rsidRPr="00693369" w:rsidRDefault="00FF53F3" w:rsidP="00FF53F3">
      <w:pPr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 xml:space="preserve">Moving machines within the scope of this </w:t>
      </w:r>
      <w:r>
        <w:t xml:space="preserve">questionnaire </w:t>
      </w:r>
      <w:r w:rsidRPr="00693369">
        <w:rPr>
          <w:rFonts w:eastAsia="SimSun"/>
          <w:lang w:eastAsia="zh-CN"/>
        </w:rPr>
        <w:t>are</w:t>
      </w:r>
    </w:p>
    <w:p w14:paraId="5EF583DB" w14:textId="5E281028" w:rsidR="00FF53F3" w:rsidRPr="00693369" w:rsidRDefault="00FF53F3" w:rsidP="00572F42">
      <w:pPr>
        <w:ind w:leftChars="177" w:left="1025" w:hangingChars="250" w:hanging="600"/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>-</w:t>
      </w:r>
      <w:r w:rsidR="00572F42">
        <w:rPr>
          <w:rFonts w:eastAsia="SimSun"/>
          <w:lang w:eastAsia="zh-CN"/>
        </w:rPr>
        <w:t xml:space="preserve"> </w:t>
      </w:r>
      <w:r w:rsidR="00572F42">
        <w:rPr>
          <w:rFonts w:eastAsia="SimSun"/>
          <w:lang w:eastAsia="zh-CN"/>
        </w:rPr>
        <w:tab/>
      </w:r>
      <w:r w:rsidRPr="00693369">
        <w:rPr>
          <w:rFonts w:eastAsia="SimSun"/>
          <w:lang w:eastAsia="zh-CN"/>
        </w:rPr>
        <w:t xml:space="preserve">A mechanically, electrically, or electronically operated device for performing a task which provides various services in human life  </w:t>
      </w:r>
    </w:p>
    <w:p w14:paraId="0BD0553E" w14:textId="0D12753E" w:rsidR="00FF53F3" w:rsidRPr="00693369" w:rsidRDefault="00FF53F3" w:rsidP="00572F42">
      <w:pPr>
        <w:ind w:leftChars="177" w:left="1025" w:hangingChars="250" w:hanging="600"/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 xml:space="preserve">- </w:t>
      </w:r>
      <w:r w:rsidR="00572F42">
        <w:rPr>
          <w:rFonts w:eastAsia="SimSun"/>
          <w:lang w:eastAsia="zh-CN"/>
        </w:rPr>
        <w:t xml:space="preserve">       </w:t>
      </w:r>
      <w:r w:rsidRPr="00693369">
        <w:rPr>
          <w:rFonts w:eastAsia="SimSun"/>
          <w:lang w:eastAsia="zh-CN"/>
        </w:rPr>
        <w:t>Possible applications can include, but are not limited to, housework, life support, light transport, cleaning, entertainment and etc.</w:t>
      </w:r>
    </w:p>
    <w:p w14:paraId="5262ED3C" w14:textId="59C25AF7" w:rsidR="00FF53F3" w:rsidRPr="00693369" w:rsidRDefault="00FF53F3" w:rsidP="00572F42">
      <w:pPr>
        <w:ind w:leftChars="177" w:left="1025" w:hangingChars="250" w:hanging="600"/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>-</w:t>
      </w:r>
      <w:r w:rsidR="00572F42">
        <w:rPr>
          <w:rFonts w:eastAsia="SimSun"/>
          <w:lang w:eastAsia="zh-CN"/>
        </w:rPr>
        <w:t xml:space="preserve">       </w:t>
      </w:r>
      <w:r w:rsidRPr="00693369">
        <w:rPr>
          <w:rFonts w:eastAsia="SimSun"/>
          <w:lang w:eastAsia="zh-CN"/>
        </w:rPr>
        <w:t xml:space="preserve"> Moving machines can include, but are not limited to, Automated Guided Vehicle</w:t>
      </w:r>
      <w:r w:rsidR="00572F42">
        <w:rPr>
          <w:rFonts w:eastAsia="SimSun"/>
          <w:lang w:eastAsia="zh-CN"/>
        </w:rPr>
        <w:t xml:space="preserve"> </w:t>
      </w:r>
      <w:r w:rsidRPr="00693369">
        <w:rPr>
          <w:rFonts w:eastAsia="SimSun"/>
          <w:lang w:eastAsia="zh-CN"/>
        </w:rPr>
        <w:t xml:space="preserve">(AGV), service </w:t>
      </w:r>
      <w:r w:rsidR="00EA25FC">
        <w:rPr>
          <w:rFonts w:eastAsia="SimSun"/>
          <w:lang w:eastAsia="zh-CN"/>
        </w:rPr>
        <w:t>machine</w:t>
      </w:r>
      <w:r w:rsidRPr="00693369">
        <w:rPr>
          <w:rFonts w:eastAsia="SimSun"/>
          <w:lang w:eastAsia="zh-CN"/>
        </w:rPr>
        <w:t xml:space="preserve">, transport supporting </w:t>
      </w:r>
      <w:r w:rsidR="00EA25FC">
        <w:rPr>
          <w:rFonts w:eastAsia="SimSun"/>
          <w:lang w:eastAsia="zh-CN"/>
        </w:rPr>
        <w:t>machine</w:t>
      </w:r>
      <w:r w:rsidRPr="00693369">
        <w:rPr>
          <w:rFonts w:eastAsia="SimSun"/>
          <w:lang w:eastAsia="zh-CN"/>
        </w:rPr>
        <w:t xml:space="preserve"> (e-bike, wheel chair and etc.), drone and etc.</w:t>
      </w:r>
    </w:p>
    <w:p w14:paraId="3833FC1A" w14:textId="55A90841" w:rsidR="00FF53F3" w:rsidRDefault="00FF53F3" w:rsidP="00FF53F3">
      <w:pPr>
        <w:rPr>
          <w:rFonts w:eastAsia="SimSun"/>
          <w:lang w:eastAsia="zh-CN"/>
        </w:rPr>
      </w:pPr>
    </w:p>
    <w:p w14:paraId="50AE98B4" w14:textId="55250B3B" w:rsidR="007D2AAC" w:rsidRDefault="007D2AAC" w:rsidP="00FF53F3">
      <w:pPr>
        <w:rPr>
          <w:rFonts w:eastAsia="SimSun"/>
          <w:lang w:eastAsia="zh-CN"/>
        </w:rPr>
      </w:pPr>
    </w:p>
    <w:p w14:paraId="092CA81C" w14:textId="77777777" w:rsidR="007D2AAC" w:rsidRPr="00693369" w:rsidRDefault="007D2AAC" w:rsidP="00FF53F3">
      <w:pPr>
        <w:rPr>
          <w:rFonts w:eastAsia="SimSun"/>
          <w:lang w:eastAsia="zh-CN"/>
        </w:rPr>
      </w:pPr>
    </w:p>
    <w:p w14:paraId="3D5B3B1A" w14:textId="77777777" w:rsidR="00FF53F3" w:rsidRPr="00693369" w:rsidRDefault="00FF53F3" w:rsidP="00FF53F3">
      <w:pPr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lastRenderedPageBreak/>
        <w:t>And moving machines within the scope of this survey does not address</w:t>
      </w:r>
    </w:p>
    <w:p w14:paraId="6FF71D20" w14:textId="3628DBCD" w:rsidR="00FF53F3" w:rsidRPr="00693369" w:rsidRDefault="00FF53F3" w:rsidP="00572F42">
      <w:pPr>
        <w:ind w:leftChars="201" w:left="1082" w:hangingChars="250" w:hanging="600"/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>-</w:t>
      </w:r>
      <w:r w:rsidR="00572F42">
        <w:rPr>
          <w:rFonts w:eastAsia="SimSun"/>
          <w:lang w:eastAsia="zh-CN"/>
        </w:rPr>
        <w:t xml:space="preserve">        </w:t>
      </w:r>
      <w:r w:rsidRPr="00693369">
        <w:rPr>
          <w:rFonts w:eastAsia="SimSun"/>
          <w:lang w:eastAsia="zh-CN"/>
        </w:rPr>
        <w:t xml:space="preserve"> Portable devices which are objects that must be moved by a person (Smart devices,</w:t>
      </w:r>
      <w:r w:rsidR="00572F42">
        <w:rPr>
          <w:rFonts w:eastAsia="SimSun"/>
          <w:lang w:eastAsia="zh-CN"/>
        </w:rPr>
        <w:t xml:space="preserve"> </w:t>
      </w:r>
      <w:r w:rsidRPr="00693369">
        <w:rPr>
          <w:rFonts w:eastAsia="SimSun"/>
          <w:lang w:eastAsia="zh-CN"/>
        </w:rPr>
        <w:t>Wearable devices, Tablets, Laptop, Camera and etc.)</w:t>
      </w:r>
    </w:p>
    <w:p w14:paraId="762535CE" w14:textId="1028ABAC" w:rsidR="00FF53F3" w:rsidRDefault="00FF53F3" w:rsidP="00572F42">
      <w:pPr>
        <w:ind w:leftChars="201" w:left="1082" w:hangingChars="250" w:hanging="600"/>
        <w:rPr>
          <w:rFonts w:eastAsia="SimSun"/>
          <w:lang w:eastAsia="zh-CN"/>
        </w:rPr>
      </w:pPr>
      <w:r w:rsidRPr="00693369">
        <w:rPr>
          <w:rFonts w:eastAsia="SimSun"/>
          <w:lang w:eastAsia="zh-CN"/>
        </w:rPr>
        <w:t>-</w:t>
      </w:r>
      <w:r w:rsidR="00572F42">
        <w:rPr>
          <w:rFonts w:eastAsia="SimSun"/>
          <w:lang w:eastAsia="zh-CN"/>
        </w:rPr>
        <w:t xml:space="preserve">        </w:t>
      </w:r>
      <w:r w:rsidRPr="00693369">
        <w:rPr>
          <w:rFonts w:eastAsia="SimSun"/>
          <w:lang w:eastAsia="zh-CN"/>
        </w:rPr>
        <w:t xml:space="preserve"> Electric </w:t>
      </w:r>
      <w:r w:rsidR="008F0641" w:rsidRPr="00693369">
        <w:rPr>
          <w:rFonts w:eastAsia="SimSun"/>
          <w:lang w:eastAsia="zh-CN"/>
        </w:rPr>
        <w:t>Vehicles (</w:t>
      </w:r>
      <w:r w:rsidRPr="00693369">
        <w:rPr>
          <w:rFonts w:eastAsia="SimSun"/>
          <w:lang w:eastAsia="zh-CN"/>
        </w:rPr>
        <w:t>EVs) that uses electric motors for transport (EVs include road and rail vehicles, water vessels, electric aircraft and etc.)</w:t>
      </w:r>
    </w:p>
    <w:p w14:paraId="534CB8B8" w14:textId="6C64D165" w:rsidR="003671D9" w:rsidRDefault="003671D9" w:rsidP="00FF53F3">
      <w:pPr>
        <w:rPr>
          <w:rFonts w:eastAsia="SimSun"/>
          <w:lang w:eastAsia="zh-CN"/>
        </w:rPr>
      </w:pPr>
    </w:p>
    <w:p w14:paraId="72C20E05" w14:textId="77777777" w:rsidR="00854557" w:rsidRPr="005E1924" w:rsidRDefault="00854557" w:rsidP="00FF53F3">
      <w:pPr>
        <w:rPr>
          <w:rFonts w:eastAsia="SimSun"/>
          <w:lang w:eastAsia="zh-CN"/>
        </w:rPr>
      </w:pPr>
    </w:p>
    <w:p w14:paraId="42C9198F" w14:textId="4A9A6FB5" w:rsidR="00FF53F3" w:rsidRPr="00DA4240" w:rsidRDefault="00FF53F3" w:rsidP="00DA4240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Responsible Group</w:t>
      </w:r>
    </w:p>
    <w:p w14:paraId="6C15E70A" w14:textId="7EAE1E45" w:rsidR="002D3EAF" w:rsidRDefault="002D3EAF" w:rsidP="002D3EAF">
      <w:pPr>
        <w:ind w:left="360"/>
      </w:pPr>
      <w:r>
        <w:t xml:space="preserve">Task Group on Wireless Power Transmission (TG WPT) </w:t>
      </w:r>
    </w:p>
    <w:p w14:paraId="78CC4056" w14:textId="77777777" w:rsidR="00DA4240" w:rsidRDefault="00DA4240" w:rsidP="002D3EAF">
      <w:pPr>
        <w:ind w:left="360"/>
      </w:pPr>
    </w:p>
    <w:p w14:paraId="18DC2194" w14:textId="77777777" w:rsidR="00FF53F3" w:rsidRPr="002D3EAF" w:rsidRDefault="00FF53F3" w:rsidP="00FF53F3">
      <w:pPr>
        <w:rPr>
          <w:rFonts w:eastAsia="SimSun"/>
          <w:color w:val="FF0000"/>
          <w:lang w:eastAsia="zh-CN"/>
        </w:rPr>
      </w:pPr>
    </w:p>
    <w:p w14:paraId="4E4EEBB1" w14:textId="4E8C7D42" w:rsidR="00FF53F3" w:rsidRPr="00DA4240" w:rsidRDefault="00FF53F3" w:rsidP="00DA4240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Rapporteur of the Questionnaire:</w:t>
      </w:r>
    </w:p>
    <w:p w14:paraId="09B7ECE0" w14:textId="4ECD2C6F" w:rsidR="002D3EAF" w:rsidRDefault="002D3EAF" w:rsidP="002D3EAF">
      <w:pPr>
        <w:ind w:left="360"/>
      </w:pPr>
      <w:r>
        <w:t>Chan</w:t>
      </w:r>
      <w:r w:rsidR="0012238E">
        <w:t xml:space="preserve"> </w:t>
      </w:r>
      <w:r>
        <w:t xml:space="preserve">Hyung Chung,  </w:t>
      </w:r>
      <w:hyperlink r:id="rId9" w:history="1">
        <w:r w:rsidRPr="001B3C44">
          <w:rPr>
            <w:rStyle w:val="Hyperlink"/>
            <w:rFonts w:cs="Angsana New"/>
          </w:rPr>
          <w:t>backbum@rapa.or.kr</w:t>
        </w:r>
      </w:hyperlink>
      <w:r>
        <w:t xml:space="preserve">  (Chairman of TG WPT)</w:t>
      </w:r>
    </w:p>
    <w:p w14:paraId="302E8EA5" w14:textId="77777777" w:rsidR="00DA4240" w:rsidRDefault="00DA4240" w:rsidP="002D3EAF">
      <w:pPr>
        <w:ind w:left="360"/>
      </w:pPr>
    </w:p>
    <w:p w14:paraId="66CA8617" w14:textId="77777777" w:rsidR="00FF53F3" w:rsidRDefault="00FF53F3" w:rsidP="00FF53F3"/>
    <w:p w14:paraId="1304B620" w14:textId="4424F2A1" w:rsidR="00FF53F3" w:rsidRPr="00DA4240" w:rsidRDefault="00FF53F3" w:rsidP="00FF53F3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Meeting at which the Questionnaire was approved:</w:t>
      </w:r>
    </w:p>
    <w:p w14:paraId="04B8285B" w14:textId="630F260C" w:rsidR="002D3EAF" w:rsidRPr="004F0CC7" w:rsidRDefault="002D3EAF" w:rsidP="002D3EAF">
      <w:pPr>
        <w:ind w:left="360"/>
      </w:pPr>
      <w:r>
        <w:t>AWG-28 Document: AWG-28/OUT-</w:t>
      </w:r>
      <w:r w:rsidR="00655622">
        <w:t>12</w:t>
      </w:r>
      <w:r>
        <w:t xml:space="preserve"> </w:t>
      </w:r>
    </w:p>
    <w:p w14:paraId="36CBB72E" w14:textId="3A0FA19F" w:rsidR="00FF53F3" w:rsidRPr="00E67B9E" w:rsidRDefault="00FF53F3" w:rsidP="00FF53F3">
      <w:pPr>
        <w:ind w:left="360"/>
        <w:rPr>
          <w:color w:val="000000" w:themeColor="text1"/>
        </w:rPr>
      </w:pPr>
    </w:p>
    <w:p w14:paraId="403F2A1D" w14:textId="77777777" w:rsidR="00FF53F3" w:rsidRPr="00E253B6" w:rsidRDefault="00FF53F3" w:rsidP="00FF53F3">
      <w:pPr>
        <w:rPr>
          <w:rFonts w:eastAsia="SimSun"/>
          <w:color w:val="FF0000"/>
          <w:lang w:eastAsia="zh-CN"/>
        </w:rPr>
      </w:pPr>
    </w:p>
    <w:p w14:paraId="697FA01A" w14:textId="3F5DE64F" w:rsidR="00FF53F3" w:rsidRPr="00DA4240" w:rsidRDefault="00FF53F3" w:rsidP="00DA4240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Target Responder:</w:t>
      </w:r>
    </w:p>
    <w:p w14:paraId="602DF995" w14:textId="69F95045" w:rsidR="00FF53F3" w:rsidRDefault="00FF53F3" w:rsidP="00FF53F3">
      <w:pPr>
        <w:ind w:left="360"/>
      </w:pPr>
      <w:r>
        <w:t>APT Members</w:t>
      </w:r>
    </w:p>
    <w:p w14:paraId="1C895A89" w14:textId="77777777" w:rsidR="00DA4240" w:rsidRDefault="00DA4240" w:rsidP="00FF53F3">
      <w:pPr>
        <w:ind w:left="360"/>
      </w:pPr>
    </w:p>
    <w:p w14:paraId="5ECCB7CC" w14:textId="77777777" w:rsidR="00FF53F3" w:rsidRDefault="00FF53F3" w:rsidP="00FF53F3"/>
    <w:p w14:paraId="08509733" w14:textId="57FE097D" w:rsidR="00FF53F3" w:rsidRPr="00DA4240" w:rsidRDefault="00FF53F3" w:rsidP="00FF53F3">
      <w:pPr>
        <w:numPr>
          <w:ilvl w:val="0"/>
          <w:numId w:val="14"/>
        </w:numPr>
        <w:spacing w:after="160" w:line="259" w:lineRule="auto"/>
        <w:jc w:val="both"/>
        <w:rPr>
          <w:b/>
        </w:rPr>
      </w:pPr>
      <w:r>
        <w:rPr>
          <w:b/>
        </w:rPr>
        <w:t>Deadline for Responses:</w:t>
      </w:r>
    </w:p>
    <w:p w14:paraId="03CB26BC" w14:textId="034E9538" w:rsidR="002D3EAF" w:rsidRDefault="002D3EAF" w:rsidP="002D3EAF">
      <w:pPr>
        <w:ind w:left="360"/>
        <w:rPr>
          <w:b/>
          <w:sz w:val="28"/>
          <w:szCs w:val="28"/>
        </w:rPr>
      </w:pPr>
      <w:r>
        <w:t>AWG-</w:t>
      </w:r>
      <w:r w:rsidR="00433711">
        <w:t>30</w:t>
      </w:r>
    </w:p>
    <w:p w14:paraId="022A4F3E" w14:textId="77777777" w:rsidR="00167F4D" w:rsidRPr="00484487" w:rsidRDefault="00167F4D" w:rsidP="00FF53F3">
      <w:pPr>
        <w:rPr>
          <w:b/>
          <w:lang w:val="en-NZ"/>
        </w:rPr>
      </w:pPr>
    </w:p>
    <w:p w14:paraId="0BD31DA7" w14:textId="77777777" w:rsidR="00167F4D" w:rsidRDefault="00167F4D" w:rsidP="00167F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D2559EC" w14:textId="77777777" w:rsidR="00167F4D" w:rsidRDefault="00167F4D" w:rsidP="00167F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Questionnaire Part</w:t>
      </w:r>
    </w:p>
    <w:p w14:paraId="5CF78CCC" w14:textId="77777777" w:rsidR="00167F4D" w:rsidRDefault="00167F4D" w:rsidP="00167F4D">
      <w:pPr>
        <w:rPr>
          <w:b/>
          <w:lang w:eastAsia="zh-CN"/>
        </w:rPr>
      </w:pPr>
    </w:p>
    <w:p w14:paraId="1FE154B0" w14:textId="78BF2D81" w:rsidR="00167F4D" w:rsidRDefault="006930B0" w:rsidP="00167F4D">
      <w:pPr>
        <w:rPr>
          <w:b/>
          <w:lang w:eastAsia="zh-CN"/>
        </w:rPr>
      </w:pPr>
      <w:r>
        <w:rPr>
          <w:b/>
          <w:lang w:eastAsia="zh-CN"/>
        </w:rPr>
        <w:t>Administration</w:t>
      </w:r>
      <w:r w:rsidR="00C524A6">
        <w:rPr>
          <w:b/>
          <w:lang w:eastAsia="zh-CN"/>
        </w:rPr>
        <w:t xml:space="preserve"> </w:t>
      </w:r>
      <w:r w:rsidR="00167F4D">
        <w:rPr>
          <w:b/>
          <w:lang w:eastAsia="zh-CN"/>
        </w:rPr>
        <w:t>Information and Profile:</w:t>
      </w:r>
    </w:p>
    <w:p w14:paraId="227AB0F7" w14:textId="77777777" w:rsidR="00167F4D" w:rsidRDefault="00167F4D" w:rsidP="00167F4D">
      <w:pPr>
        <w:rPr>
          <w:lang w:eastAsia="zh-CN"/>
        </w:rPr>
      </w:pPr>
    </w:p>
    <w:p w14:paraId="57E3C314" w14:textId="77777777" w:rsidR="00167F4D" w:rsidRDefault="00167F4D" w:rsidP="00167F4D">
      <w:r>
        <w:t>Name of organization</w:t>
      </w:r>
      <w:r>
        <w:rPr>
          <w:rFonts w:eastAsia="MS Mincho" w:hint="eastAsia"/>
          <w:lang w:eastAsia="ja-JP"/>
        </w:rPr>
        <w:tab/>
      </w:r>
      <w:r>
        <w:tab/>
        <w:t xml:space="preserve">: </w:t>
      </w:r>
      <w:r w:rsidR="005801F1">
        <w:fldChar w:fldCharType="begin">
          <w:ffData>
            <w:name w:val=""/>
            <w:enabled/>
            <w:calcOnExit/>
            <w:textInput>
              <w:default w:val="&lt;please type your answer here&gt;"/>
            </w:textInput>
          </w:ffData>
        </w:fldChar>
      </w:r>
      <w:r>
        <w:instrText xml:space="preserve"> FORMTEXT </w:instrText>
      </w:r>
      <w:r w:rsidR="005801F1">
        <w:fldChar w:fldCharType="separate"/>
      </w:r>
      <w:r>
        <w:rPr>
          <w:noProof/>
        </w:rPr>
        <w:t>&lt;please type your answer here&gt;</w:t>
      </w:r>
      <w:r w:rsidR="005801F1">
        <w:fldChar w:fldCharType="end"/>
      </w:r>
    </w:p>
    <w:p w14:paraId="57BFBDD1" w14:textId="77777777" w:rsidR="00167F4D" w:rsidRDefault="00167F4D" w:rsidP="00167F4D">
      <w:r>
        <w:t>Name of contact person</w:t>
      </w:r>
      <w:r>
        <w:tab/>
        <w:t xml:space="preserve">: </w:t>
      </w:r>
      <w:r w:rsidR="005801F1">
        <w:fldChar w:fldCharType="begin">
          <w:ffData>
            <w:name w:val=""/>
            <w:enabled/>
            <w:calcOnExit/>
            <w:textInput>
              <w:default w:val="&lt;please type your answer here&gt;"/>
            </w:textInput>
          </w:ffData>
        </w:fldChar>
      </w:r>
      <w:r>
        <w:instrText xml:space="preserve"> FORMTEXT </w:instrText>
      </w:r>
      <w:r w:rsidR="005801F1">
        <w:fldChar w:fldCharType="separate"/>
      </w:r>
      <w:r>
        <w:rPr>
          <w:noProof/>
        </w:rPr>
        <w:t>&lt;please type your answer here&gt;</w:t>
      </w:r>
      <w:r w:rsidR="005801F1">
        <w:fldChar w:fldCharType="end"/>
      </w:r>
    </w:p>
    <w:p w14:paraId="71E1D5D0" w14:textId="77777777" w:rsidR="00167F4D" w:rsidRDefault="00167F4D" w:rsidP="00167F4D">
      <w:r>
        <w:t xml:space="preserve">Email Address </w:t>
      </w:r>
      <w:r>
        <w:tab/>
      </w:r>
      <w:r>
        <w:tab/>
        <w:t xml:space="preserve">: </w:t>
      </w:r>
      <w:r w:rsidR="005801F1">
        <w:fldChar w:fldCharType="begin">
          <w:ffData>
            <w:name w:val=""/>
            <w:enabled/>
            <w:calcOnExit/>
            <w:textInput>
              <w:default w:val="&lt;please type your answer here&gt;"/>
            </w:textInput>
          </w:ffData>
        </w:fldChar>
      </w:r>
      <w:r>
        <w:instrText xml:space="preserve"> FORMTEXT </w:instrText>
      </w:r>
      <w:r w:rsidR="005801F1">
        <w:fldChar w:fldCharType="separate"/>
      </w:r>
      <w:r>
        <w:rPr>
          <w:noProof/>
        </w:rPr>
        <w:t>&lt;please type your answer here&gt;</w:t>
      </w:r>
      <w:r w:rsidR="005801F1">
        <w:fldChar w:fldCharType="end"/>
      </w:r>
    </w:p>
    <w:p w14:paraId="2C3D8731" w14:textId="77777777" w:rsidR="00167F4D" w:rsidRDefault="00167F4D" w:rsidP="00167F4D">
      <w:pPr>
        <w:rPr>
          <w:rFonts w:eastAsia="MS Mincho"/>
          <w:b/>
          <w:lang w:eastAsia="ja-JP"/>
        </w:rPr>
      </w:pPr>
    </w:p>
    <w:p w14:paraId="4F78263C" w14:textId="77777777" w:rsidR="00167F4D" w:rsidRDefault="00167F4D" w:rsidP="00167F4D">
      <w:pPr>
        <w:rPr>
          <w:rFonts w:eastAsia="SimSun"/>
          <w:b/>
          <w:lang w:eastAsia="zh-CN"/>
        </w:rPr>
      </w:pPr>
      <w:r>
        <w:rPr>
          <w:rFonts w:eastAsia="MS Mincho" w:hint="eastAsia"/>
          <w:b/>
          <w:lang w:eastAsia="ja-JP"/>
        </w:rPr>
        <w:t>Questions</w:t>
      </w:r>
      <w:r>
        <w:rPr>
          <w:b/>
          <w:lang w:eastAsia="zh-CN"/>
        </w:rPr>
        <w:t>:</w:t>
      </w:r>
    </w:p>
    <w:p w14:paraId="4F5FB7EB" w14:textId="77777777" w:rsidR="00167F4D" w:rsidRDefault="00167F4D" w:rsidP="00167F4D">
      <w:pPr>
        <w:rPr>
          <w:b/>
        </w:rPr>
      </w:pPr>
    </w:p>
    <w:p w14:paraId="083C63D0" w14:textId="77777777" w:rsidR="00C82217" w:rsidRPr="00C82217" w:rsidRDefault="00C82217" w:rsidP="00C82217">
      <w:pPr>
        <w:rPr>
          <w:lang w:eastAsia="ko-KR"/>
        </w:rPr>
      </w:pPr>
    </w:p>
    <w:p w14:paraId="40244A07" w14:textId="590B3AEE" w:rsidR="009F169F" w:rsidRPr="00C82217" w:rsidRDefault="00C82217" w:rsidP="009F169F">
      <w:pPr>
        <w:rPr>
          <w:lang w:eastAsia="ko-KR"/>
        </w:rPr>
      </w:pPr>
      <w:r w:rsidRPr="00C82217">
        <w:rPr>
          <w:lang w:eastAsia="ko-KR"/>
        </w:rPr>
        <w:t xml:space="preserve">Following questions are to survey the </w:t>
      </w:r>
      <w:r w:rsidR="009F169F">
        <w:t>technologies, frequency bands and technical regulations</w:t>
      </w:r>
      <w:r w:rsidR="009F169F" w:rsidRPr="00C82217">
        <w:rPr>
          <w:lang w:eastAsia="ko-KR"/>
        </w:rPr>
        <w:t xml:space="preserve"> </w:t>
      </w:r>
      <w:r w:rsidR="009F169F">
        <w:rPr>
          <w:lang w:eastAsia="ko-KR"/>
        </w:rPr>
        <w:t xml:space="preserve">in APT member countries currently </w:t>
      </w:r>
      <w:r w:rsidRPr="00C82217">
        <w:rPr>
          <w:lang w:eastAsia="ko-KR"/>
        </w:rPr>
        <w:t>or in near future</w:t>
      </w:r>
      <w:r w:rsidR="009F169F">
        <w:rPr>
          <w:lang w:eastAsia="ko-KR"/>
        </w:rPr>
        <w:t>.</w:t>
      </w:r>
      <w:r w:rsidRPr="00C82217">
        <w:rPr>
          <w:lang w:eastAsia="ko-KR"/>
        </w:rPr>
        <w:t xml:space="preserve"> </w:t>
      </w:r>
    </w:p>
    <w:p w14:paraId="6434CAD9" w14:textId="11B744EF" w:rsidR="00C82217" w:rsidRDefault="00C82217" w:rsidP="00C82217">
      <w:pPr>
        <w:rPr>
          <w:lang w:eastAsia="ko-KR"/>
        </w:rPr>
      </w:pPr>
    </w:p>
    <w:p w14:paraId="1F91212D" w14:textId="06EE14FE" w:rsidR="005478CD" w:rsidRPr="005478CD" w:rsidRDefault="005478CD" w:rsidP="005478CD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t xml:space="preserve">Question 1: </w:t>
      </w:r>
      <w:r w:rsidRPr="005478CD">
        <w:rPr>
          <w:rFonts w:eastAsia="Batang"/>
          <w:lang w:eastAsia="ko-KR"/>
        </w:rPr>
        <w:t xml:space="preserve">Could you </w:t>
      </w:r>
      <w:r w:rsidR="00A2128C">
        <w:rPr>
          <w:rFonts w:eastAsia="Batang"/>
          <w:lang w:eastAsia="ko-KR"/>
        </w:rPr>
        <w:t xml:space="preserve">please </w:t>
      </w:r>
      <w:r w:rsidRPr="005478CD">
        <w:rPr>
          <w:rFonts w:eastAsia="Batang"/>
          <w:lang w:eastAsia="ko-KR"/>
        </w:rPr>
        <w:t xml:space="preserve">list the three most commonly used Moving </w:t>
      </w:r>
      <w:r w:rsidR="00063C68">
        <w:rPr>
          <w:rFonts w:eastAsia="Batang"/>
          <w:lang w:eastAsia="ko-KR"/>
        </w:rPr>
        <w:t>Machines</w:t>
      </w:r>
      <w:r w:rsidRPr="005478CD">
        <w:rPr>
          <w:rFonts w:eastAsia="Batang"/>
          <w:lang w:eastAsia="ko-KR"/>
        </w:rPr>
        <w:t xml:space="preserve"> in your country in order of priority?</w:t>
      </w:r>
    </w:p>
    <w:p w14:paraId="1DB28E72" w14:textId="76A8147C" w:rsidR="005478CD" w:rsidRPr="005478CD" w:rsidRDefault="000953AC" w:rsidP="005478CD">
      <w:pPr>
        <w:jc w:val="both"/>
        <w:rPr>
          <w:rFonts w:eastAsia="Batang"/>
          <w:lang w:eastAsia="ko-KR"/>
        </w:rPr>
      </w:pPr>
      <w:r w:rsidRPr="0023574F">
        <w:rPr>
          <w:rFonts w:eastAsia="Batang" w:hint="eastAsia"/>
          <w:color w:val="000000" w:themeColor="text1"/>
          <w:lang w:eastAsia="ko-KR"/>
        </w:rPr>
        <w:t>1</w:t>
      </w:r>
      <w:r w:rsidRPr="0023574F">
        <w:rPr>
          <w:rFonts w:eastAsia="Batang"/>
          <w:color w:val="000000" w:themeColor="text1"/>
          <w:lang w:eastAsia="ko-KR"/>
        </w:rPr>
        <w:t>.1</w:t>
      </w:r>
      <w:r w:rsidR="005478CD" w:rsidRPr="0023574F">
        <w:rPr>
          <w:rFonts w:eastAsia="Batang" w:hint="eastAsia"/>
          <w:color w:val="000000" w:themeColor="text1"/>
          <w:lang w:eastAsia="ko-KR"/>
        </w:rPr>
        <w:t xml:space="preserve"> </w:t>
      </w:r>
      <w:r w:rsidR="005478CD" w:rsidRPr="005478CD">
        <w:rPr>
          <w:rFonts w:eastAsia="Batang" w:hint="eastAsia"/>
          <w:lang w:eastAsia="ko-KR"/>
        </w:rPr>
        <w:t xml:space="preserve">Factory Automatic Logistics Transfer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(AGV)</w:t>
      </w:r>
    </w:p>
    <w:p w14:paraId="660F6FBF" w14:textId="2926CC70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2</w:t>
      </w:r>
      <w:r w:rsidR="005478CD" w:rsidRPr="005478CD">
        <w:rPr>
          <w:rFonts w:eastAsia="Batang" w:hint="eastAsia"/>
          <w:lang w:eastAsia="ko-KR"/>
        </w:rPr>
        <w:t xml:space="preserve"> Mobility assistance </w:t>
      </w:r>
      <w:r w:rsidR="00063C68">
        <w:rPr>
          <w:rFonts w:eastAsia="Batang" w:hint="eastAsia"/>
          <w:lang w:eastAsia="ko-KR"/>
        </w:rPr>
        <w:t>machines</w:t>
      </w:r>
      <w:r w:rsidR="005478CD" w:rsidRPr="005478CD">
        <w:rPr>
          <w:rFonts w:eastAsia="Batang" w:hint="eastAsia"/>
          <w:lang w:eastAsia="ko-KR"/>
        </w:rPr>
        <w:t xml:space="preserve"> in living areas (E-Mobility, autonomous wheelchairs, etc.)</w:t>
      </w:r>
    </w:p>
    <w:p w14:paraId="793EE566" w14:textId="507DB409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 xml:space="preserve">1.3 </w:t>
      </w:r>
      <w:r w:rsidR="005478CD" w:rsidRPr="005478CD">
        <w:rPr>
          <w:rFonts w:eastAsia="Batang" w:hint="eastAsia"/>
          <w:lang w:eastAsia="ko-KR"/>
        </w:rPr>
        <w:t xml:space="preserve">Automatic cleaning </w:t>
      </w:r>
      <w:r w:rsidR="00EA25FC">
        <w:rPr>
          <w:rFonts w:eastAsia="Batang" w:hint="eastAsia"/>
          <w:lang w:eastAsia="ko-KR"/>
        </w:rPr>
        <w:t>machine</w:t>
      </w:r>
    </w:p>
    <w:p w14:paraId="7CF37349" w14:textId="0170A4D3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4</w:t>
      </w:r>
      <w:r w:rsidR="005478CD" w:rsidRPr="005478CD">
        <w:rPr>
          <w:rFonts w:eastAsia="Batang" w:hint="eastAsia"/>
          <w:lang w:eastAsia="ko-KR"/>
        </w:rPr>
        <w:t xml:space="preserve"> A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that guides places such as restaurants</w:t>
      </w:r>
    </w:p>
    <w:p w14:paraId="229AB3D4" w14:textId="35048FDA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5</w:t>
      </w:r>
      <w:r w:rsidR="005478CD" w:rsidRPr="005478CD">
        <w:rPr>
          <w:rFonts w:eastAsia="Batang" w:hint="eastAsia"/>
          <w:lang w:eastAsia="ko-KR"/>
        </w:rPr>
        <w:t xml:space="preserve"> Multimedia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(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dog, etc.)</w:t>
      </w:r>
    </w:p>
    <w:p w14:paraId="23F18CAE" w14:textId="3208A473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6</w:t>
      </w:r>
      <w:r w:rsidR="005478CD" w:rsidRPr="005478CD">
        <w:rPr>
          <w:rFonts w:eastAsia="Batang" w:hint="eastAsia"/>
          <w:lang w:eastAsia="ko-KR"/>
        </w:rPr>
        <w:t xml:space="preserve"> Drone</w:t>
      </w:r>
    </w:p>
    <w:p w14:paraId="04AEBFB0" w14:textId="0B0F6FB9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7</w:t>
      </w:r>
      <w:r w:rsidR="005478CD" w:rsidRPr="005478CD">
        <w:rPr>
          <w:rFonts w:eastAsia="Batang" w:hint="eastAsia"/>
          <w:lang w:eastAsia="ko-KR"/>
        </w:rPr>
        <w:t xml:space="preserve"> Goods Delivery </w:t>
      </w:r>
      <w:r w:rsidR="00EA25FC">
        <w:rPr>
          <w:rFonts w:eastAsia="Batang" w:hint="eastAsia"/>
          <w:lang w:eastAsia="ko-KR"/>
        </w:rPr>
        <w:t>Machine</w:t>
      </w:r>
    </w:p>
    <w:p w14:paraId="3EFC7990" w14:textId="6A3DB14B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8</w:t>
      </w:r>
      <w:r w:rsidR="005478CD" w:rsidRPr="005478CD">
        <w:rPr>
          <w:rFonts w:eastAsia="Batang" w:hint="eastAsia"/>
          <w:lang w:eastAsia="ko-KR"/>
        </w:rPr>
        <w:t xml:space="preserve"> Fire-fighting assistant </w:t>
      </w:r>
      <w:r w:rsidR="00EA25FC">
        <w:rPr>
          <w:rFonts w:eastAsia="Batang" w:hint="eastAsia"/>
          <w:lang w:eastAsia="ko-KR"/>
        </w:rPr>
        <w:t>machine</w:t>
      </w:r>
    </w:p>
    <w:p w14:paraId="76D04CBF" w14:textId="5BC78713" w:rsidR="005478CD" w:rsidRP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9</w:t>
      </w:r>
      <w:r w:rsidR="005478CD" w:rsidRPr="005478CD">
        <w:rPr>
          <w:rFonts w:eastAsia="Batang" w:hint="eastAsia"/>
          <w:lang w:eastAsia="ko-KR"/>
        </w:rPr>
        <w:t xml:space="preserve"> Emergency patient transfer </w:t>
      </w:r>
      <w:r w:rsidR="00EA25FC">
        <w:rPr>
          <w:rFonts w:eastAsia="Batang" w:hint="eastAsia"/>
          <w:lang w:eastAsia="ko-KR"/>
        </w:rPr>
        <w:t>machine</w:t>
      </w:r>
    </w:p>
    <w:p w14:paraId="2438E643" w14:textId="06781D06" w:rsidR="005478CD" w:rsidRDefault="003E254D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1.10</w:t>
      </w:r>
      <w:r w:rsidR="005478CD">
        <w:rPr>
          <w:rFonts w:eastAsia="Batang" w:hint="eastAsia"/>
          <w:lang w:eastAsia="ko-KR"/>
        </w:rPr>
        <w:t xml:space="preserve"> Othe</w:t>
      </w:r>
      <w:r w:rsidR="005478CD">
        <w:rPr>
          <w:rFonts w:eastAsia="Batang"/>
          <w:lang w:eastAsia="ko-KR"/>
        </w:rPr>
        <w:t>rs</w:t>
      </w:r>
      <w:r w:rsidR="005478CD" w:rsidRPr="005478CD">
        <w:rPr>
          <w:rFonts w:eastAsia="Batang" w:hint="eastAsia"/>
          <w:lang w:eastAsia="ko-KR"/>
        </w:rPr>
        <w:t xml:space="preserve"> (</w:t>
      </w:r>
      <w:r w:rsidR="005478CD" w:rsidRPr="005478CD">
        <w:rPr>
          <w:rFonts w:eastAsia="Batang"/>
          <w:lang w:eastAsia="ko-KR"/>
        </w:rPr>
        <w:t>If the answer selects ‘others’, please describe what it is.</w:t>
      </w:r>
      <w:r w:rsidR="005478CD" w:rsidRPr="005478CD">
        <w:rPr>
          <w:rFonts w:eastAsia="Batang" w:hint="eastAsia"/>
          <w:lang w:eastAsia="ko-KR"/>
        </w:rPr>
        <w:t xml:space="preserve"> )</w:t>
      </w:r>
    </w:p>
    <w:p w14:paraId="4326D280" w14:textId="77777777" w:rsidR="005478CD" w:rsidRPr="00891B9C" w:rsidRDefault="005478CD" w:rsidP="005478CD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5478CD" w14:paraId="362D246C" w14:textId="77777777" w:rsidTr="00474670">
        <w:tc>
          <w:tcPr>
            <w:tcW w:w="9307" w:type="dxa"/>
          </w:tcPr>
          <w:p w14:paraId="35E66CEF" w14:textId="0F1488C5" w:rsidR="005478CD" w:rsidRDefault="005478CD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Pr="00C82217">
              <w:rPr>
                <w:b/>
                <w:lang w:eastAsia="ko-KR"/>
              </w:rPr>
              <w:t xml:space="preserve"> of Question 1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60982C08" w14:textId="77777777" w:rsidR="005478CD" w:rsidRDefault="005478CD" w:rsidP="00474670">
            <w:pPr>
              <w:rPr>
                <w:b/>
                <w:lang w:eastAsia="ko-KR"/>
              </w:rPr>
            </w:pPr>
          </w:p>
          <w:p w14:paraId="49ED784E" w14:textId="5ED65C1A" w:rsidR="005478CD" w:rsidRPr="001507F2" w:rsidRDefault="005478CD" w:rsidP="00474670">
            <w:pPr>
              <w:rPr>
                <w:b/>
                <w:lang w:eastAsia="ko-KR"/>
              </w:rPr>
            </w:pPr>
          </w:p>
        </w:tc>
      </w:tr>
    </w:tbl>
    <w:p w14:paraId="3EDC5213" w14:textId="64863E8B" w:rsidR="005478CD" w:rsidRDefault="005478CD" w:rsidP="00C82217">
      <w:pPr>
        <w:rPr>
          <w:lang w:eastAsia="ko-KR"/>
        </w:rPr>
      </w:pPr>
    </w:p>
    <w:p w14:paraId="64D55AAD" w14:textId="1095D546" w:rsidR="005478CD" w:rsidRPr="005478CD" w:rsidRDefault="005478CD" w:rsidP="005478CD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t xml:space="preserve">Question </w:t>
      </w:r>
      <w:r>
        <w:rPr>
          <w:b/>
          <w:lang w:eastAsia="ko-KR"/>
        </w:rPr>
        <w:t>2</w:t>
      </w:r>
      <w:r w:rsidRPr="00C82217">
        <w:rPr>
          <w:b/>
          <w:lang w:eastAsia="ko-KR"/>
        </w:rPr>
        <w:t xml:space="preserve">: </w:t>
      </w:r>
      <w:r w:rsidRPr="005478CD">
        <w:rPr>
          <w:rFonts w:eastAsia="Batang"/>
          <w:lang w:eastAsia="ko-KR"/>
        </w:rPr>
        <w:t xml:space="preserve">Could you please list </w:t>
      </w:r>
      <w:r w:rsidR="00CC2ADF">
        <w:rPr>
          <w:rFonts w:eastAsia="Batang"/>
          <w:lang w:eastAsia="ko-KR"/>
        </w:rPr>
        <w:t>the</w:t>
      </w:r>
      <w:r w:rsidRPr="005478CD">
        <w:rPr>
          <w:rFonts w:eastAsia="Batang"/>
          <w:lang w:eastAsia="ko-KR"/>
        </w:rPr>
        <w:t xml:space="preserve"> three moving </w:t>
      </w:r>
      <w:r w:rsidR="00063C68">
        <w:rPr>
          <w:rFonts w:eastAsia="Batang"/>
          <w:lang w:eastAsia="ko-KR"/>
        </w:rPr>
        <w:t>machines</w:t>
      </w:r>
      <w:r w:rsidRPr="005478CD">
        <w:rPr>
          <w:rFonts w:eastAsia="Batang"/>
          <w:lang w:eastAsia="ko-KR"/>
        </w:rPr>
        <w:t xml:space="preserve"> in order of priority that are expected to be used or discussed in the next few years due to their high need for use in your country?</w:t>
      </w:r>
    </w:p>
    <w:p w14:paraId="680481AD" w14:textId="5F238B16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1</w:t>
      </w:r>
      <w:r w:rsidR="005478CD" w:rsidRPr="005478CD">
        <w:rPr>
          <w:rFonts w:eastAsia="Batang" w:hint="eastAsia"/>
          <w:lang w:eastAsia="ko-KR"/>
        </w:rPr>
        <w:t xml:space="preserve"> Factory Automatic Logistics Transfer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(AGV)</w:t>
      </w:r>
    </w:p>
    <w:p w14:paraId="0FEFBA18" w14:textId="719BAEB8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2.2</w:t>
      </w:r>
      <w:r w:rsidR="005478CD" w:rsidRPr="005478CD">
        <w:rPr>
          <w:rFonts w:eastAsia="Batang" w:hint="eastAsia"/>
          <w:lang w:eastAsia="ko-KR"/>
        </w:rPr>
        <w:t xml:space="preserve"> Mobility assistance </w:t>
      </w:r>
      <w:r w:rsidR="00063C68">
        <w:rPr>
          <w:rFonts w:eastAsia="Batang" w:hint="eastAsia"/>
          <w:lang w:eastAsia="ko-KR"/>
        </w:rPr>
        <w:t>machines</w:t>
      </w:r>
      <w:r w:rsidR="005478CD" w:rsidRPr="005478CD">
        <w:rPr>
          <w:rFonts w:eastAsia="Batang" w:hint="eastAsia"/>
          <w:lang w:eastAsia="ko-KR"/>
        </w:rPr>
        <w:t xml:space="preserve"> in living areas (E-Mobility, autonomous wheelchairs, etc.)</w:t>
      </w:r>
    </w:p>
    <w:p w14:paraId="7AC2E1F0" w14:textId="7C8ABFFA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3</w:t>
      </w:r>
      <w:r w:rsidR="005478CD" w:rsidRPr="005478CD">
        <w:rPr>
          <w:rFonts w:eastAsia="Batang" w:hint="eastAsia"/>
          <w:lang w:eastAsia="ko-KR"/>
        </w:rPr>
        <w:t xml:space="preserve"> Automatic cleaning </w:t>
      </w:r>
      <w:r w:rsidR="00EA25FC">
        <w:rPr>
          <w:rFonts w:eastAsia="Batang" w:hint="eastAsia"/>
          <w:lang w:eastAsia="ko-KR"/>
        </w:rPr>
        <w:t>machine</w:t>
      </w:r>
    </w:p>
    <w:p w14:paraId="2162AF5F" w14:textId="71F3D2D4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4</w:t>
      </w:r>
      <w:r w:rsidR="005478CD" w:rsidRPr="005478CD">
        <w:rPr>
          <w:rFonts w:eastAsia="Batang" w:hint="eastAsia"/>
          <w:lang w:eastAsia="ko-KR"/>
        </w:rPr>
        <w:t xml:space="preserve"> A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that guides places such as restaurants</w:t>
      </w:r>
    </w:p>
    <w:p w14:paraId="61EE9AAA" w14:textId="44565407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5</w:t>
      </w:r>
      <w:r w:rsidR="005478CD" w:rsidRPr="005478CD">
        <w:rPr>
          <w:rFonts w:eastAsia="Batang" w:hint="eastAsia"/>
          <w:lang w:eastAsia="ko-KR"/>
        </w:rPr>
        <w:t xml:space="preserve"> Multimedia 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(</w:t>
      </w:r>
      <w:r w:rsidR="00EA25FC">
        <w:rPr>
          <w:rFonts w:eastAsia="Batang" w:hint="eastAsia"/>
          <w:lang w:eastAsia="ko-KR"/>
        </w:rPr>
        <w:t>machine</w:t>
      </w:r>
      <w:r w:rsidR="005478CD" w:rsidRPr="005478CD">
        <w:rPr>
          <w:rFonts w:eastAsia="Batang" w:hint="eastAsia"/>
          <w:lang w:eastAsia="ko-KR"/>
        </w:rPr>
        <w:t xml:space="preserve"> dog, etc.)</w:t>
      </w:r>
    </w:p>
    <w:p w14:paraId="19B04CB8" w14:textId="6886358F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6</w:t>
      </w:r>
      <w:r w:rsidR="005478CD" w:rsidRPr="005478CD">
        <w:rPr>
          <w:rFonts w:eastAsia="Batang" w:hint="eastAsia"/>
          <w:lang w:eastAsia="ko-KR"/>
        </w:rPr>
        <w:t xml:space="preserve"> Drone</w:t>
      </w:r>
    </w:p>
    <w:p w14:paraId="1B7BE3F8" w14:textId="3EE26403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7</w:t>
      </w:r>
      <w:r w:rsidR="005478CD" w:rsidRPr="005478CD">
        <w:rPr>
          <w:rFonts w:eastAsia="Batang" w:hint="eastAsia"/>
          <w:lang w:eastAsia="ko-KR"/>
        </w:rPr>
        <w:t xml:space="preserve"> Goods Delivery </w:t>
      </w:r>
      <w:r w:rsidR="00EA25FC">
        <w:rPr>
          <w:rFonts w:eastAsia="Batang" w:hint="eastAsia"/>
          <w:lang w:eastAsia="ko-KR"/>
        </w:rPr>
        <w:t>Machine</w:t>
      </w:r>
    </w:p>
    <w:p w14:paraId="7AE5729D" w14:textId="0E23AE45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8</w:t>
      </w:r>
      <w:r w:rsidR="005478CD" w:rsidRPr="005478CD">
        <w:rPr>
          <w:rFonts w:eastAsia="Batang" w:hint="eastAsia"/>
          <w:lang w:eastAsia="ko-KR"/>
        </w:rPr>
        <w:t xml:space="preserve"> Fire-fighting assistant </w:t>
      </w:r>
      <w:r w:rsidR="00EA25FC">
        <w:rPr>
          <w:rFonts w:eastAsia="Batang" w:hint="eastAsia"/>
          <w:lang w:eastAsia="ko-KR"/>
        </w:rPr>
        <w:t>machine</w:t>
      </w:r>
    </w:p>
    <w:p w14:paraId="4F6AE2DA" w14:textId="09E1451E" w:rsidR="005478CD" w:rsidRP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2.</w:t>
      </w:r>
      <w:r>
        <w:rPr>
          <w:rFonts w:eastAsia="Batang"/>
          <w:lang w:eastAsia="ko-KR"/>
        </w:rPr>
        <w:t>9</w:t>
      </w:r>
      <w:r w:rsidR="005478CD" w:rsidRPr="005478CD">
        <w:rPr>
          <w:rFonts w:eastAsia="Batang" w:hint="eastAsia"/>
          <w:lang w:eastAsia="ko-KR"/>
        </w:rPr>
        <w:t xml:space="preserve"> Emergency patient transfer </w:t>
      </w:r>
      <w:r w:rsidR="00EA25FC">
        <w:rPr>
          <w:rFonts w:eastAsia="Batang" w:hint="eastAsia"/>
          <w:lang w:eastAsia="ko-KR"/>
        </w:rPr>
        <w:t>machine</w:t>
      </w:r>
    </w:p>
    <w:p w14:paraId="528D9BBD" w14:textId="4FE791BC" w:rsidR="005478CD" w:rsidRDefault="00AD6E3C" w:rsidP="005478CD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2.10</w:t>
      </w:r>
      <w:r w:rsidR="005478CD">
        <w:rPr>
          <w:rFonts w:eastAsia="Batang" w:hint="eastAsia"/>
          <w:lang w:eastAsia="ko-KR"/>
        </w:rPr>
        <w:t xml:space="preserve"> Othe</w:t>
      </w:r>
      <w:r w:rsidR="005478CD">
        <w:rPr>
          <w:rFonts w:eastAsia="Batang"/>
          <w:lang w:eastAsia="ko-KR"/>
        </w:rPr>
        <w:t>rs</w:t>
      </w:r>
      <w:r w:rsidR="005478CD" w:rsidRPr="005478CD">
        <w:rPr>
          <w:rFonts w:eastAsia="Batang" w:hint="eastAsia"/>
          <w:lang w:eastAsia="ko-KR"/>
        </w:rPr>
        <w:t xml:space="preserve"> (</w:t>
      </w:r>
      <w:r w:rsidR="005478CD" w:rsidRPr="005478CD">
        <w:rPr>
          <w:rFonts w:eastAsia="Batang"/>
          <w:lang w:eastAsia="ko-KR"/>
        </w:rPr>
        <w:t>If the answer selects ‘others’, please describe what it is.</w:t>
      </w:r>
      <w:r w:rsidR="005478CD" w:rsidRPr="005478CD">
        <w:rPr>
          <w:rFonts w:eastAsia="Batang" w:hint="eastAsia"/>
          <w:lang w:eastAsia="ko-KR"/>
        </w:rPr>
        <w:t xml:space="preserve"> )</w:t>
      </w:r>
    </w:p>
    <w:p w14:paraId="5F65A81F" w14:textId="77777777" w:rsidR="005478CD" w:rsidRPr="00891B9C" w:rsidRDefault="005478CD" w:rsidP="005478CD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5478CD" w14:paraId="1AEABFD0" w14:textId="77777777" w:rsidTr="00474670">
        <w:tc>
          <w:tcPr>
            <w:tcW w:w="9307" w:type="dxa"/>
          </w:tcPr>
          <w:p w14:paraId="1D9C73A2" w14:textId="12ED1A3C" w:rsidR="005478CD" w:rsidRDefault="005478CD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Pr="00C82217">
              <w:rPr>
                <w:b/>
                <w:lang w:eastAsia="ko-KR"/>
              </w:rPr>
              <w:t xml:space="preserve"> of Question </w:t>
            </w:r>
            <w:r>
              <w:rPr>
                <w:b/>
                <w:lang w:eastAsia="ko-KR"/>
              </w:rPr>
              <w:t>2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160CDCC1" w14:textId="77777777" w:rsidR="005478CD" w:rsidRDefault="005478CD" w:rsidP="00474670">
            <w:pPr>
              <w:rPr>
                <w:b/>
                <w:lang w:eastAsia="ko-KR"/>
              </w:rPr>
            </w:pPr>
          </w:p>
          <w:p w14:paraId="067D95DC" w14:textId="77777777" w:rsidR="005478CD" w:rsidRPr="001507F2" w:rsidRDefault="005478CD" w:rsidP="00474670">
            <w:pPr>
              <w:rPr>
                <w:b/>
                <w:lang w:eastAsia="ko-KR"/>
              </w:rPr>
            </w:pPr>
          </w:p>
        </w:tc>
      </w:tr>
    </w:tbl>
    <w:p w14:paraId="3ACD4C74" w14:textId="77777777" w:rsidR="005478CD" w:rsidRPr="00C82217" w:rsidRDefault="005478CD" w:rsidP="005478CD">
      <w:pPr>
        <w:rPr>
          <w:b/>
          <w:lang w:eastAsia="ko-KR"/>
        </w:rPr>
      </w:pPr>
    </w:p>
    <w:p w14:paraId="230C3C6B" w14:textId="22253E48" w:rsidR="008D01D2" w:rsidRPr="005478CD" w:rsidRDefault="008D01D2" w:rsidP="008D01D2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lastRenderedPageBreak/>
        <w:t xml:space="preserve">Question </w:t>
      </w:r>
      <w:r>
        <w:rPr>
          <w:b/>
          <w:lang w:eastAsia="ko-KR"/>
        </w:rPr>
        <w:t>3</w:t>
      </w:r>
      <w:r w:rsidRPr="00C82217">
        <w:rPr>
          <w:b/>
          <w:lang w:eastAsia="ko-KR"/>
        </w:rPr>
        <w:t xml:space="preserve">: </w:t>
      </w:r>
      <w:r w:rsidR="00CF3D3F">
        <w:rPr>
          <w:rFonts w:eastAsia="Batang"/>
          <w:lang w:eastAsia="ko-KR"/>
        </w:rPr>
        <w:t xml:space="preserve">Could you please </w:t>
      </w:r>
      <w:r w:rsidR="005A48BD" w:rsidRPr="00EB2E6B">
        <w:rPr>
          <w:rFonts w:eastAsia="Batang"/>
          <w:lang w:eastAsia="ko-KR"/>
        </w:rPr>
        <w:t xml:space="preserve">select </w:t>
      </w:r>
      <w:r w:rsidR="00CF3D3F">
        <w:rPr>
          <w:rFonts w:eastAsia="Batang"/>
          <w:lang w:eastAsia="ko-KR"/>
        </w:rPr>
        <w:t xml:space="preserve">the </w:t>
      </w:r>
      <w:r w:rsidR="00CF3D3F" w:rsidRPr="00CF3D3F">
        <w:rPr>
          <w:rFonts w:eastAsia="Batang"/>
          <w:lang w:eastAsia="ko-KR"/>
        </w:rPr>
        <w:t xml:space="preserve">maximum transmission power in your country to be used for wireless charging of the Moving </w:t>
      </w:r>
      <w:r w:rsidR="00EA25FC">
        <w:rPr>
          <w:rFonts w:eastAsia="Batang"/>
          <w:lang w:eastAsia="ko-KR"/>
        </w:rPr>
        <w:t>Machine</w:t>
      </w:r>
      <w:r w:rsidR="00CF3D3F" w:rsidRPr="00CF3D3F">
        <w:rPr>
          <w:rFonts w:eastAsia="Batang"/>
          <w:lang w:eastAsia="ko-KR"/>
        </w:rPr>
        <w:t xml:space="preserve"> in a personal space (home)?</w:t>
      </w:r>
    </w:p>
    <w:p w14:paraId="6F3D7BD6" w14:textId="14DD2671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3.1</w:t>
      </w:r>
      <w:r w:rsidR="00CF3D3F" w:rsidRPr="00CF3D3F">
        <w:rPr>
          <w:rFonts w:eastAsia="Batang"/>
          <w:lang w:eastAsia="ko-KR"/>
        </w:rPr>
        <w:t xml:space="preserve"> 15 W</w:t>
      </w:r>
    </w:p>
    <w:p w14:paraId="24C4B901" w14:textId="2846579A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2</w:t>
      </w:r>
      <w:r w:rsidR="00CF3D3F" w:rsidRPr="00CF3D3F">
        <w:rPr>
          <w:rFonts w:eastAsia="Batang"/>
          <w:lang w:eastAsia="ko-KR"/>
        </w:rPr>
        <w:t xml:space="preserve"> 60 W</w:t>
      </w:r>
    </w:p>
    <w:p w14:paraId="29FA235F" w14:textId="4F5FB8A7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3</w:t>
      </w:r>
      <w:r w:rsidR="00CF3D3F" w:rsidRPr="00CF3D3F">
        <w:rPr>
          <w:rFonts w:eastAsia="Batang"/>
          <w:lang w:eastAsia="ko-KR"/>
        </w:rPr>
        <w:t xml:space="preserve"> 200 W </w:t>
      </w:r>
    </w:p>
    <w:p w14:paraId="7C2BBC57" w14:textId="061559F0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4</w:t>
      </w:r>
      <w:r w:rsidR="00CF3D3F" w:rsidRPr="00CF3D3F">
        <w:rPr>
          <w:rFonts w:eastAsia="Batang"/>
          <w:lang w:eastAsia="ko-KR"/>
        </w:rPr>
        <w:t xml:space="preserve"> 1 kW </w:t>
      </w:r>
    </w:p>
    <w:p w14:paraId="34E544BA" w14:textId="406B799F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5</w:t>
      </w:r>
      <w:r w:rsidR="00CF3D3F" w:rsidRPr="00CF3D3F">
        <w:rPr>
          <w:rFonts w:eastAsia="Batang"/>
          <w:lang w:eastAsia="ko-KR"/>
        </w:rPr>
        <w:t xml:space="preserve"> 2.4 kW </w:t>
      </w:r>
    </w:p>
    <w:p w14:paraId="5A8A556E" w14:textId="4014B494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6</w:t>
      </w:r>
      <w:r w:rsidR="00CF3D3F" w:rsidRPr="00CF3D3F">
        <w:rPr>
          <w:rFonts w:eastAsia="Batang"/>
          <w:lang w:eastAsia="ko-KR"/>
        </w:rPr>
        <w:t xml:space="preserve"> 3.3 kW</w:t>
      </w:r>
    </w:p>
    <w:p w14:paraId="07FC5034" w14:textId="0BF28432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7</w:t>
      </w:r>
      <w:r w:rsidR="00CF3D3F" w:rsidRPr="00CF3D3F">
        <w:rPr>
          <w:rFonts w:eastAsia="Batang"/>
          <w:lang w:eastAsia="ko-KR"/>
        </w:rPr>
        <w:t xml:space="preserve"> 6.6 kW</w:t>
      </w:r>
    </w:p>
    <w:p w14:paraId="759D9C4D" w14:textId="775858C8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8</w:t>
      </w:r>
      <w:r w:rsidR="00CF3D3F" w:rsidRPr="00CF3D3F">
        <w:rPr>
          <w:rFonts w:eastAsia="Batang"/>
          <w:lang w:eastAsia="ko-KR"/>
        </w:rPr>
        <w:t xml:space="preserve"> 11 kW</w:t>
      </w:r>
    </w:p>
    <w:p w14:paraId="3A8225C4" w14:textId="69EF7352" w:rsidR="00CF3D3F" w:rsidRP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3.</w:t>
      </w:r>
      <w:r>
        <w:rPr>
          <w:rFonts w:eastAsia="Batang"/>
          <w:lang w:eastAsia="ko-KR"/>
        </w:rPr>
        <w:t>9</w:t>
      </w:r>
      <w:r w:rsidR="00CF3D3F" w:rsidRPr="00CF3D3F">
        <w:rPr>
          <w:rFonts w:eastAsia="Batang"/>
          <w:lang w:eastAsia="ko-KR"/>
        </w:rPr>
        <w:t xml:space="preserve"> 22 kW</w:t>
      </w:r>
    </w:p>
    <w:p w14:paraId="4EB127AA" w14:textId="417A0E9E" w:rsidR="00CF3D3F" w:rsidRDefault="00E751AA" w:rsidP="00CF3D3F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3.10</w:t>
      </w:r>
      <w:r w:rsidR="00CF3D3F">
        <w:rPr>
          <w:rFonts w:eastAsia="Batang" w:hint="eastAsia"/>
          <w:lang w:eastAsia="ko-KR"/>
        </w:rPr>
        <w:t xml:space="preserve"> Othe</w:t>
      </w:r>
      <w:r w:rsidR="00CF3D3F">
        <w:rPr>
          <w:rFonts w:eastAsia="Batang"/>
          <w:lang w:eastAsia="ko-KR"/>
        </w:rPr>
        <w:t>rs</w:t>
      </w:r>
      <w:r w:rsidR="00CF3D3F" w:rsidRPr="005478CD">
        <w:rPr>
          <w:rFonts w:eastAsia="Batang" w:hint="eastAsia"/>
          <w:lang w:eastAsia="ko-KR"/>
        </w:rPr>
        <w:t xml:space="preserve"> (</w:t>
      </w:r>
      <w:r w:rsidR="00CF3D3F" w:rsidRPr="005478CD">
        <w:rPr>
          <w:rFonts w:eastAsia="Batang"/>
          <w:lang w:eastAsia="ko-KR"/>
        </w:rPr>
        <w:t>If the answer selects ‘others’, please describe what it is.</w:t>
      </w:r>
      <w:r w:rsidR="00CF3D3F" w:rsidRPr="005478CD">
        <w:rPr>
          <w:rFonts w:eastAsia="Batang" w:hint="eastAsia"/>
          <w:lang w:eastAsia="ko-KR"/>
        </w:rPr>
        <w:t xml:space="preserve"> )</w:t>
      </w:r>
    </w:p>
    <w:p w14:paraId="4212C9F3" w14:textId="77777777" w:rsidR="008D01D2" w:rsidRPr="00891B9C" w:rsidRDefault="008D01D2" w:rsidP="008D01D2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8D01D2" w14:paraId="1967E21D" w14:textId="77777777" w:rsidTr="00474670">
        <w:tc>
          <w:tcPr>
            <w:tcW w:w="9307" w:type="dxa"/>
          </w:tcPr>
          <w:p w14:paraId="65DA4C69" w14:textId="47608C29" w:rsidR="008D01D2" w:rsidRDefault="008D01D2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Pr="00C82217">
              <w:rPr>
                <w:b/>
                <w:lang w:eastAsia="ko-KR"/>
              </w:rPr>
              <w:t xml:space="preserve"> of Question </w:t>
            </w:r>
            <w:r>
              <w:rPr>
                <w:b/>
                <w:lang w:eastAsia="ko-KR"/>
              </w:rPr>
              <w:t>3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02B24FE2" w14:textId="77777777" w:rsidR="008D01D2" w:rsidRDefault="008D01D2" w:rsidP="00474670">
            <w:pPr>
              <w:rPr>
                <w:b/>
                <w:lang w:eastAsia="ko-KR"/>
              </w:rPr>
            </w:pPr>
          </w:p>
          <w:p w14:paraId="0DAF4E9F" w14:textId="77777777" w:rsidR="008D01D2" w:rsidRPr="001507F2" w:rsidRDefault="008D01D2" w:rsidP="00474670">
            <w:pPr>
              <w:rPr>
                <w:b/>
                <w:lang w:eastAsia="ko-KR"/>
              </w:rPr>
            </w:pPr>
          </w:p>
        </w:tc>
      </w:tr>
    </w:tbl>
    <w:p w14:paraId="415A2D6E" w14:textId="77777777" w:rsidR="008D01D2" w:rsidRPr="00C82217" w:rsidRDefault="008D01D2" w:rsidP="008D01D2">
      <w:pPr>
        <w:rPr>
          <w:b/>
          <w:lang w:eastAsia="ko-KR"/>
        </w:rPr>
      </w:pPr>
    </w:p>
    <w:p w14:paraId="15191E4A" w14:textId="09D31458" w:rsidR="005975F9" w:rsidRDefault="005975F9" w:rsidP="005975F9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t>Question</w:t>
      </w:r>
      <w:r>
        <w:rPr>
          <w:b/>
          <w:lang w:eastAsia="ko-KR"/>
        </w:rPr>
        <w:t xml:space="preserve"> 4</w:t>
      </w:r>
      <w:r w:rsidRPr="00C82217">
        <w:rPr>
          <w:b/>
          <w:lang w:eastAsia="ko-KR"/>
        </w:rPr>
        <w:t xml:space="preserve">: </w:t>
      </w:r>
      <w:r w:rsidRPr="005975F9">
        <w:rPr>
          <w:rFonts w:eastAsia="Batang"/>
          <w:lang w:eastAsia="ko-KR"/>
        </w:rPr>
        <w:t xml:space="preserve">Could you </w:t>
      </w:r>
      <w:r w:rsidR="00A2128C">
        <w:rPr>
          <w:rFonts w:eastAsia="Batang"/>
          <w:lang w:eastAsia="ko-KR"/>
        </w:rPr>
        <w:t xml:space="preserve">please </w:t>
      </w:r>
      <w:r w:rsidR="005A48BD" w:rsidRPr="00EB2E6B">
        <w:rPr>
          <w:rFonts w:eastAsia="Batang"/>
          <w:lang w:eastAsia="ko-KR"/>
        </w:rPr>
        <w:t xml:space="preserve">select </w:t>
      </w:r>
      <w:r w:rsidRPr="005975F9">
        <w:rPr>
          <w:rFonts w:eastAsia="Batang"/>
          <w:lang w:eastAsia="ko-KR"/>
        </w:rPr>
        <w:t xml:space="preserve">the maximum transmission power in your country to be used for wireless charging of the Moving </w:t>
      </w:r>
      <w:r w:rsidR="00EA25FC">
        <w:rPr>
          <w:rFonts w:eastAsia="Batang"/>
          <w:lang w:eastAsia="ko-KR"/>
        </w:rPr>
        <w:t>Machine</w:t>
      </w:r>
      <w:r w:rsidRPr="005975F9">
        <w:rPr>
          <w:rFonts w:eastAsia="Batang"/>
          <w:lang w:eastAsia="ko-KR"/>
        </w:rPr>
        <w:t xml:space="preserve"> used in living areas (apartment complex, hospital, hotel, restaurant, airport, etc.)?</w:t>
      </w:r>
    </w:p>
    <w:p w14:paraId="4046ECDF" w14:textId="4C014D02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1</w:t>
      </w:r>
      <w:r w:rsidR="005975F9" w:rsidRPr="00CF3D3F">
        <w:rPr>
          <w:rFonts w:eastAsia="Batang"/>
          <w:lang w:eastAsia="ko-KR"/>
        </w:rPr>
        <w:t xml:space="preserve"> 15 W</w:t>
      </w:r>
    </w:p>
    <w:p w14:paraId="7BF9EAE5" w14:textId="21FE6C21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2</w:t>
      </w:r>
      <w:r w:rsidR="005975F9" w:rsidRPr="00CF3D3F">
        <w:rPr>
          <w:rFonts w:eastAsia="Batang"/>
          <w:lang w:eastAsia="ko-KR"/>
        </w:rPr>
        <w:t xml:space="preserve"> 60 W</w:t>
      </w:r>
    </w:p>
    <w:p w14:paraId="3DB542C3" w14:textId="24098BF2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3</w:t>
      </w:r>
      <w:r w:rsidR="005975F9" w:rsidRPr="00CF3D3F">
        <w:rPr>
          <w:rFonts w:eastAsia="Batang"/>
          <w:lang w:eastAsia="ko-KR"/>
        </w:rPr>
        <w:t xml:space="preserve"> 200 W </w:t>
      </w:r>
    </w:p>
    <w:p w14:paraId="6DCEF825" w14:textId="33EB4C1D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4</w:t>
      </w:r>
      <w:r w:rsidR="005975F9" w:rsidRPr="00CF3D3F">
        <w:rPr>
          <w:rFonts w:eastAsia="Batang"/>
          <w:lang w:eastAsia="ko-KR"/>
        </w:rPr>
        <w:t xml:space="preserve"> 1 kW </w:t>
      </w:r>
    </w:p>
    <w:p w14:paraId="3812A452" w14:textId="1B0A0283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5</w:t>
      </w:r>
      <w:r w:rsidR="005975F9" w:rsidRPr="00CF3D3F">
        <w:rPr>
          <w:rFonts w:eastAsia="Batang"/>
          <w:lang w:eastAsia="ko-KR"/>
        </w:rPr>
        <w:t xml:space="preserve"> 2.4 kW </w:t>
      </w:r>
    </w:p>
    <w:p w14:paraId="3E36A173" w14:textId="148A7713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6</w:t>
      </w:r>
      <w:r w:rsidR="005975F9" w:rsidRPr="00CF3D3F">
        <w:rPr>
          <w:rFonts w:eastAsia="Batang"/>
          <w:lang w:eastAsia="ko-KR"/>
        </w:rPr>
        <w:t xml:space="preserve"> 3.3 kW</w:t>
      </w:r>
    </w:p>
    <w:p w14:paraId="50DC9371" w14:textId="7BD9CB9A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7</w:t>
      </w:r>
      <w:r w:rsidR="005975F9" w:rsidRPr="00CF3D3F">
        <w:rPr>
          <w:rFonts w:eastAsia="Batang"/>
          <w:lang w:eastAsia="ko-KR"/>
        </w:rPr>
        <w:t xml:space="preserve"> 6.6 kW</w:t>
      </w:r>
    </w:p>
    <w:p w14:paraId="391127A6" w14:textId="7B668E33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8</w:t>
      </w:r>
      <w:r w:rsidR="005975F9" w:rsidRPr="00CF3D3F">
        <w:rPr>
          <w:rFonts w:eastAsia="Batang"/>
          <w:lang w:eastAsia="ko-KR"/>
        </w:rPr>
        <w:t xml:space="preserve"> 11 kW</w:t>
      </w:r>
    </w:p>
    <w:p w14:paraId="622ADDB9" w14:textId="06B7BD12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4.</w:t>
      </w:r>
      <w:r>
        <w:rPr>
          <w:rFonts w:eastAsia="Batang"/>
          <w:lang w:eastAsia="ko-KR"/>
        </w:rPr>
        <w:t>9</w:t>
      </w:r>
      <w:r w:rsidR="005975F9" w:rsidRPr="00CF3D3F">
        <w:rPr>
          <w:rFonts w:eastAsia="Batang"/>
          <w:lang w:eastAsia="ko-KR"/>
        </w:rPr>
        <w:t xml:space="preserve"> 22 kW</w:t>
      </w:r>
    </w:p>
    <w:p w14:paraId="2188FAEB" w14:textId="4BE0B5BA" w:rsidR="005975F9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4.10</w:t>
      </w:r>
      <w:r w:rsidR="005975F9">
        <w:rPr>
          <w:rFonts w:eastAsia="Batang" w:hint="eastAsia"/>
          <w:lang w:eastAsia="ko-KR"/>
        </w:rPr>
        <w:t xml:space="preserve"> Othe</w:t>
      </w:r>
      <w:r w:rsidR="005975F9">
        <w:rPr>
          <w:rFonts w:eastAsia="Batang"/>
          <w:lang w:eastAsia="ko-KR"/>
        </w:rPr>
        <w:t>rs</w:t>
      </w:r>
      <w:r w:rsidR="005975F9" w:rsidRPr="005478CD">
        <w:rPr>
          <w:rFonts w:eastAsia="Batang" w:hint="eastAsia"/>
          <w:lang w:eastAsia="ko-KR"/>
        </w:rPr>
        <w:t xml:space="preserve"> (</w:t>
      </w:r>
      <w:r w:rsidR="005975F9" w:rsidRPr="005478CD">
        <w:rPr>
          <w:rFonts w:eastAsia="Batang"/>
          <w:lang w:eastAsia="ko-KR"/>
        </w:rPr>
        <w:t>If the answer selects ‘others’, please describe what it is.</w:t>
      </w:r>
      <w:r w:rsidR="005975F9" w:rsidRPr="005478CD">
        <w:rPr>
          <w:rFonts w:eastAsia="Batang" w:hint="eastAsia"/>
          <w:lang w:eastAsia="ko-KR"/>
        </w:rPr>
        <w:t xml:space="preserve"> )</w:t>
      </w:r>
    </w:p>
    <w:p w14:paraId="1F0ED4C0" w14:textId="77777777" w:rsidR="005975F9" w:rsidRPr="00891B9C" w:rsidRDefault="005975F9" w:rsidP="005975F9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5975F9" w14:paraId="0B642992" w14:textId="77777777" w:rsidTr="00474670">
        <w:tc>
          <w:tcPr>
            <w:tcW w:w="9307" w:type="dxa"/>
          </w:tcPr>
          <w:p w14:paraId="17049940" w14:textId="71BF6A13" w:rsidR="005975F9" w:rsidRDefault="005975F9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Pr="00C82217">
              <w:rPr>
                <w:b/>
                <w:lang w:eastAsia="ko-KR"/>
              </w:rPr>
              <w:t xml:space="preserve"> of Question </w:t>
            </w:r>
            <w:r>
              <w:rPr>
                <w:b/>
                <w:lang w:eastAsia="ko-KR"/>
              </w:rPr>
              <w:t>4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2677FB60" w14:textId="77777777" w:rsidR="005975F9" w:rsidRDefault="005975F9" w:rsidP="00474670">
            <w:pPr>
              <w:rPr>
                <w:b/>
                <w:lang w:eastAsia="ko-KR"/>
              </w:rPr>
            </w:pPr>
          </w:p>
          <w:p w14:paraId="63F36485" w14:textId="77777777" w:rsidR="005975F9" w:rsidRPr="001507F2" w:rsidRDefault="005975F9" w:rsidP="00474670">
            <w:pPr>
              <w:rPr>
                <w:b/>
                <w:lang w:eastAsia="ko-KR"/>
              </w:rPr>
            </w:pPr>
          </w:p>
        </w:tc>
      </w:tr>
    </w:tbl>
    <w:p w14:paraId="258CC678" w14:textId="123DD2D4" w:rsidR="005478CD" w:rsidRDefault="005478CD" w:rsidP="00C82217">
      <w:pPr>
        <w:rPr>
          <w:lang w:eastAsia="ko-KR"/>
        </w:rPr>
      </w:pPr>
    </w:p>
    <w:p w14:paraId="5F741CC7" w14:textId="01C032B0" w:rsidR="005975F9" w:rsidRDefault="005975F9" w:rsidP="005975F9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t>Question</w:t>
      </w:r>
      <w:r>
        <w:rPr>
          <w:b/>
          <w:lang w:eastAsia="ko-KR"/>
        </w:rPr>
        <w:t xml:space="preserve"> 5</w:t>
      </w:r>
      <w:r w:rsidRPr="00C82217">
        <w:rPr>
          <w:b/>
          <w:lang w:eastAsia="ko-KR"/>
        </w:rPr>
        <w:t xml:space="preserve">: </w:t>
      </w:r>
      <w:r w:rsidRPr="005975F9">
        <w:rPr>
          <w:rFonts w:eastAsia="Batang"/>
          <w:lang w:eastAsia="ko-KR"/>
        </w:rPr>
        <w:t xml:space="preserve">Could you </w:t>
      </w:r>
      <w:r w:rsidR="00A2128C">
        <w:rPr>
          <w:rFonts w:eastAsia="Batang"/>
          <w:lang w:eastAsia="ko-KR"/>
        </w:rPr>
        <w:t xml:space="preserve">please </w:t>
      </w:r>
      <w:r w:rsidR="005A48BD" w:rsidRPr="00EB2E6B">
        <w:rPr>
          <w:rFonts w:eastAsia="Batang"/>
          <w:lang w:eastAsia="ko-KR"/>
        </w:rPr>
        <w:t xml:space="preserve">select </w:t>
      </w:r>
      <w:r w:rsidRPr="005975F9">
        <w:rPr>
          <w:rFonts w:eastAsia="Batang"/>
          <w:lang w:eastAsia="ko-KR"/>
        </w:rPr>
        <w:t xml:space="preserve">the maximum transmission power in your country to be used for wireless charging of the Moving </w:t>
      </w:r>
      <w:r w:rsidR="00EA25FC">
        <w:rPr>
          <w:rFonts w:eastAsia="Batang"/>
          <w:lang w:eastAsia="ko-KR"/>
        </w:rPr>
        <w:t>Machine</w:t>
      </w:r>
      <w:r w:rsidRPr="005975F9">
        <w:rPr>
          <w:rFonts w:eastAsia="Batang"/>
          <w:lang w:eastAsia="ko-KR"/>
        </w:rPr>
        <w:t xml:space="preserve"> used in Industrial area (factory, logistics center, etc.)</w:t>
      </w:r>
      <w:r w:rsidR="00EB2E6B">
        <w:rPr>
          <w:rFonts w:eastAsia="Batang"/>
          <w:lang w:eastAsia="ko-KR"/>
        </w:rPr>
        <w:t>?</w:t>
      </w:r>
    </w:p>
    <w:p w14:paraId="0480DB6F" w14:textId="67E2A1C4" w:rsidR="005975F9" w:rsidRPr="00CF3D3F" w:rsidRDefault="00E751AA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1</w:t>
      </w:r>
      <w:r w:rsidR="005975F9" w:rsidRPr="00CF3D3F">
        <w:rPr>
          <w:rFonts w:eastAsia="Batang"/>
          <w:lang w:eastAsia="ko-KR"/>
        </w:rPr>
        <w:t xml:space="preserve"> 15 W</w:t>
      </w:r>
    </w:p>
    <w:p w14:paraId="5E6EDC55" w14:textId="11BC3892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2</w:t>
      </w:r>
      <w:r w:rsidR="005975F9" w:rsidRPr="00CF3D3F">
        <w:rPr>
          <w:rFonts w:eastAsia="Batang"/>
          <w:lang w:eastAsia="ko-KR"/>
        </w:rPr>
        <w:t xml:space="preserve"> 60 W</w:t>
      </w:r>
    </w:p>
    <w:p w14:paraId="5E078CC2" w14:textId="312DF0D6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3</w:t>
      </w:r>
      <w:r w:rsidR="005975F9" w:rsidRPr="00CF3D3F">
        <w:rPr>
          <w:rFonts w:eastAsia="Batang"/>
          <w:lang w:eastAsia="ko-KR"/>
        </w:rPr>
        <w:t xml:space="preserve"> 200 W </w:t>
      </w:r>
    </w:p>
    <w:p w14:paraId="62AFCD2F" w14:textId="30A1C2E1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4</w:t>
      </w:r>
      <w:r w:rsidR="005975F9" w:rsidRPr="00CF3D3F">
        <w:rPr>
          <w:rFonts w:eastAsia="Batang"/>
          <w:lang w:eastAsia="ko-KR"/>
        </w:rPr>
        <w:t xml:space="preserve"> 1 kW </w:t>
      </w:r>
    </w:p>
    <w:p w14:paraId="0D5F74B2" w14:textId="6BEDD11B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5</w:t>
      </w:r>
      <w:r w:rsidR="005975F9" w:rsidRPr="00CF3D3F">
        <w:rPr>
          <w:rFonts w:eastAsia="Batang"/>
          <w:lang w:eastAsia="ko-KR"/>
        </w:rPr>
        <w:t xml:space="preserve"> 2.4 kW </w:t>
      </w:r>
    </w:p>
    <w:p w14:paraId="220C845E" w14:textId="5AFEB4C1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6</w:t>
      </w:r>
      <w:r w:rsidR="005975F9" w:rsidRPr="00CF3D3F">
        <w:rPr>
          <w:rFonts w:eastAsia="Batang"/>
          <w:lang w:eastAsia="ko-KR"/>
        </w:rPr>
        <w:t xml:space="preserve"> 3.3 kW</w:t>
      </w:r>
    </w:p>
    <w:p w14:paraId="553ECA5C" w14:textId="6D96D06C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7</w:t>
      </w:r>
      <w:r w:rsidR="005975F9" w:rsidRPr="00CF3D3F">
        <w:rPr>
          <w:rFonts w:eastAsia="Batang"/>
          <w:lang w:eastAsia="ko-KR"/>
        </w:rPr>
        <w:t xml:space="preserve"> 6.6 kW</w:t>
      </w:r>
    </w:p>
    <w:p w14:paraId="64E61ECF" w14:textId="2B0E126C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8</w:t>
      </w:r>
      <w:r w:rsidR="005975F9" w:rsidRPr="00CF3D3F">
        <w:rPr>
          <w:rFonts w:eastAsia="Batang"/>
          <w:lang w:eastAsia="ko-KR"/>
        </w:rPr>
        <w:t xml:space="preserve"> 11 kW</w:t>
      </w:r>
    </w:p>
    <w:p w14:paraId="6B38E0E9" w14:textId="3B9B7D77" w:rsidR="005975F9" w:rsidRPr="00CF3D3F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5.</w:t>
      </w:r>
      <w:r>
        <w:rPr>
          <w:rFonts w:eastAsia="Batang"/>
          <w:lang w:eastAsia="ko-KR"/>
        </w:rPr>
        <w:t>9</w:t>
      </w:r>
      <w:r w:rsidR="005975F9" w:rsidRPr="00CF3D3F">
        <w:rPr>
          <w:rFonts w:eastAsia="Batang"/>
          <w:lang w:eastAsia="ko-KR"/>
        </w:rPr>
        <w:t xml:space="preserve"> 22 kW</w:t>
      </w:r>
    </w:p>
    <w:p w14:paraId="00193233" w14:textId="683B792D" w:rsidR="005975F9" w:rsidRDefault="006979FB" w:rsidP="005975F9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5.10</w:t>
      </w:r>
      <w:r w:rsidR="005975F9">
        <w:rPr>
          <w:rFonts w:eastAsia="Batang" w:hint="eastAsia"/>
          <w:lang w:eastAsia="ko-KR"/>
        </w:rPr>
        <w:t xml:space="preserve"> Othe</w:t>
      </w:r>
      <w:r w:rsidR="005975F9">
        <w:rPr>
          <w:rFonts w:eastAsia="Batang"/>
          <w:lang w:eastAsia="ko-KR"/>
        </w:rPr>
        <w:t>rs</w:t>
      </w:r>
      <w:r w:rsidR="005975F9" w:rsidRPr="005478CD">
        <w:rPr>
          <w:rFonts w:eastAsia="Batang" w:hint="eastAsia"/>
          <w:lang w:eastAsia="ko-KR"/>
        </w:rPr>
        <w:t xml:space="preserve"> (</w:t>
      </w:r>
      <w:r w:rsidR="005975F9" w:rsidRPr="005478CD">
        <w:rPr>
          <w:rFonts w:eastAsia="Batang"/>
          <w:lang w:eastAsia="ko-KR"/>
        </w:rPr>
        <w:t>If the answer selects ‘others’, please describe what it is.</w:t>
      </w:r>
      <w:r w:rsidR="005975F9" w:rsidRPr="005478CD">
        <w:rPr>
          <w:rFonts w:eastAsia="Batang" w:hint="eastAsia"/>
          <w:lang w:eastAsia="ko-KR"/>
        </w:rPr>
        <w:t xml:space="preserve"> )</w:t>
      </w:r>
    </w:p>
    <w:p w14:paraId="61A78333" w14:textId="77777777" w:rsidR="005975F9" w:rsidRPr="00891B9C" w:rsidRDefault="005975F9" w:rsidP="005975F9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5975F9" w14:paraId="68237663" w14:textId="77777777" w:rsidTr="00474670">
        <w:tc>
          <w:tcPr>
            <w:tcW w:w="9307" w:type="dxa"/>
          </w:tcPr>
          <w:p w14:paraId="72612FF7" w14:textId="503F67D0" w:rsidR="005975F9" w:rsidRDefault="005975F9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lastRenderedPageBreak/>
              <w:t>Answer</w:t>
            </w:r>
            <w:r w:rsidRPr="00C82217">
              <w:rPr>
                <w:b/>
                <w:lang w:eastAsia="ko-KR"/>
              </w:rPr>
              <w:t xml:space="preserve"> of Question </w:t>
            </w:r>
            <w:r>
              <w:rPr>
                <w:b/>
                <w:lang w:eastAsia="ko-KR"/>
              </w:rPr>
              <w:t>5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157A088D" w14:textId="77777777" w:rsidR="005975F9" w:rsidRDefault="005975F9" w:rsidP="00474670">
            <w:pPr>
              <w:rPr>
                <w:b/>
                <w:lang w:eastAsia="ko-KR"/>
              </w:rPr>
            </w:pPr>
          </w:p>
          <w:p w14:paraId="05A6B968" w14:textId="77777777" w:rsidR="005975F9" w:rsidRPr="001507F2" w:rsidRDefault="005975F9" w:rsidP="00474670">
            <w:pPr>
              <w:rPr>
                <w:b/>
                <w:lang w:eastAsia="ko-KR"/>
              </w:rPr>
            </w:pPr>
          </w:p>
        </w:tc>
      </w:tr>
    </w:tbl>
    <w:p w14:paraId="3381A93B" w14:textId="77777777" w:rsidR="005975F9" w:rsidRDefault="005975F9" w:rsidP="005975F9">
      <w:pPr>
        <w:rPr>
          <w:lang w:eastAsia="ko-KR"/>
        </w:rPr>
      </w:pPr>
    </w:p>
    <w:p w14:paraId="343D6159" w14:textId="45653EB0" w:rsidR="00EB2E6B" w:rsidRDefault="00EB2E6B" w:rsidP="00EB2E6B">
      <w:pPr>
        <w:jc w:val="both"/>
        <w:rPr>
          <w:rFonts w:eastAsia="Batang"/>
          <w:lang w:eastAsia="ko-KR"/>
        </w:rPr>
      </w:pPr>
      <w:r w:rsidRPr="00C82217">
        <w:rPr>
          <w:b/>
          <w:lang w:eastAsia="ko-KR"/>
        </w:rPr>
        <w:t>Question</w:t>
      </w:r>
      <w:r>
        <w:rPr>
          <w:b/>
          <w:lang w:eastAsia="ko-KR"/>
        </w:rPr>
        <w:t xml:space="preserve"> 6</w:t>
      </w:r>
      <w:r w:rsidRPr="00C82217">
        <w:rPr>
          <w:b/>
          <w:lang w:eastAsia="ko-KR"/>
        </w:rPr>
        <w:t xml:space="preserve">: </w:t>
      </w:r>
      <w:r w:rsidRPr="00EB2E6B">
        <w:rPr>
          <w:rFonts w:eastAsia="Batang"/>
          <w:lang w:eastAsia="ko-KR"/>
        </w:rPr>
        <w:t xml:space="preserve">Could you please select frequency ranges that are discussed or will be used for wireless charging of the Moving </w:t>
      </w:r>
      <w:r w:rsidR="00EA25FC">
        <w:rPr>
          <w:rFonts w:eastAsia="Batang"/>
          <w:lang w:eastAsia="ko-KR"/>
        </w:rPr>
        <w:t>Machine</w:t>
      </w:r>
      <w:r w:rsidRPr="00EB2E6B">
        <w:rPr>
          <w:rFonts w:eastAsia="Batang"/>
          <w:lang w:eastAsia="ko-KR"/>
        </w:rPr>
        <w:t xml:space="preserve"> in your country?</w:t>
      </w:r>
    </w:p>
    <w:p w14:paraId="3E9D5E52" w14:textId="5D0579B9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1</w:t>
      </w:r>
      <w:r w:rsidR="00EB2E6B" w:rsidRPr="00EB2E6B">
        <w:rPr>
          <w:rFonts w:eastAsia="Batang" w:hint="eastAsia"/>
          <w:lang w:eastAsia="ko-KR"/>
        </w:rPr>
        <w:t xml:space="preserve"> 19 - 21 kHz</w:t>
      </w:r>
    </w:p>
    <w:p w14:paraId="36383A58" w14:textId="16D9DEE7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2</w:t>
      </w:r>
      <w:r w:rsidR="00EB2E6B" w:rsidRPr="00EB2E6B">
        <w:rPr>
          <w:rFonts w:eastAsia="Batang" w:hint="eastAsia"/>
          <w:lang w:eastAsia="ko-KR"/>
        </w:rPr>
        <w:t xml:space="preserve"> 55 </w:t>
      </w:r>
      <w:r w:rsidR="00EB2E6B" w:rsidRPr="00EB2E6B">
        <w:rPr>
          <w:rFonts w:eastAsia="Batang" w:hint="eastAsia"/>
          <w:lang w:eastAsia="ko-KR"/>
        </w:rPr>
        <w:t>–</w:t>
      </w:r>
      <w:r w:rsidR="00EB2E6B" w:rsidRPr="00EB2E6B">
        <w:rPr>
          <w:rFonts w:eastAsia="Batang" w:hint="eastAsia"/>
          <w:lang w:eastAsia="ko-KR"/>
        </w:rPr>
        <w:t xml:space="preserve"> 57 kHz</w:t>
      </w:r>
    </w:p>
    <w:p w14:paraId="2623118B" w14:textId="2AD040CE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3</w:t>
      </w:r>
      <w:r w:rsidR="00EB2E6B" w:rsidRPr="00EB2E6B">
        <w:rPr>
          <w:rFonts w:eastAsia="Batang" w:hint="eastAsia"/>
          <w:lang w:eastAsia="ko-KR"/>
        </w:rPr>
        <w:t xml:space="preserve"> 63 - 65 kHz</w:t>
      </w:r>
    </w:p>
    <w:p w14:paraId="2A64D797" w14:textId="18480FE6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4</w:t>
      </w:r>
      <w:r w:rsidR="00EB2E6B" w:rsidRPr="00EB2E6B">
        <w:rPr>
          <w:rFonts w:eastAsia="Batang" w:hint="eastAsia"/>
          <w:lang w:eastAsia="ko-KR"/>
        </w:rPr>
        <w:t xml:space="preserve"> 79 - 90 kHz</w:t>
      </w:r>
    </w:p>
    <w:p w14:paraId="79AF8A61" w14:textId="7D26A839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5</w:t>
      </w:r>
      <w:r w:rsidR="00EB2E6B" w:rsidRPr="00EB2E6B">
        <w:rPr>
          <w:rFonts w:eastAsia="Batang" w:hint="eastAsia"/>
          <w:lang w:eastAsia="ko-KR"/>
        </w:rPr>
        <w:t xml:space="preserve"> 100 </w:t>
      </w:r>
      <w:r w:rsidR="00EB2E6B" w:rsidRPr="00EB2E6B">
        <w:rPr>
          <w:rFonts w:eastAsia="Batang" w:hint="eastAsia"/>
          <w:lang w:eastAsia="ko-KR"/>
        </w:rPr>
        <w:t>–</w:t>
      </w:r>
      <w:r w:rsidR="00EB2E6B" w:rsidRPr="00EB2E6B">
        <w:rPr>
          <w:rFonts w:eastAsia="Batang" w:hint="eastAsia"/>
          <w:lang w:eastAsia="ko-KR"/>
        </w:rPr>
        <w:t xml:space="preserve"> 205 kHz</w:t>
      </w:r>
    </w:p>
    <w:p w14:paraId="5E5C92DD" w14:textId="3727AF11" w:rsidR="00EB2E6B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6</w:t>
      </w:r>
      <w:r w:rsidR="00EB2E6B" w:rsidRPr="00EB2E6B">
        <w:rPr>
          <w:rFonts w:eastAsia="Batang" w:hint="eastAsia"/>
          <w:lang w:eastAsia="ko-KR"/>
        </w:rPr>
        <w:t xml:space="preserve"> 277 </w:t>
      </w:r>
      <w:r w:rsidR="00EB2E6B" w:rsidRPr="00EB2E6B">
        <w:rPr>
          <w:rFonts w:eastAsia="Batang" w:hint="eastAsia"/>
          <w:lang w:eastAsia="ko-KR"/>
        </w:rPr>
        <w:t>–</w:t>
      </w:r>
      <w:r w:rsidR="00EB2E6B" w:rsidRPr="00EB2E6B">
        <w:rPr>
          <w:rFonts w:eastAsia="Batang" w:hint="eastAsia"/>
          <w:lang w:eastAsia="ko-KR"/>
        </w:rPr>
        <w:t xml:space="preserve"> 357 kHz</w:t>
      </w:r>
    </w:p>
    <w:p w14:paraId="207B0A38" w14:textId="2FF0C9DB" w:rsid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7</w:t>
      </w:r>
      <w:r w:rsidR="00EB2E6B" w:rsidRPr="00EB2E6B">
        <w:rPr>
          <w:rFonts w:eastAsia="Batang" w:hint="eastAsia"/>
          <w:lang w:eastAsia="ko-KR"/>
        </w:rPr>
        <w:t xml:space="preserve"> 6.78 MHz</w:t>
      </w:r>
    </w:p>
    <w:p w14:paraId="514AEAE3" w14:textId="33F13081" w:rsidR="00013541" w:rsidRPr="00CF3D3F" w:rsidRDefault="003F0251" w:rsidP="00013541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8</w:t>
      </w:r>
      <w:r w:rsidR="00013541">
        <w:rPr>
          <w:rFonts w:eastAsia="Batang"/>
          <w:lang w:eastAsia="ko-KR"/>
        </w:rPr>
        <w:t xml:space="preserve"> 90</w:t>
      </w:r>
      <w:r w:rsidR="00CD708F">
        <w:rPr>
          <w:rFonts w:eastAsia="Batang"/>
          <w:lang w:eastAsia="ko-KR"/>
        </w:rPr>
        <w:t>2 - 92</w:t>
      </w:r>
      <w:r w:rsidR="007449DC">
        <w:rPr>
          <w:rFonts w:eastAsia="Batang"/>
          <w:lang w:eastAsia="ko-KR"/>
        </w:rPr>
        <w:t>0</w:t>
      </w:r>
      <w:r w:rsidR="00013541">
        <w:rPr>
          <w:rFonts w:eastAsia="Batang"/>
          <w:lang w:eastAsia="ko-KR"/>
        </w:rPr>
        <w:t xml:space="preserve"> MHz </w:t>
      </w:r>
    </w:p>
    <w:p w14:paraId="4221F92E" w14:textId="7B359659" w:rsidR="00013541" w:rsidRPr="00CF3D3F" w:rsidRDefault="003F0251" w:rsidP="00013541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9</w:t>
      </w:r>
      <w:r w:rsidR="00013541">
        <w:rPr>
          <w:rFonts w:eastAsia="Batang"/>
          <w:lang w:eastAsia="ko-KR"/>
        </w:rPr>
        <w:t xml:space="preserve"> 2.4</w:t>
      </w:r>
      <w:r w:rsidR="00CD708F">
        <w:rPr>
          <w:rFonts w:eastAsia="Batang"/>
          <w:lang w:eastAsia="ko-KR"/>
        </w:rPr>
        <w:t xml:space="preserve"> – 2.</w:t>
      </w:r>
      <w:r w:rsidR="007449DC">
        <w:rPr>
          <w:rFonts w:eastAsia="Batang"/>
          <w:lang w:eastAsia="ko-KR"/>
        </w:rPr>
        <w:t>500</w:t>
      </w:r>
      <w:r w:rsidR="00013541">
        <w:rPr>
          <w:rFonts w:eastAsia="Batang"/>
          <w:lang w:eastAsia="ko-KR"/>
        </w:rPr>
        <w:t xml:space="preserve"> GHz </w:t>
      </w:r>
    </w:p>
    <w:p w14:paraId="3475D718" w14:textId="124D48B2" w:rsidR="00013541" w:rsidRP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10</w:t>
      </w:r>
      <w:r w:rsidR="00013541">
        <w:rPr>
          <w:rFonts w:eastAsia="Batang" w:hint="eastAsia"/>
          <w:lang w:eastAsia="ko-KR"/>
        </w:rPr>
        <w:t xml:space="preserve"> 5.</w:t>
      </w:r>
      <w:r w:rsidR="007F2162">
        <w:rPr>
          <w:rFonts w:eastAsia="Batang"/>
          <w:lang w:eastAsia="ko-KR"/>
        </w:rPr>
        <w:t>725 – 5.875</w:t>
      </w:r>
      <w:r w:rsidR="00013541">
        <w:rPr>
          <w:rFonts w:eastAsia="Batang"/>
          <w:lang w:eastAsia="ko-KR"/>
        </w:rPr>
        <w:t xml:space="preserve"> GHz</w:t>
      </w:r>
      <w:r w:rsidR="00013541" w:rsidRPr="005478CD">
        <w:rPr>
          <w:rFonts w:eastAsia="Batang" w:hint="eastAsia"/>
          <w:lang w:eastAsia="ko-KR"/>
        </w:rPr>
        <w:t xml:space="preserve"> </w:t>
      </w:r>
    </w:p>
    <w:p w14:paraId="01E70808" w14:textId="39EA94F4" w:rsidR="00EB2E6B" w:rsidRDefault="003F0251" w:rsidP="00EB2E6B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6.</w:t>
      </w:r>
      <w:r>
        <w:rPr>
          <w:rFonts w:eastAsia="Batang"/>
          <w:lang w:eastAsia="ko-KR"/>
        </w:rPr>
        <w:t>11</w:t>
      </w:r>
      <w:r w:rsidR="00EB2E6B">
        <w:rPr>
          <w:rFonts w:eastAsia="Batang" w:hint="eastAsia"/>
          <w:lang w:eastAsia="ko-KR"/>
        </w:rPr>
        <w:t xml:space="preserve"> Othe</w:t>
      </w:r>
      <w:r w:rsidR="00EB2E6B">
        <w:rPr>
          <w:rFonts w:eastAsia="Batang"/>
          <w:lang w:eastAsia="ko-KR"/>
        </w:rPr>
        <w:t>rs</w:t>
      </w:r>
      <w:r w:rsidR="00EB2E6B" w:rsidRPr="005478CD">
        <w:rPr>
          <w:rFonts w:eastAsia="Batang" w:hint="eastAsia"/>
          <w:lang w:eastAsia="ko-KR"/>
        </w:rPr>
        <w:t xml:space="preserve"> (</w:t>
      </w:r>
      <w:r w:rsidR="00EB2E6B" w:rsidRPr="005478CD">
        <w:rPr>
          <w:rFonts w:eastAsia="Batang"/>
          <w:lang w:eastAsia="ko-KR"/>
        </w:rPr>
        <w:t>If the answer selects ‘others’, please describe what it is.</w:t>
      </w:r>
      <w:r w:rsidR="00EB2E6B" w:rsidRPr="005478CD">
        <w:rPr>
          <w:rFonts w:eastAsia="Batang" w:hint="eastAsia"/>
          <w:lang w:eastAsia="ko-KR"/>
        </w:rPr>
        <w:t xml:space="preserve"> )</w:t>
      </w:r>
    </w:p>
    <w:p w14:paraId="2C5AB1B8" w14:textId="55C303BF" w:rsidR="00EB2E6B" w:rsidRDefault="00EB2E6B" w:rsidP="00EB2E6B">
      <w:pPr>
        <w:jc w:val="both"/>
        <w:rPr>
          <w:rFonts w:eastAsia="Batang"/>
          <w:lang w:eastAsia="ko-KR"/>
        </w:rPr>
      </w:pPr>
    </w:p>
    <w:p w14:paraId="2E60AD3F" w14:textId="77777777" w:rsidR="00EB2E6B" w:rsidRPr="00891B9C" w:rsidRDefault="00EB2E6B" w:rsidP="00EB2E6B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EB2E6B" w14:paraId="1115A852" w14:textId="77777777" w:rsidTr="00474670">
        <w:tc>
          <w:tcPr>
            <w:tcW w:w="9307" w:type="dxa"/>
          </w:tcPr>
          <w:p w14:paraId="4DE315B7" w14:textId="169A4518" w:rsidR="00EB2E6B" w:rsidRDefault="00EB2E6B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Pr="00C82217">
              <w:rPr>
                <w:b/>
                <w:lang w:eastAsia="ko-KR"/>
              </w:rPr>
              <w:t xml:space="preserve"> of Question </w:t>
            </w:r>
            <w:r>
              <w:rPr>
                <w:b/>
                <w:lang w:eastAsia="ko-KR"/>
              </w:rPr>
              <w:t>6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1BC4E06E" w14:textId="77777777" w:rsidR="00EB2E6B" w:rsidRDefault="00EB2E6B" w:rsidP="00474670">
            <w:pPr>
              <w:rPr>
                <w:b/>
                <w:lang w:eastAsia="ko-KR"/>
              </w:rPr>
            </w:pPr>
          </w:p>
          <w:p w14:paraId="6AE2925B" w14:textId="77777777" w:rsidR="00EB2E6B" w:rsidRPr="001507F2" w:rsidRDefault="00EB2E6B" w:rsidP="00474670">
            <w:pPr>
              <w:rPr>
                <w:b/>
                <w:lang w:eastAsia="ko-KR"/>
              </w:rPr>
            </w:pPr>
          </w:p>
        </w:tc>
      </w:tr>
    </w:tbl>
    <w:p w14:paraId="34142E79" w14:textId="77777777" w:rsidR="005975F9" w:rsidRPr="00C82217" w:rsidRDefault="005975F9" w:rsidP="00C82217">
      <w:pPr>
        <w:rPr>
          <w:lang w:eastAsia="ko-KR"/>
        </w:rPr>
      </w:pPr>
    </w:p>
    <w:p w14:paraId="6DECF903" w14:textId="776128A2" w:rsidR="00CA3286" w:rsidRPr="00CA3286" w:rsidRDefault="005975F9" w:rsidP="00CA3286">
      <w:pPr>
        <w:jc w:val="both"/>
        <w:rPr>
          <w:rFonts w:eastAsia="Batang"/>
          <w:lang w:eastAsia="ko-KR"/>
        </w:rPr>
      </w:pPr>
      <w:r>
        <w:rPr>
          <w:b/>
          <w:lang w:eastAsia="ko-KR"/>
        </w:rPr>
        <w:t xml:space="preserve">Question </w:t>
      </w:r>
      <w:r w:rsidR="00416042">
        <w:rPr>
          <w:b/>
          <w:lang w:eastAsia="ko-KR"/>
        </w:rPr>
        <w:t>7</w:t>
      </w:r>
      <w:r w:rsidR="00C82217" w:rsidRPr="00C82217">
        <w:rPr>
          <w:b/>
          <w:lang w:eastAsia="ko-KR"/>
        </w:rPr>
        <w:t xml:space="preserve">: </w:t>
      </w:r>
      <w:r w:rsidR="00CA3286">
        <w:rPr>
          <w:rFonts w:eastAsia="Batang"/>
          <w:lang w:eastAsia="ko-KR"/>
        </w:rPr>
        <w:t>Could you please</w:t>
      </w:r>
      <w:r w:rsidR="005A48BD">
        <w:rPr>
          <w:rFonts w:eastAsia="Batang"/>
          <w:lang w:eastAsia="ko-KR"/>
        </w:rPr>
        <w:t xml:space="preserve"> </w:t>
      </w:r>
      <w:r w:rsidR="005A48BD" w:rsidRPr="00EB2E6B">
        <w:rPr>
          <w:rFonts w:eastAsia="Batang"/>
          <w:lang w:eastAsia="ko-KR"/>
        </w:rPr>
        <w:t xml:space="preserve">select </w:t>
      </w:r>
      <w:r w:rsidR="005A48BD">
        <w:rPr>
          <w:rFonts w:eastAsia="Batang"/>
          <w:lang w:eastAsia="ko-KR"/>
        </w:rPr>
        <w:t xml:space="preserve">the </w:t>
      </w:r>
      <w:r w:rsidR="00CA3286" w:rsidRPr="00CA3286">
        <w:rPr>
          <w:rFonts w:eastAsia="Batang"/>
          <w:lang w:eastAsia="ko-KR"/>
        </w:rPr>
        <w:t>wireless communication methods for the discussion to be used when wireless charging and controlling t</w:t>
      </w:r>
      <w:r w:rsidR="00CA3286">
        <w:rPr>
          <w:rFonts w:eastAsia="Batang"/>
          <w:lang w:eastAsia="ko-KR"/>
        </w:rPr>
        <w:t xml:space="preserve">he Moving </w:t>
      </w:r>
      <w:r w:rsidR="00EA25FC">
        <w:rPr>
          <w:rFonts w:eastAsia="Batang"/>
          <w:lang w:eastAsia="ko-KR"/>
        </w:rPr>
        <w:t>Machine</w:t>
      </w:r>
      <w:r w:rsidR="00CA3286">
        <w:rPr>
          <w:rFonts w:eastAsia="Batang"/>
          <w:lang w:eastAsia="ko-KR"/>
        </w:rPr>
        <w:t xml:space="preserve"> in your country?</w:t>
      </w:r>
    </w:p>
    <w:p w14:paraId="7505F89D" w14:textId="77777777" w:rsidR="00CA3286" w:rsidRPr="00CA3286" w:rsidRDefault="00CA3286" w:rsidP="00CA3286">
      <w:pPr>
        <w:jc w:val="both"/>
        <w:rPr>
          <w:rFonts w:eastAsia="Batang"/>
          <w:lang w:eastAsia="ko-KR"/>
        </w:rPr>
      </w:pPr>
    </w:p>
    <w:p w14:paraId="011FA310" w14:textId="6DADCA1E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1</w:t>
      </w:r>
      <w:r w:rsidR="00CA3286" w:rsidRPr="00CA3286">
        <w:rPr>
          <w:rFonts w:eastAsia="Batang" w:hint="eastAsia"/>
          <w:lang w:eastAsia="ko-KR"/>
        </w:rPr>
        <w:t xml:space="preserve"> NFC (Near Field Communication)</w:t>
      </w:r>
    </w:p>
    <w:p w14:paraId="35BF5263" w14:textId="35E3260F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2</w:t>
      </w:r>
      <w:r w:rsidR="00CA3286" w:rsidRPr="00CA3286">
        <w:rPr>
          <w:rFonts w:eastAsia="Batang" w:hint="eastAsia"/>
          <w:lang w:eastAsia="ko-KR"/>
        </w:rPr>
        <w:t xml:space="preserve"> Zigbee</w:t>
      </w:r>
    </w:p>
    <w:p w14:paraId="07C874F0" w14:textId="62AC892A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3</w:t>
      </w:r>
      <w:r w:rsidR="00CA3286" w:rsidRPr="00CA3286">
        <w:rPr>
          <w:rFonts w:eastAsia="Batang" w:hint="eastAsia"/>
          <w:lang w:eastAsia="ko-KR"/>
        </w:rPr>
        <w:t xml:space="preserve"> Bluetooth</w:t>
      </w:r>
    </w:p>
    <w:p w14:paraId="303AD961" w14:textId="14A65809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4</w:t>
      </w:r>
      <w:r w:rsidR="00CA3286" w:rsidRPr="00CA3286">
        <w:rPr>
          <w:rFonts w:eastAsia="Batang" w:hint="eastAsia"/>
          <w:lang w:eastAsia="ko-KR"/>
        </w:rPr>
        <w:t xml:space="preserve"> Wi-Fi</w:t>
      </w:r>
    </w:p>
    <w:p w14:paraId="5CB22EEF" w14:textId="75299359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5</w:t>
      </w:r>
      <w:r w:rsidR="00CA3286" w:rsidRPr="00CA3286">
        <w:rPr>
          <w:rFonts w:eastAsia="Batang" w:hint="eastAsia"/>
          <w:lang w:eastAsia="ko-KR"/>
        </w:rPr>
        <w:t xml:space="preserve"> UWB</w:t>
      </w:r>
    </w:p>
    <w:p w14:paraId="3ABF78B7" w14:textId="5876AA3B" w:rsidR="00CA3286" w:rsidRP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6</w:t>
      </w:r>
      <w:r w:rsidR="00CA3286" w:rsidRPr="00CA3286">
        <w:rPr>
          <w:rFonts w:eastAsia="Batang" w:hint="eastAsia"/>
          <w:lang w:eastAsia="ko-KR"/>
        </w:rPr>
        <w:t xml:space="preserve"> </w:t>
      </w:r>
      <w:proofErr w:type="spellStart"/>
      <w:r w:rsidR="00CA3286" w:rsidRPr="00CA3286">
        <w:rPr>
          <w:rFonts w:eastAsia="Batang" w:hint="eastAsia"/>
          <w:lang w:eastAsia="ko-KR"/>
        </w:rPr>
        <w:t>LoRaWan</w:t>
      </w:r>
      <w:proofErr w:type="spellEnd"/>
    </w:p>
    <w:p w14:paraId="6E0F91CD" w14:textId="01E98BEC" w:rsidR="00CA3286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 w:hint="eastAsia"/>
          <w:lang w:eastAsia="ko-KR"/>
        </w:rPr>
        <w:t>7.</w:t>
      </w:r>
      <w:r>
        <w:rPr>
          <w:rFonts w:eastAsia="Batang"/>
          <w:lang w:eastAsia="ko-KR"/>
        </w:rPr>
        <w:t>7</w:t>
      </w:r>
      <w:r w:rsidR="00CA3286" w:rsidRPr="00CA3286">
        <w:rPr>
          <w:rFonts w:eastAsia="Batang" w:hint="eastAsia"/>
          <w:lang w:eastAsia="ko-KR"/>
        </w:rPr>
        <w:t xml:space="preserve"> Z-wave</w:t>
      </w:r>
    </w:p>
    <w:p w14:paraId="3AC2A64C" w14:textId="3FCD0F83" w:rsidR="00891B9C" w:rsidRDefault="006608A4" w:rsidP="00CA3286">
      <w:pPr>
        <w:jc w:val="both"/>
        <w:rPr>
          <w:rFonts w:eastAsia="Batang"/>
          <w:lang w:eastAsia="ko-KR"/>
        </w:rPr>
      </w:pPr>
      <w:r>
        <w:rPr>
          <w:rFonts w:eastAsia="Batang"/>
          <w:lang w:eastAsia="ko-KR"/>
        </w:rPr>
        <w:t>7.8</w:t>
      </w:r>
      <w:r w:rsidR="00C82217" w:rsidRPr="00C82217">
        <w:rPr>
          <w:rFonts w:eastAsia="Batang"/>
          <w:lang w:eastAsia="ko-KR"/>
        </w:rPr>
        <w:t xml:space="preserve"> Others (If the answer selects ‘others’, please describe what it is.)</w:t>
      </w:r>
    </w:p>
    <w:p w14:paraId="4B4CBF43" w14:textId="77777777" w:rsidR="00CA3286" w:rsidRPr="00891B9C" w:rsidRDefault="00CA3286" w:rsidP="00CA3286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891B9C" w14:paraId="6F7D4D1D" w14:textId="77777777" w:rsidTr="004D0344">
        <w:tc>
          <w:tcPr>
            <w:tcW w:w="9307" w:type="dxa"/>
          </w:tcPr>
          <w:p w14:paraId="587284A1" w14:textId="2E79BBF3" w:rsidR="004D0344" w:rsidRPr="00E12E45" w:rsidRDefault="00891B9C" w:rsidP="004D0344">
            <w:pPr>
              <w:spacing w:after="288"/>
              <w:rPr>
                <w:b/>
                <w:lang w:eastAsia="ko-KR"/>
              </w:rPr>
            </w:pPr>
            <w:r w:rsidRPr="00E12E45">
              <w:rPr>
                <w:rFonts w:hint="eastAsia"/>
                <w:b/>
                <w:lang w:eastAsia="ko-KR"/>
              </w:rPr>
              <w:t>Answer</w:t>
            </w:r>
            <w:r w:rsidR="00416042" w:rsidRPr="00E12E45">
              <w:rPr>
                <w:b/>
                <w:lang w:eastAsia="ko-KR"/>
              </w:rPr>
              <w:t xml:space="preserve"> of Question </w:t>
            </w:r>
            <w:r w:rsidR="00951749" w:rsidRPr="00E12E45">
              <w:rPr>
                <w:b/>
                <w:lang w:eastAsia="ko-KR"/>
              </w:rPr>
              <w:t xml:space="preserve">1 </w:t>
            </w:r>
            <w:r w:rsidR="00116845" w:rsidRPr="00E12E45">
              <w:rPr>
                <w:b/>
                <w:lang w:eastAsia="ko-KR"/>
              </w:rPr>
              <w:t>to</w:t>
            </w:r>
            <w:r w:rsidR="00951749" w:rsidRPr="00E12E45">
              <w:rPr>
                <w:b/>
                <w:lang w:eastAsia="ko-KR"/>
              </w:rPr>
              <w:t xml:space="preserve"> </w:t>
            </w:r>
            <w:r w:rsidR="00416042" w:rsidRPr="00E12E45">
              <w:rPr>
                <w:b/>
                <w:lang w:eastAsia="ko-KR"/>
              </w:rPr>
              <w:t>7</w:t>
            </w:r>
            <w:r w:rsidR="00116845" w:rsidRPr="00E12E45">
              <w:rPr>
                <w:b/>
                <w:lang w:eastAsia="ko-KR"/>
              </w:rPr>
              <w:t xml:space="preserve"> relations</w:t>
            </w:r>
            <w:r w:rsidRPr="00E12E45">
              <w:rPr>
                <w:rFonts w:hint="eastAsia"/>
                <w:b/>
                <w:lang w:eastAsia="ko-KR"/>
              </w:rPr>
              <w:t>:</w:t>
            </w:r>
          </w:p>
          <w:p w14:paraId="288BBC93" w14:textId="0F2C2BDA" w:rsidR="00891B9C" w:rsidRPr="00E12E45" w:rsidRDefault="00951749" w:rsidP="001507F2">
            <w:pPr>
              <w:rPr>
                <w:b/>
                <w:lang w:eastAsia="ko-KR"/>
              </w:rPr>
            </w:pPr>
            <w:r w:rsidRPr="00E12E45">
              <w:rPr>
                <w:b/>
                <w:lang w:eastAsia="ko-KR"/>
              </w:rPr>
              <w:t>Example</w:t>
            </w:r>
            <w:r w:rsidR="00116845" w:rsidRPr="00E12E45">
              <w:rPr>
                <w:b/>
                <w:lang w:eastAsia="ko-KR"/>
              </w:rPr>
              <w:t>s</w:t>
            </w:r>
          </w:p>
          <w:p w14:paraId="79B56289" w14:textId="0B6BDD07" w:rsidR="00951749" w:rsidRPr="00E12E45" w:rsidRDefault="00951749" w:rsidP="001507F2">
            <w:pPr>
              <w:rPr>
                <w:rFonts w:eastAsia="Batang"/>
                <w:lang w:eastAsia="ko-KR"/>
              </w:rPr>
            </w:pPr>
            <w:r w:rsidRPr="00E12E45">
              <w:rPr>
                <w:rFonts w:hint="eastAsia"/>
                <w:bCs/>
                <w:lang w:eastAsia="ko-KR"/>
              </w:rPr>
              <w:t>Q</w:t>
            </w:r>
            <w:r w:rsidRPr="00E12E45">
              <w:rPr>
                <w:bCs/>
                <w:lang w:eastAsia="ko-KR"/>
              </w:rPr>
              <w:t>1:</w:t>
            </w:r>
            <w:r w:rsidRPr="00E12E45">
              <w:rPr>
                <w:b/>
                <w:lang w:eastAsia="ko-KR"/>
              </w:rPr>
              <w:t xml:space="preserve"> </w:t>
            </w:r>
            <w:r w:rsidR="006608A4">
              <w:rPr>
                <w:rFonts w:eastAsia="Batang" w:hint="eastAsia"/>
                <w:lang w:eastAsia="ko-KR"/>
              </w:rPr>
              <w:t>1.</w:t>
            </w:r>
            <w:r w:rsidR="006608A4">
              <w:rPr>
                <w:rFonts w:eastAsia="Batang"/>
                <w:lang w:eastAsia="ko-KR"/>
              </w:rPr>
              <w:t>1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2: </w:t>
            </w:r>
            <w:r w:rsidR="006608A4">
              <w:rPr>
                <w:rFonts w:eastAsia="Batang" w:hint="eastAsia"/>
                <w:lang w:eastAsia="ko-KR"/>
              </w:rPr>
              <w:t>2.</w:t>
            </w:r>
            <w:r w:rsidR="006608A4">
              <w:rPr>
                <w:rFonts w:eastAsia="Batang"/>
                <w:lang w:eastAsia="ko-KR"/>
              </w:rPr>
              <w:t>2</w:t>
            </w:r>
            <w:r w:rsidRPr="00E12E45">
              <w:rPr>
                <w:rFonts w:eastAsia="Batang" w:hint="eastAsia"/>
                <w:lang w:eastAsia="ko-KR"/>
              </w:rPr>
              <w:t xml:space="preserve"> </w:t>
            </w:r>
            <w:r w:rsidRPr="00E12E45">
              <w:rPr>
                <w:rFonts w:eastAsia="Batang"/>
                <w:lang w:eastAsia="ko-KR"/>
              </w:rPr>
              <w:t xml:space="preserve">- Q3: </w:t>
            </w:r>
            <w:r w:rsidR="006608A4">
              <w:rPr>
                <w:rFonts w:eastAsia="Batang" w:hint="eastAsia"/>
                <w:lang w:eastAsia="ko-KR"/>
              </w:rPr>
              <w:t>3.</w:t>
            </w:r>
            <w:r w:rsidR="006608A4">
              <w:rPr>
                <w:rFonts w:eastAsia="Batang"/>
                <w:lang w:eastAsia="ko-KR"/>
              </w:rPr>
              <w:t>2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4: </w:t>
            </w:r>
            <w:r w:rsidR="006608A4">
              <w:rPr>
                <w:rFonts w:eastAsia="Batang" w:hint="eastAsia"/>
                <w:lang w:eastAsia="ko-KR"/>
              </w:rPr>
              <w:t>4.</w:t>
            </w:r>
            <w:r w:rsidR="006608A4">
              <w:rPr>
                <w:rFonts w:eastAsia="Batang"/>
                <w:lang w:eastAsia="ko-KR"/>
              </w:rPr>
              <w:t>3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5: </w:t>
            </w:r>
            <w:r w:rsidR="006608A4">
              <w:rPr>
                <w:rFonts w:eastAsia="Batang" w:hint="eastAsia"/>
                <w:lang w:eastAsia="ko-KR"/>
              </w:rPr>
              <w:t>5.5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Q6: </w:t>
            </w:r>
            <w:r w:rsidR="006608A4">
              <w:rPr>
                <w:rFonts w:eastAsia="Batang" w:hint="eastAsia"/>
                <w:lang w:eastAsia="ko-KR"/>
              </w:rPr>
              <w:t>6.</w:t>
            </w:r>
            <w:r w:rsidR="006608A4">
              <w:rPr>
                <w:rFonts w:eastAsia="Batang"/>
                <w:lang w:eastAsia="ko-KR"/>
              </w:rPr>
              <w:t>5</w:t>
            </w:r>
            <w:r w:rsidR="00DB72B6"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 w:hint="eastAsia"/>
                <w:lang w:eastAsia="ko-KR"/>
              </w:rPr>
              <w:t xml:space="preserve"> </w:t>
            </w:r>
            <w:r w:rsidRPr="00E12E45">
              <w:rPr>
                <w:rFonts w:eastAsia="Batang"/>
                <w:lang w:eastAsia="ko-KR"/>
              </w:rPr>
              <w:t xml:space="preserve">Q7: </w:t>
            </w:r>
            <w:r w:rsidR="006608A4">
              <w:rPr>
                <w:rFonts w:eastAsia="Batang" w:hint="eastAsia"/>
                <w:lang w:eastAsia="ko-KR"/>
              </w:rPr>
              <w:t>7.3</w:t>
            </w:r>
          </w:p>
          <w:p w14:paraId="44758FDB" w14:textId="321CDE92" w:rsidR="00951749" w:rsidRPr="00E12E45" w:rsidRDefault="00951749" w:rsidP="00951749">
            <w:pPr>
              <w:rPr>
                <w:rFonts w:eastAsia="Batang"/>
                <w:lang w:eastAsia="ko-KR"/>
              </w:rPr>
            </w:pPr>
            <w:r w:rsidRPr="00E12E45">
              <w:rPr>
                <w:rFonts w:hint="eastAsia"/>
                <w:bCs/>
                <w:lang w:eastAsia="ko-KR"/>
              </w:rPr>
              <w:t>Q</w:t>
            </w:r>
            <w:r w:rsidRPr="00E12E45">
              <w:rPr>
                <w:bCs/>
                <w:lang w:eastAsia="ko-KR"/>
              </w:rPr>
              <w:t>1:</w:t>
            </w:r>
            <w:r w:rsidRPr="00E12E45">
              <w:rPr>
                <w:b/>
                <w:lang w:eastAsia="ko-KR"/>
              </w:rPr>
              <w:t xml:space="preserve"> </w:t>
            </w:r>
            <w:r w:rsidR="006608A4">
              <w:rPr>
                <w:rFonts w:eastAsia="Batang" w:hint="eastAsia"/>
                <w:lang w:eastAsia="ko-KR"/>
              </w:rPr>
              <w:t>1.</w:t>
            </w:r>
            <w:r w:rsidR="006608A4">
              <w:rPr>
                <w:rFonts w:eastAsia="Batang"/>
                <w:lang w:eastAsia="ko-KR"/>
              </w:rPr>
              <w:t>2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2: </w:t>
            </w:r>
            <w:r w:rsidR="006608A4">
              <w:rPr>
                <w:rFonts w:eastAsia="Batang" w:hint="eastAsia"/>
                <w:lang w:eastAsia="ko-KR"/>
              </w:rPr>
              <w:t>2.</w:t>
            </w:r>
            <w:r w:rsidR="006608A4">
              <w:rPr>
                <w:rFonts w:eastAsia="Batang"/>
                <w:lang w:eastAsia="ko-KR"/>
              </w:rPr>
              <w:t>3</w:t>
            </w:r>
            <w:r w:rsidRPr="00E12E45">
              <w:rPr>
                <w:rFonts w:eastAsia="Batang" w:hint="eastAsia"/>
                <w:lang w:eastAsia="ko-KR"/>
              </w:rPr>
              <w:t xml:space="preserve"> </w:t>
            </w:r>
            <w:r w:rsidRPr="00E12E45">
              <w:rPr>
                <w:rFonts w:eastAsia="Batang"/>
                <w:lang w:eastAsia="ko-KR"/>
              </w:rPr>
              <w:t xml:space="preserve">- Q3: </w:t>
            </w:r>
            <w:r w:rsidR="006608A4">
              <w:rPr>
                <w:rFonts w:eastAsia="Batang" w:hint="eastAsia"/>
                <w:lang w:eastAsia="ko-KR"/>
              </w:rPr>
              <w:t>3.</w:t>
            </w:r>
            <w:r w:rsidR="006608A4">
              <w:rPr>
                <w:rFonts w:eastAsia="Batang"/>
                <w:lang w:eastAsia="ko-KR"/>
              </w:rPr>
              <w:t>5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4: </w:t>
            </w:r>
            <w:r w:rsidR="006608A4">
              <w:rPr>
                <w:rFonts w:eastAsia="Batang" w:hint="eastAsia"/>
                <w:lang w:eastAsia="ko-KR"/>
              </w:rPr>
              <w:t>4.</w:t>
            </w:r>
            <w:r w:rsidR="006608A4">
              <w:rPr>
                <w:rFonts w:eastAsia="Batang"/>
                <w:lang w:eastAsia="ko-KR"/>
              </w:rPr>
              <w:t>2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 Q5: </w:t>
            </w:r>
            <w:r w:rsidR="006608A4">
              <w:rPr>
                <w:rFonts w:eastAsia="Batang" w:hint="eastAsia"/>
                <w:lang w:eastAsia="ko-KR"/>
              </w:rPr>
              <w:t>5.3</w:t>
            </w:r>
            <w:r w:rsidRPr="00E12E45">
              <w:rPr>
                <w:rFonts w:eastAsia="Batang" w:hint="eastAsia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Q6: </w:t>
            </w:r>
            <w:r w:rsidR="006608A4">
              <w:rPr>
                <w:rFonts w:eastAsia="Batang" w:hint="eastAsia"/>
                <w:lang w:eastAsia="ko-KR"/>
              </w:rPr>
              <w:t>6.</w:t>
            </w:r>
            <w:r w:rsidR="006608A4">
              <w:rPr>
                <w:rFonts w:eastAsia="Batang"/>
                <w:lang w:eastAsia="ko-KR"/>
              </w:rPr>
              <w:t>3</w:t>
            </w:r>
            <w:r w:rsidRPr="00E12E45">
              <w:rPr>
                <w:rFonts w:eastAsia="Batang" w:hint="eastAsia"/>
                <w:lang w:eastAsia="ko-KR"/>
              </w:rPr>
              <w:t xml:space="preserve"> </w:t>
            </w:r>
            <w:r w:rsidR="00DB72B6" w:rsidRPr="00E12E45">
              <w:rPr>
                <w:rFonts w:eastAsia="Batang"/>
                <w:lang w:eastAsia="ko-KR"/>
              </w:rPr>
              <w:t>-</w:t>
            </w:r>
            <w:r w:rsidRPr="00E12E45">
              <w:rPr>
                <w:rFonts w:eastAsia="Batang"/>
                <w:lang w:eastAsia="ko-KR"/>
              </w:rPr>
              <w:t xml:space="preserve">Q7: </w:t>
            </w:r>
            <w:r w:rsidR="006608A4">
              <w:rPr>
                <w:rFonts w:eastAsia="Batang" w:hint="eastAsia"/>
                <w:lang w:eastAsia="ko-KR"/>
              </w:rPr>
              <w:t>7.4</w:t>
            </w:r>
          </w:p>
          <w:p w14:paraId="06F47455" w14:textId="77777777" w:rsidR="00951749" w:rsidRPr="00951749" w:rsidRDefault="00951749" w:rsidP="001507F2">
            <w:pPr>
              <w:rPr>
                <w:rFonts w:eastAsia="Batang"/>
                <w:lang w:eastAsia="ko-KR"/>
              </w:rPr>
            </w:pPr>
          </w:p>
          <w:p w14:paraId="75D14229" w14:textId="77777777" w:rsidR="00951749" w:rsidRPr="00116845" w:rsidRDefault="00951749" w:rsidP="001507F2">
            <w:pPr>
              <w:rPr>
                <w:b/>
                <w:lang w:eastAsia="ko-KR"/>
              </w:rPr>
            </w:pPr>
          </w:p>
          <w:p w14:paraId="1448A148" w14:textId="77777777" w:rsidR="00416042" w:rsidRDefault="00416042" w:rsidP="001507F2">
            <w:pPr>
              <w:rPr>
                <w:b/>
                <w:lang w:eastAsia="ko-KR"/>
              </w:rPr>
            </w:pPr>
          </w:p>
          <w:p w14:paraId="3C56F838" w14:textId="7E9C97F2" w:rsidR="00416042" w:rsidRPr="001507F2" w:rsidRDefault="00416042" w:rsidP="001507F2">
            <w:pPr>
              <w:rPr>
                <w:b/>
                <w:lang w:eastAsia="ko-KR"/>
              </w:rPr>
            </w:pPr>
          </w:p>
        </w:tc>
      </w:tr>
    </w:tbl>
    <w:p w14:paraId="35044A65" w14:textId="074B929C" w:rsidR="00C82217" w:rsidRDefault="00C82217" w:rsidP="00C82217">
      <w:pPr>
        <w:rPr>
          <w:b/>
          <w:lang w:eastAsia="ko-KR"/>
        </w:rPr>
      </w:pPr>
    </w:p>
    <w:p w14:paraId="79441634" w14:textId="77777777" w:rsidR="00951749" w:rsidRDefault="00951749" w:rsidP="00C82217">
      <w:pPr>
        <w:rPr>
          <w:b/>
          <w:lang w:eastAsia="ko-KR"/>
        </w:rPr>
      </w:pPr>
    </w:p>
    <w:p w14:paraId="11128779" w14:textId="6560C071" w:rsidR="00A2128C" w:rsidRDefault="00A2128C" w:rsidP="00A2128C">
      <w:pPr>
        <w:jc w:val="both"/>
        <w:rPr>
          <w:rFonts w:eastAsia="Batang"/>
          <w:lang w:eastAsia="ko-KR"/>
        </w:rPr>
      </w:pPr>
      <w:r>
        <w:rPr>
          <w:b/>
          <w:lang w:eastAsia="ko-KR"/>
        </w:rPr>
        <w:lastRenderedPageBreak/>
        <w:t>Question 8</w:t>
      </w:r>
      <w:r w:rsidRPr="00C82217">
        <w:rPr>
          <w:b/>
          <w:lang w:eastAsia="ko-KR"/>
        </w:rPr>
        <w:t xml:space="preserve">: </w:t>
      </w:r>
      <w:r>
        <w:rPr>
          <w:rFonts w:eastAsia="Batang"/>
          <w:lang w:eastAsia="ko-KR"/>
        </w:rPr>
        <w:t>Could</w:t>
      </w:r>
      <w:r w:rsidRPr="00A2128C">
        <w:rPr>
          <w:rFonts w:eastAsia="Batang"/>
          <w:lang w:eastAsia="ko-KR"/>
        </w:rPr>
        <w:t xml:space="preserve"> you </w:t>
      </w:r>
      <w:r>
        <w:rPr>
          <w:rFonts w:eastAsia="Batang"/>
          <w:lang w:eastAsia="ko-KR"/>
        </w:rPr>
        <w:t xml:space="preserve">please </w:t>
      </w:r>
      <w:r w:rsidRPr="00A2128C">
        <w:rPr>
          <w:rFonts w:eastAsia="Batang"/>
          <w:lang w:eastAsia="ko-KR"/>
        </w:rPr>
        <w:t xml:space="preserve">briefly describe the company or product that sells or plans to sell products related to wireless charging and control of Moving </w:t>
      </w:r>
      <w:r w:rsidR="00063C68">
        <w:rPr>
          <w:rFonts w:eastAsia="Batang"/>
          <w:lang w:eastAsia="ko-KR"/>
        </w:rPr>
        <w:t>Machines</w:t>
      </w:r>
      <w:r w:rsidRPr="00A2128C">
        <w:rPr>
          <w:rFonts w:eastAsia="Batang"/>
          <w:lang w:eastAsia="ko-KR"/>
        </w:rPr>
        <w:t xml:space="preserve"> in your country?</w:t>
      </w:r>
    </w:p>
    <w:p w14:paraId="41706649" w14:textId="77777777" w:rsidR="00A2128C" w:rsidRPr="00891B9C" w:rsidRDefault="00A2128C" w:rsidP="00A2128C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A2128C" w14:paraId="2DF701A6" w14:textId="77777777" w:rsidTr="00474670">
        <w:tc>
          <w:tcPr>
            <w:tcW w:w="9307" w:type="dxa"/>
          </w:tcPr>
          <w:p w14:paraId="0EE3EAD7" w14:textId="1381E6EC" w:rsidR="00A2128C" w:rsidRPr="004D0344" w:rsidRDefault="00A2128C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>
              <w:rPr>
                <w:b/>
                <w:lang w:eastAsia="ko-KR"/>
              </w:rPr>
              <w:t xml:space="preserve"> of Question 8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58B5060B" w14:textId="77777777" w:rsidR="00A2128C" w:rsidRDefault="00A2128C" w:rsidP="00474670">
            <w:pPr>
              <w:rPr>
                <w:b/>
                <w:lang w:eastAsia="ko-KR"/>
              </w:rPr>
            </w:pPr>
          </w:p>
          <w:p w14:paraId="33B5C494" w14:textId="77777777" w:rsidR="00A2128C" w:rsidRDefault="00A2128C" w:rsidP="00474670">
            <w:pPr>
              <w:rPr>
                <w:b/>
                <w:lang w:eastAsia="ko-KR"/>
              </w:rPr>
            </w:pPr>
          </w:p>
          <w:p w14:paraId="5F432533" w14:textId="77777777" w:rsidR="00A2128C" w:rsidRPr="001507F2" w:rsidRDefault="00A2128C" w:rsidP="00474670">
            <w:pPr>
              <w:rPr>
                <w:b/>
                <w:lang w:eastAsia="ko-KR"/>
              </w:rPr>
            </w:pPr>
          </w:p>
        </w:tc>
      </w:tr>
    </w:tbl>
    <w:p w14:paraId="5F2C9ABA" w14:textId="59B0D1E9" w:rsidR="00A2128C" w:rsidRDefault="00A2128C" w:rsidP="00C82217">
      <w:pPr>
        <w:rPr>
          <w:b/>
          <w:lang w:eastAsia="ko-KR"/>
        </w:rPr>
      </w:pPr>
    </w:p>
    <w:p w14:paraId="29534CC5" w14:textId="4BC396FA" w:rsidR="00A2128C" w:rsidRDefault="00A2128C" w:rsidP="00A91DB4">
      <w:pPr>
        <w:jc w:val="both"/>
        <w:rPr>
          <w:rFonts w:eastAsia="Batang"/>
          <w:lang w:eastAsia="ko-KR"/>
        </w:rPr>
      </w:pPr>
      <w:r>
        <w:rPr>
          <w:b/>
          <w:lang w:eastAsia="ko-KR"/>
        </w:rPr>
        <w:t xml:space="preserve">Question </w:t>
      </w:r>
      <w:r w:rsidR="00A91DB4">
        <w:rPr>
          <w:b/>
          <w:lang w:eastAsia="ko-KR"/>
        </w:rPr>
        <w:t>9</w:t>
      </w:r>
      <w:r w:rsidRPr="00C82217">
        <w:rPr>
          <w:b/>
          <w:lang w:eastAsia="ko-KR"/>
        </w:rPr>
        <w:t xml:space="preserve">: </w:t>
      </w:r>
      <w:r w:rsidR="00A91DB4" w:rsidRPr="00A91DB4">
        <w:rPr>
          <w:rFonts w:eastAsia="Batang"/>
          <w:lang w:eastAsia="ko-KR"/>
        </w:rPr>
        <w:t xml:space="preserve">If there are any regulations or laws that require special attention when wireless charging and controlling the Moving </w:t>
      </w:r>
      <w:r w:rsidR="00EA25FC">
        <w:rPr>
          <w:rFonts w:eastAsia="Batang"/>
          <w:lang w:eastAsia="ko-KR"/>
        </w:rPr>
        <w:t>Machine</w:t>
      </w:r>
      <w:r w:rsidR="00A91DB4" w:rsidRPr="00A91DB4">
        <w:rPr>
          <w:rFonts w:eastAsia="Batang"/>
          <w:lang w:eastAsia="ko-KR"/>
        </w:rPr>
        <w:t xml:space="preserve"> in your country, could you please briefly describe the </w:t>
      </w:r>
      <w:r w:rsidR="00F6135C">
        <w:rPr>
          <w:rFonts w:eastAsia="Batang"/>
          <w:lang w:eastAsia="ko-KR"/>
        </w:rPr>
        <w:t>sentences</w:t>
      </w:r>
      <w:r w:rsidR="00A91DB4" w:rsidRPr="00A91DB4">
        <w:rPr>
          <w:rFonts w:eastAsia="Batang"/>
          <w:lang w:eastAsia="ko-KR"/>
        </w:rPr>
        <w:t>?</w:t>
      </w:r>
    </w:p>
    <w:p w14:paraId="0B64266C" w14:textId="77777777" w:rsidR="00A91DB4" w:rsidRPr="00891B9C" w:rsidRDefault="00A91DB4" w:rsidP="00A91DB4">
      <w:pPr>
        <w:jc w:val="both"/>
        <w:rPr>
          <w:rFonts w:eastAsia="Batang"/>
          <w:lang w:eastAsia="ko-KR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307"/>
      </w:tblGrid>
      <w:tr w:rsidR="00A2128C" w14:paraId="089FFBEE" w14:textId="77777777" w:rsidTr="00474670">
        <w:tc>
          <w:tcPr>
            <w:tcW w:w="9307" w:type="dxa"/>
          </w:tcPr>
          <w:p w14:paraId="7BB4E7C5" w14:textId="081FEC97" w:rsidR="00A2128C" w:rsidRPr="004D0344" w:rsidRDefault="00A2128C" w:rsidP="00474670">
            <w:pPr>
              <w:spacing w:after="288"/>
              <w:rPr>
                <w:b/>
                <w:lang w:eastAsia="ko-KR"/>
              </w:rPr>
            </w:pPr>
            <w:r w:rsidRPr="00C82217">
              <w:rPr>
                <w:rFonts w:hint="eastAsia"/>
                <w:b/>
                <w:lang w:eastAsia="ko-KR"/>
              </w:rPr>
              <w:t>Answer</w:t>
            </w:r>
            <w:r w:rsidR="00A91DB4">
              <w:rPr>
                <w:b/>
                <w:lang w:eastAsia="ko-KR"/>
              </w:rPr>
              <w:t xml:space="preserve"> of Question 9</w:t>
            </w:r>
            <w:r w:rsidRPr="00C82217">
              <w:rPr>
                <w:rFonts w:hint="eastAsia"/>
                <w:b/>
                <w:lang w:eastAsia="ko-KR"/>
              </w:rPr>
              <w:t>:</w:t>
            </w:r>
          </w:p>
          <w:p w14:paraId="662C7856" w14:textId="77777777" w:rsidR="00A2128C" w:rsidRDefault="00A2128C" w:rsidP="00474670">
            <w:pPr>
              <w:rPr>
                <w:b/>
                <w:lang w:eastAsia="ko-KR"/>
              </w:rPr>
            </w:pPr>
          </w:p>
          <w:p w14:paraId="53115A2D" w14:textId="77777777" w:rsidR="00A2128C" w:rsidRDefault="00A2128C" w:rsidP="00474670">
            <w:pPr>
              <w:rPr>
                <w:b/>
                <w:lang w:eastAsia="ko-KR"/>
              </w:rPr>
            </w:pPr>
          </w:p>
          <w:p w14:paraId="5BBD4F81" w14:textId="77777777" w:rsidR="00A2128C" w:rsidRPr="001507F2" w:rsidRDefault="00A2128C" w:rsidP="00474670">
            <w:pPr>
              <w:rPr>
                <w:b/>
                <w:lang w:eastAsia="ko-KR"/>
              </w:rPr>
            </w:pPr>
          </w:p>
        </w:tc>
      </w:tr>
    </w:tbl>
    <w:p w14:paraId="6F71B1A1" w14:textId="77777777" w:rsidR="00A2128C" w:rsidRPr="00C82217" w:rsidRDefault="00A2128C" w:rsidP="00C82217">
      <w:pPr>
        <w:rPr>
          <w:b/>
          <w:lang w:eastAsia="ko-KR"/>
        </w:rPr>
      </w:pPr>
    </w:p>
    <w:p w14:paraId="68E0439C" w14:textId="77777777" w:rsidR="00E67B9E" w:rsidRDefault="00E67B9E" w:rsidP="00E67B9E">
      <w:pPr>
        <w:jc w:val="center"/>
        <w:rPr>
          <w:snapToGrid w:val="0"/>
        </w:rPr>
      </w:pPr>
      <w:r>
        <w:t>___________</w:t>
      </w:r>
    </w:p>
    <w:p w14:paraId="7E8E9C26" w14:textId="77777777" w:rsidR="00167F4D" w:rsidRDefault="00167F4D" w:rsidP="00167F4D">
      <w:pPr>
        <w:jc w:val="center"/>
      </w:pPr>
    </w:p>
    <w:p w14:paraId="40094DE6" w14:textId="77777777" w:rsidR="00167F4D" w:rsidRDefault="00167F4D" w:rsidP="00167F4D"/>
    <w:sectPr w:rsidR="00167F4D" w:rsidSect="00385AB8">
      <w:footerReference w:type="default" r:id="rId10"/>
      <w:pgSz w:w="11909" w:h="16834" w:code="9"/>
      <w:pgMar w:top="1195" w:right="1152" w:bottom="113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EE7E4" w14:textId="77777777" w:rsidR="00082F16" w:rsidRDefault="00082F16">
      <w:r>
        <w:separator/>
      </w:r>
    </w:p>
  </w:endnote>
  <w:endnote w:type="continuationSeparator" w:id="0">
    <w:p w14:paraId="2DC31B5B" w14:textId="77777777" w:rsidR="00082F16" w:rsidRDefault="00082F16">
      <w:r>
        <w:continuationSeparator/>
      </w:r>
    </w:p>
  </w:endnote>
  <w:endnote w:type="continuationNotice" w:id="1">
    <w:p w14:paraId="7B6D60BD" w14:textId="77777777" w:rsidR="00082F16" w:rsidRDefault="00082F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31D5E" w14:textId="6C1EF6F7" w:rsidR="008F5045" w:rsidRDefault="008F5045">
    <w:pPr>
      <w:pStyle w:val="Footer"/>
    </w:pP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0561A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0561A">
      <w:rPr>
        <w:b/>
        <w:bCs/>
        <w:noProof/>
      </w:rPr>
      <w:t>6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D54D9" w14:textId="77777777" w:rsidR="00082F16" w:rsidRDefault="00082F16">
      <w:r>
        <w:separator/>
      </w:r>
    </w:p>
  </w:footnote>
  <w:footnote w:type="continuationSeparator" w:id="0">
    <w:p w14:paraId="50257F4A" w14:textId="77777777" w:rsidR="00082F16" w:rsidRDefault="00082F16">
      <w:r>
        <w:continuationSeparator/>
      </w:r>
    </w:p>
  </w:footnote>
  <w:footnote w:type="continuationNotice" w:id="1">
    <w:p w14:paraId="606EB231" w14:textId="77777777" w:rsidR="00082F16" w:rsidRDefault="00082F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829"/>
    <w:multiLevelType w:val="hybridMultilevel"/>
    <w:tmpl w:val="D070D286"/>
    <w:lvl w:ilvl="0" w:tplc="E20A2F26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7347AA7"/>
    <w:multiLevelType w:val="hybridMultilevel"/>
    <w:tmpl w:val="2ADECE28"/>
    <w:lvl w:ilvl="0" w:tplc="C39E20A0">
      <w:start w:val="1"/>
      <w:numFmt w:val="bullet"/>
      <w:lvlText w:val="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A013C83"/>
    <w:multiLevelType w:val="multilevel"/>
    <w:tmpl w:val="1A013C83"/>
    <w:lvl w:ilvl="0" w:tentative="1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F047BB2"/>
    <w:multiLevelType w:val="hybridMultilevel"/>
    <w:tmpl w:val="54EA0F1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36B27D62"/>
    <w:multiLevelType w:val="hybridMultilevel"/>
    <w:tmpl w:val="DAFE04BE"/>
    <w:lvl w:ilvl="0" w:tplc="A6B2AF6C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4C34C5A"/>
    <w:multiLevelType w:val="multilevel"/>
    <w:tmpl w:val="64C34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3D109E"/>
    <w:multiLevelType w:val="hybridMultilevel"/>
    <w:tmpl w:val="3E268E0C"/>
    <w:lvl w:ilvl="0" w:tplc="E20A2F26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7275204"/>
    <w:multiLevelType w:val="hybridMultilevel"/>
    <w:tmpl w:val="331AE5AE"/>
    <w:lvl w:ilvl="0" w:tplc="E20A2F26">
      <w:start w:val="1"/>
      <w:numFmt w:val="bullet"/>
      <w:lvlText w:val="-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14"/>
  </w:num>
  <w:num w:numId="5">
    <w:abstractNumId w:val="8"/>
  </w:num>
  <w:num w:numId="6">
    <w:abstractNumId w:val="11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  <w:num w:numId="11">
    <w:abstractNumId w:val="15"/>
  </w:num>
  <w:num w:numId="12">
    <w:abstractNumId w:val="0"/>
  </w:num>
  <w:num w:numId="13">
    <w:abstractNumId w:val="13"/>
  </w:num>
  <w:num w:numId="14">
    <w:abstractNumId w:val="12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tDQzsDA0MjAxMDZQ0lEKTi0uzszPAykwqQUAJJM3/ywAAAA="/>
  </w:docVars>
  <w:rsids>
    <w:rsidRoot w:val="007F7740"/>
    <w:rsid w:val="00000CDF"/>
    <w:rsid w:val="00000D0A"/>
    <w:rsid w:val="000011E8"/>
    <w:rsid w:val="00004BE8"/>
    <w:rsid w:val="00005301"/>
    <w:rsid w:val="000054E6"/>
    <w:rsid w:val="0000689F"/>
    <w:rsid w:val="00013541"/>
    <w:rsid w:val="000168EB"/>
    <w:rsid w:val="00022E00"/>
    <w:rsid w:val="00024D4C"/>
    <w:rsid w:val="00031C30"/>
    <w:rsid w:val="00032A21"/>
    <w:rsid w:val="00032A9F"/>
    <w:rsid w:val="0003355A"/>
    <w:rsid w:val="0003595B"/>
    <w:rsid w:val="00035AC9"/>
    <w:rsid w:val="000637B6"/>
    <w:rsid w:val="00063C68"/>
    <w:rsid w:val="00064904"/>
    <w:rsid w:val="000665E0"/>
    <w:rsid w:val="00066FCE"/>
    <w:rsid w:val="000670DE"/>
    <w:rsid w:val="0007061C"/>
    <w:rsid w:val="00072B73"/>
    <w:rsid w:val="00073B01"/>
    <w:rsid w:val="0008011C"/>
    <w:rsid w:val="000805DF"/>
    <w:rsid w:val="000814FF"/>
    <w:rsid w:val="00081E8F"/>
    <w:rsid w:val="00082F16"/>
    <w:rsid w:val="000953AC"/>
    <w:rsid w:val="00095C36"/>
    <w:rsid w:val="00096AB9"/>
    <w:rsid w:val="00097D69"/>
    <w:rsid w:val="000A4256"/>
    <w:rsid w:val="000A6769"/>
    <w:rsid w:val="000B113F"/>
    <w:rsid w:val="000B49CF"/>
    <w:rsid w:val="000C141B"/>
    <w:rsid w:val="000C1EF6"/>
    <w:rsid w:val="000C6AA0"/>
    <w:rsid w:val="000D031E"/>
    <w:rsid w:val="000D0449"/>
    <w:rsid w:val="000D26B6"/>
    <w:rsid w:val="000D757C"/>
    <w:rsid w:val="000E4DEF"/>
    <w:rsid w:val="000F1972"/>
    <w:rsid w:val="000F4D63"/>
    <w:rsid w:val="000F5540"/>
    <w:rsid w:val="000F5706"/>
    <w:rsid w:val="00105622"/>
    <w:rsid w:val="00107E44"/>
    <w:rsid w:val="00110706"/>
    <w:rsid w:val="0011156A"/>
    <w:rsid w:val="00111E27"/>
    <w:rsid w:val="00115D2A"/>
    <w:rsid w:val="00116845"/>
    <w:rsid w:val="001203B8"/>
    <w:rsid w:val="0012238E"/>
    <w:rsid w:val="001252C1"/>
    <w:rsid w:val="0012741A"/>
    <w:rsid w:val="00131D4A"/>
    <w:rsid w:val="001328E9"/>
    <w:rsid w:val="00133D47"/>
    <w:rsid w:val="00141616"/>
    <w:rsid w:val="00142409"/>
    <w:rsid w:val="001468B4"/>
    <w:rsid w:val="001507F2"/>
    <w:rsid w:val="00151A76"/>
    <w:rsid w:val="00153D81"/>
    <w:rsid w:val="00155ABA"/>
    <w:rsid w:val="001568AF"/>
    <w:rsid w:val="00157EA0"/>
    <w:rsid w:val="00167F4D"/>
    <w:rsid w:val="001710BD"/>
    <w:rsid w:val="00171FDE"/>
    <w:rsid w:val="00172F0B"/>
    <w:rsid w:val="001731FE"/>
    <w:rsid w:val="00176C4E"/>
    <w:rsid w:val="0018079A"/>
    <w:rsid w:val="00181F57"/>
    <w:rsid w:val="00182405"/>
    <w:rsid w:val="001861EE"/>
    <w:rsid w:val="00186D40"/>
    <w:rsid w:val="0018716E"/>
    <w:rsid w:val="00191CBA"/>
    <w:rsid w:val="00193C30"/>
    <w:rsid w:val="001964BB"/>
    <w:rsid w:val="00196568"/>
    <w:rsid w:val="001A7B81"/>
    <w:rsid w:val="001B18C2"/>
    <w:rsid w:val="001B511B"/>
    <w:rsid w:val="001B5E25"/>
    <w:rsid w:val="001C157C"/>
    <w:rsid w:val="001C1C84"/>
    <w:rsid w:val="001C49AA"/>
    <w:rsid w:val="001C797C"/>
    <w:rsid w:val="001D49CE"/>
    <w:rsid w:val="001D5D7E"/>
    <w:rsid w:val="001D628C"/>
    <w:rsid w:val="001E137B"/>
    <w:rsid w:val="001E39F9"/>
    <w:rsid w:val="001E5B5F"/>
    <w:rsid w:val="001E6E83"/>
    <w:rsid w:val="001F21D9"/>
    <w:rsid w:val="001F7403"/>
    <w:rsid w:val="001F7BAA"/>
    <w:rsid w:val="001F7F7D"/>
    <w:rsid w:val="002108B0"/>
    <w:rsid w:val="002134D4"/>
    <w:rsid w:val="00215B5F"/>
    <w:rsid w:val="0022249C"/>
    <w:rsid w:val="002339C2"/>
    <w:rsid w:val="0023574F"/>
    <w:rsid w:val="00236FF7"/>
    <w:rsid w:val="00240D09"/>
    <w:rsid w:val="00243610"/>
    <w:rsid w:val="002458F8"/>
    <w:rsid w:val="00245BAC"/>
    <w:rsid w:val="002465E0"/>
    <w:rsid w:val="0025204D"/>
    <w:rsid w:val="002538C8"/>
    <w:rsid w:val="00254A1B"/>
    <w:rsid w:val="002558BA"/>
    <w:rsid w:val="002562A6"/>
    <w:rsid w:val="00262EAB"/>
    <w:rsid w:val="00263D8F"/>
    <w:rsid w:val="00263FEC"/>
    <w:rsid w:val="00265DCE"/>
    <w:rsid w:val="0026676E"/>
    <w:rsid w:val="00271B89"/>
    <w:rsid w:val="0027317E"/>
    <w:rsid w:val="00274767"/>
    <w:rsid w:val="00276D55"/>
    <w:rsid w:val="00276FE7"/>
    <w:rsid w:val="00277D43"/>
    <w:rsid w:val="00281102"/>
    <w:rsid w:val="0028454D"/>
    <w:rsid w:val="00286244"/>
    <w:rsid w:val="002876A3"/>
    <w:rsid w:val="002926D4"/>
    <w:rsid w:val="00292AB0"/>
    <w:rsid w:val="00292D2D"/>
    <w:rsid w:val="0029368B"/>
    <w:rsid w:val="00295A52"/>
    <w:rsid w:val="00296ED0"/>
    <w:rsid w:val="002B0722"/>
    <w:rsid w:val="002B397E"/>
    <w:rsid w:val="002C07DA"/>
    <w:rsid w:val="002C2083"/>
    <w:rsid w:val="002C7EA9"/>
    <w:rsid w:val="002D0290"/>
    <w:rsid w:val="002D0F89"/>
    <w:rsid w:val="002D3EAF"/>
    <w:rsid w:val="002D4C50"/>
    <w:rsid w:val="002D66CA"/>
    <w:rsid w:val="002E0611"/>
    <w:rsid w:val="002E4D09"/>
    <w:rsid w:val="002E7EB4"/>
    <w:rsid w:val="002F2C66"/>
    <w:rsid w:val="002F578B"/>
    <w:rsid w:val="002F6332"/>
    <w:rsid w:val="00303370"/>
    <w:rsid w:val="00307599"/>
    <w:rsid w:val="003111EA"/>
    <w:rsid w:val="00311D68"/>
    <w:rsid w:val="0031799F"/>
    <w:rsid w:val="00317E8A"/>
    <w:rsid w:val="00321622"/>
    <w:rsid w:val="00326624"/>
    <w:rsid w:val="00327264"/>
    <w:rsid w:val="003304FD"/>
    <w:rsid w:val="00331CFC"/>
    <w:rsid w:val="003339F9"/>
    <w:rsid w:val="0033723A"/>
    <w:rsid w:val="00337AC6"/>
    <w:rsid w:val="003402A4"/>
    <w:rsid w:val="00343CC0"/>
    <w:rsid w:val="003467D4"/>
    <w:rsid w:val="00347306"/>
    <w:rsid w:val="003476B2"/>
    <w:rsid w:val="00350CE2"/>
    <w:rsid w:val="00351565"/>
    <w:rsid w:val="00352DF6"/>
    <w:rsid w:val="003542F3"/>
    <w:rsid w:val="003556B3"/>
    <w:rsid w:val="003578AB"/>
    <w:rsid w:val="00364F95"/>
    <w:rsid w:val="003658A2"/>
    <w:rsid w:val="003671D9"/>
    <w:rsid w:val="003771CA"/>
    <w:rsid w:val="003779BF"/>
    <w:rsid w:val="0038025A"/>
    <w:rsid w:val="00382F0B"/>
    <w:rsid w:val="00385A4A"/>
    <w:rsid w:val="00385AB8"/>
    <w:rsid w:val="00386C98"/>
    <w:rsid w:val="00386DF2"/>
    <w:rsid w:val="00391323"/>
    <w:rsid w:val="00393A61"/>
    <w:rsid w:val="00395849"/>
    <w:rsid w:val="003A070B"/>
    <w:rsid w:val="003A232C"/>
    <w:rsid w:val="003A29CB"/>
    <w:rsid w:val="003A3D21"/>
    <w:rsid w:val="003A5190"/>
    <w:rsid w:val="003A5887"/>
    <w:rsid w:val="003B1E70"/>
    <w:rsid w:val="003B34D5"/>
    <w:rsid w:val="003B4033"/>
    <w:rsid w:val="003B6263"/>
    <w:rsid w:val="003B77CF"/>
    <w:rsid w:val="003C3A7B"/>
    <w:rsid w:val="003C64A7"/>
    <w:rsid w:val="003C70DB"/>
    <w:rsid w:val="003D242A"/>
    <w:rsid w:val="003D357B"/>
    <w:rsid w:val="003D3FDA"/>
    <w:rsid w:val="003D4768"/>
    <w:rsid w:val="003D7E4B"/>
    <w:rsid w:val="003E1315"/>
    <w:rsid w:val="003E1878"/>
    <w:rsid w:val="003E254D"/>
    <w:rsid w:val="003E463D"/>
    <w:rsid w:val="003E75C1"/>
    <w:rsid w:val="003F0251"/>
    <w:rsid w:val="003F08A5"/>
    <w:rsid w:val="003F2317"/>
    <w:rsid w:val="003F2C94"/>
    <w:rsid w:val="00400F98"/>
    <w:rsid w:val="004044B7"/>
    <w:rsid w:val="0040451B"/>
    <w:rsid w:val="004128D7"/>
    <w:rsid w:val="004136C6"/>
    <w:rsid w:val="0041438D"/>
    <w:rsid w:val="00416042"/>
    <w:rsid w:val="0041769D"/>
    <w:rsid w:val="00420822"/>
    <w:rsid w:val="00421369"/>
    <w:rsid w:val="00422000"/>
    <w:rsid w:val="004241CB"/>
    <w:rsid w:val="004252C7"/>
    <w:rsid w:val="00425A17"/>
    <w:rsid w:val="0043276F"/>
    <w:rsid w:val="00433642"/>
    <w:rsid w:val="00433711"/>
    <w:rsid w:val="00433828"/>
    <w:rsid w:val="00437777"/>
    <w:rsid w:val="00437F60"/>
    <w:rsid w:val="00443659"/>
    <w:rsid w:val="00443C53"/>
    <w:rsid w:val="0044473B"/>
    <w:rsid w:val="00445154"/>
    <w:rsid w:val="00447270"/>
    <w:rsid w:val="0045458F"/>
    <w:rsid w:val="00462DCD"/>
    <w:rsid w:val="00470324"/>
    <w:rsid w:val="004718F5"/>
    <w:rsid w:val="0047469C"/>
    <w:rsid w:val="004763DB"/>
    <w:rsid w:val="00482344"/>
    <w:rsid w:val="00484487"/>
    <w:rsid w:val="00485575"/>
    <w:rsid w:val="00486A6D"/>
    <w:rsid w:val="00486F61"/>
    <w:rsid w:val="00487268"/>
    <w:rsid w:val="00487BEE"/>
    <w:rsid w:val="004C011B"/>
    <w:rsid w:val="004C04F7"/>
    <w:rsid w:val="004C1466"/>
    <w:rsid w:val="004C1B10"/>
    <w:rsid w:val="004D0344"/>
    <w:rsid w:val="004D203C"/>
    <w:rsid w:val="004D3EF9"/>
    <w:rsid w:val="004D66DA"/>
    <w:rsid w:val="004E08E3"/>
    <w:rsid w:val="004E0A82"/>
    <w:rsid w:val="004E1523"/>
    <w:rsid w:val="004F050A"/>
    <w:rsid w:val="004F37D2"/>
    <w:rsid w:val="004F48AC"/>
    <w:rsid w:val="004F4A06"/>
    <w:rsid w:val="00500806"/>
    <w:rsid w:val="0050229D"/>
    <w:rsid w:val="0050281B"/>
    <w:rsid w:val="00503EF8"/>
    <w:rsid w:val="0050561A"/>
    <w:rsid w:val="00510697"/>
    <w:rsid w:val="00513236"/>
    <w:rsid w:val="0051619A"/>
    <w:rsid w:val="00517DFF"/>
    <w:rsid w:val="00517E40"/>
    <w:rsid w:val="00523B68"/>
    <w:rsid w:val="0052679F"/>
    <w:rsid w:val="00527A16"/>
    <w:rsid w:val="00530E8C"/>
    <w:rsid w:val="00530FB3"/>
    <w:rsid w:val="0053154A"/>
    <w:rsid w:val="005325E6"/>
    <w:rsid w:val="00533875"/>
    <w:rsid w:val="00533C04"/>
    <w:rsid w:val="005352B5"/>
    <w:rsid w:val="005408A5"/>
    <w:rsid w:val="0054318F"/>
    <w:rsid w:val="00544219"/>
    <w:rsid w:val="00544304"/>
    <w:rsid w:val="00545CF7"/>
    <w:rsid w:val="005464CB"/>
    <w:rsid w:val="005475D4"/>
    <w:rsid w:val="005478CD"/>
    <w:rsid w:val="005478E8"/>
    <w:rsid w:val="00550FA9"/>
    <w:rsid w:val="0055111B"/>
    <w:rsid w:val="005513BC"/>
    <w:rsid w:val="00552099"/>
    <w:rsid w:val="0055235B"/>
    <w:rsid w:val="00562119"/>
    <w:rsid w:val="0056240C"/>
    <w:rsid w:val="00562D48"/>
    <w:rsid w:val="005631C0"/>
    <w:rsid w:val="00563970"/>
    <w:rsid w:val="00565A09"/>
    <w:rsid w:val="00572F42"/>
    <w:rsid w:val="005801F1"/>
    <w:rsid w:val="005805B0"/>
    <w:rsid w:val="00582720"/>
    <w:rsid w:val="00582FE9"/>
    <w:rsid w:val="0058333A"/>
    <w:rsid w:val="0058366C"/>
    <w:rsid w:val="00587875"/>
    <w:rsid w:val="00587CE7"/>
    <w:rsid w:val="00587ECD"/>
    <w:rsid w:val="00593F01"/>
    <w:rsid w:val="00595FB2"/>
    <w:rsid w:val="00596324"/>
    <w:rsid w:val="005975F9"/>
    <w:rsid w:val="005A33DF"/>
    <w:rsid w:val="005A368A"/>
    <w:rsid w:val="005A3E00"/>
    <w:rsid w:val="005A48BD"/>
    <w:rsid w:val="005A49BD"/>
    <w:rsid w:val="005A7ABF"/>
    <w:rsid w:val="005B3145"/>
    <w:rsid w:val="005B3ED2"/>
    <w:rsid w:val="005B7140"/>
    <w:rsid w:val="005C5465"/>
    <w:rsid w:val="005C7A04"/>
    <w:rsid w:val="005C7E76"/>
    <w:rsid w:val="005D05BE"/>
    <w:rsid w:val="005D0786"/>
    <w:rsid w:val="005D15F4"/>
    <w:rsid w:val="005E1239"/>
    <w:rsid w:val="005E1924"/>
    <w:rsid w:val="005E6D4F"/>
    <w:rsid w:val="005F1B76"/>
    <w:rsid w:val="005F39B6"/>
    <w:rsid w:val="005F62EE"/>
    <w:rsid w:val="00601FE8"/>
    <w:rsid w:val="00602E6D"/>
    <w:rsid w:val="00606AEC"/>
    <w:rsid w:val="00607E2B"/>
    <w:rsid w:val="006139DA"/>
    <w:rsid w:val="00614171"/>
    <w:rsid w:val="00616CA1"/>
    <w:rsid w:val="00620DE7"/>
    <w:rsid w:val="006227BC"/>
    <w:rsid w:val="00622E56"/>
    <w:rsid w:val="00625A92"/>
    <w:rsid w:val="00627E64"/>
    <w:rsid w:val="0063062B"/>
    <w:rsid w:val="00632BBD"/>
    <w:rsid w:val="00634ABD"/>
    <w:rsid w:val="00637AF3"/>
    <w:rsid w:val="00640B46"/>
    <w:rsid w:val="006422FD"/>
    <w:rsid w:val="006460F8"/>
    <w:rsid w:val="00646D4A"/>
    <w:rsid w:val="006474F5"/>
    <w:rsid w:val="006500A5"/>
    <w:rsid w:val="006509CD"/>
    <w:rsid w:val="00654921"/>
    <w:rsid w:val="00655622"/>
    <w:rsid w:val="00655740"/>
    <w:rsid w:val="006608A4"/>
    <w:rsid w:val="00663494"/>
    <w:rsid w:val="00667229"/>
    <w:rsid w:val="00670132"/>
    <w:rsid w:val="0067040A"/>
    <w:rsid w:val="00670F9E"/>
    <w:rsid w:val="00676647"/>
    <w:rsid w:val="0067796A"/>
    <w:rsid w:val="00682BE5"/>
    <w:rsid w:val="00682C3F"/>
    <w:rsid w:val="006854AF"/>
    <w:rsid w:val="006855E8"/>
    <w:rsid w:val="006857CE"/>
    <w:rsid w:val="0068618F"/>
    <w:rsid w:val="00687901"/>
    <w:rsid w:val="006930B0"/>
    <w:rsid w:val="00693369"/>
    <w:rsid w:val="00695E7F"/>
    <w:rsid w:val="006979FB"/>
    <w:rsid w:val="006A1F2E"/>
    <w:rsid w:val="006A321B"/>
    <w:rsid w:val="006A3792"/>
    <w:rsid w:val="006A41C9"/>
    <w:rsid w:val="006A7C04"/>
    <w:rsid w:val="006A7EE5"/>
    <w:rsid w:val="006B28A4"/>
    <w:rsid w:val="006B419C"/>
    <w:rsid w:val="006C34BB"/>
    <w:rsid w:val="006C48EC"/>
    <w:rsid w:val="006C5427"/>
    <w:rsid w:val="006C73DD"/>
    <w:rsid w:val="006C7574"/>
    <w:rsid w:val="006D6780"/>
    <w:rsid w:val="006E02A2"/>
    <w:rsid w:val="006E187D"/>
    <w:rsid w:val="006E4239"/>
    <w:rsid w:val="006E4C84"/>
    <w:rsid w:val="006E7980"/>
    <w:rsid w:val="006F215D"/>
    <w:rsid w:val="006F3B5E"/>
    <w:rsid w:val="006F6AF0"/>
    <w:rsid w:val="006F75D2"/>
    <w:rsid w:val="006F7AA8"/>
    <w:rsid w:val="00701123"/>
    <w:rsid w:val="00702CB8"/>
    <w:rsid w:val="00704642"/>
    <w:rsid w:val="007127EA"/>
    <w:rsid w:val="00715035"/>
    <w:rsid w:val="00716884"/>
    <w:rsid w:val="007202D3"/>
    <w:rsid w:val="00723B72"/>
    <w:rsid w:val="007306EC"/>
    <w:rsid w:val="00731BD8"/>
    <w:rsid w:val="00732358"/>
    <w:rsid w:val="00733CB6"/>
    <w:rsid w:val="0074190C"/>
    <w:rsid w:val="00742B7C"/>
    <w:rsid w:val="00744671"/>
    <w:rsid w:val="007449DC"/>
    <w:rsid w:val="0074596A"/>
    <w:rsid w:val="00746A42"/>
    <w:rsid w:val="00747486"/>
    <w:rsid w:val="00752D33"/>
    <w:rsid w:val="00752F58"/>
    <w:rsid w:val="00755957"/>
    <w:rsid w:val="007563C8"/>
    <w:rsid w:val="00756B2C"/>
    <w:rsid w:val="0076039A"/>
    <w:rsid w:val="00762576"/>
    <w:rsid w:val="00766E78"/>
    <w:rsid w:val="00770405"/>
    <w:rsid w:val="00772D5E"/>
    <w:rsid w:val="0077569C"/>
    <w:rsid w:val="00775EEA"/>
    <w:rsid w:val="00776D05"/>
    <w:rsid w:val="00787066"/>
    <w:rsid w:val="0079340E"/>
    <w:rsid w:val="0079737B"/>
    <w:rsid w:val="007A2E01"/>
    <w:rsid w:val="007A2FB0"/>
    <w:rsid w:val="007A4EA6"/>
    <w:rsid w:val="007A5F51"/>
    <w:rsid w:val="007A62C8"/>
    <w:rsid w:val="007A724E"/>
    <w:rsid w:val="007B1652"/>
    <w:rsid w:val="007B7C76"/>
    <w:rsid w:val="007C537F"/>
    <w:rsid w:val="007C6E47"/>
    <w:rsid w:val="007D17CE"/>
    <w:rsid w:val="007D2AAC"/>
    <w:rsid w:val="007D3379"/>
    <w:rsid w:val="007D502C"/>
    <w:rsid w:val="007D7885"/>
    <w:rsid w:val="007E1172"/>
    <w:rsid w:val="007E17D4"/>
    <w:rsid w:val="007E6C90"/>
    <w:rsid w:val="007F2162"/>
    <w:rsid w:val="007F5F75"/>
    <w:rsid w:val="007F6417"/>
    <w:rsid w:val="007F7740"/>
    <w:rsid w:val="00800998"/>
    <w:rsid w:val="00800D9F"/>
    <w:rsid w:val="0080570B"/>
    <w:rsid w:val="008078BC"/>
    <w:rsid w:val="0081019E"/>
    <w:rsid w:val="008104D2"/>
    <w:rsid w:val="008148E1"/>
    <w:rsid w:val="00823AB4"/>
    <w:rsid w:val="008245DF"/>
    <w:rsid w:val="0083089E"/>
    <w:rsid w:val="008326F8"/>
    <w:rsid w:val="00833CDD"/>
    <w:rsid w:val="008350CA"/>
    <w:rsid w:val="00835606"/>
    <w:rsid w:val="0083774E"/>
    <w:rsid w:val="0084121C"/>
    <w:rsid w:val="00841D55"/>
    <w:rsid w:val="00841F95"/>
    <w:rsid w:val="008432FC"/>
    <w:rsid w:val="00843423"/>
    <w:rsid w:val="00845B07"/>
    <w:rsid w:val="00846A77"/>
    <w:rsid w:val="00851E48"/>
    <w:rsid w:val="008529C6"/>
    <w:rsid w:val="00854557"/>
    <w:rsid w:val="00857AFF"/>
    <w:rsid w:val="0086469D"/>
    <w:rsid w:val="00865017"/>
    <w:rsid w:val="00870FF7"/>
    <w:rsid w:val="008726D1"/>
    <w:rsid w:val="0088109B"/>
    <w:rsid w:val="00884BD7"/>
    <w:rsid w:val="0088749F"/>
    <w:rsid w:val="00890D38"/>
    <w:rsid w:val="00891B9C"/>
    <w:rsid w:val="00894212"/>
    <w:rsid w:val="00895888"/>
    <w:rsid w:val="00896F68"/>
    <w:rsid w:val="0089754E"/>
    <w:rsid w:val="008A035A"/>
    <w:rsid w:val="008A06D7"/>
    <w:rsid w:val="008A1291"/>
    <w:rsid w:val="008A2456"/>
    <w:rsid w:val="008A3115"/>
    <w:rsid w:val="008A34C4"/>
    <w:rsid w:val="008A3999"/>
    <w:rsid w:val="008B5510"/>
    <w:rsid w:val="008B5AC0"/>
    <w:rsid w:val="008B642F"/>
    <w:rsid w:val="008B76AE"/>
    <w:rsid w:val="008C021A"/>
    <w:rsid w:val="008D01D2"/>
    <w:rsid w:val="008D0601"/>
    <w:rsid w:val="008D0E09"/>
    <w:rsid w:val="008D250E"/>
    <w:rsid w:val="008D7A85"/>
    <w:rsid w:val="008E276B"/>
    <w:rsid w:val="008E3714"/>
    <w:rsid w:val="008E5F45"/>
    <w:rsid w:val="008F0583"/>
    <w:rsid w:val="008F0641"/>
    <w:rsid w:val="008F093D"/>
    <w:rsid w:val="008F1B44"/>
    <w:rsid w:val="008F2FF3"/>
    <w:rsid w:val="008F5045"/>
    <w:rsid w:val="008F738E"/>
    <w:rsid w:val="008F7F4A"/>
    <w:rsid w:val="009039C0"/>
    <w:rsid w:val="0090461A"/>
    <w:rsid w:val="009064E9"/>
    <w:rsid w:val="0090659C"/>
    <w:rsid w:val="00906E1A"/>
    <w:rsid w:val="00906EB0"/>
    <w:rsid w:val="00907FB7"/>
    <w:rsid w:val="0091227D"/>
    <w:rsid w:val="00912F1C"/>
    <w:rsid w:val="009138F9"/>
    <w:rsid w:val="00916CD0"/>
    <w:rsid w:val="00916DF8"/>
    <w:rsid w:val="00920A56"/>
    <w:rsid w:val="00921716"/>
    <w:rsid w:val="00922A59"/>
    <w:rsid w:val="00926143"/>
    <w:rsid w:val="00930BEF"/>
    <w:rsid w:val="00934FC5"/>
    <w:rsid w:val="0093649F"/>
    <w:rsid w:val="00945462"/>
    <w:rsid w:val="00951131"/>
    <w:rsid w:val="00951749"/>
    <w:rsid w:val="00951E68"/>
    <w:rsid w:val="009545C5"/>
    <w:rsid w:val="00955FEB"/>
    <w:rsid w:val="0096036A"/>
    <w:rsid w:val="00961551"/>
    <w:rsid w:val="00964BE7"/>
    <w:rsid w:val="00966503"/>
    <w:rsid w:val="0097693B"/>
    <w:rsid w:val="00976BE4"/>
    <w:rsid w:val="00976EC2"/>
    <w:rsid w:val="00991FD7"/>
    <w:rsid w:val="00994EB5"/>
    <w:rsid w:val="009A4A6D"/>
    <w:rsid w:val="009A51DF"/>
    <w:rsid w:val="009A65AC"/>
    <w:rsid w:val="009B1982"/>
    <w:rsid w:val="009B26C1"/>
    <w:rsid w:val="009B67CA"/>
    <w:rsid w:val="009C3A88"/>
    <w:rsid w:val="009C71A3"/>
    <w:rsid w:val="009D015A"/>
    <w:rsid w:val="009D09AB"/>
    <w:rsid w:val="009D355D"/>
    <w:rsid w:val="009D4B1E"/>
    <w:rsid w:val="009E042D"/>
    <w:rsid w:val="009E298A"/>
    <w:rsid w:val="009E2B0C"/>
    <w:rsid w:val="009E3D97"/>
    <w:rsid w:val="009E5F77"/>
    <w:rsid w:val="009F169F"/>
    <w:rsid w:val="009F3E70"/>
    <w:rsid w:val="009F5011"/>
    <w:rsid w:val="009F5817"/>
    <w:rsid w:val="009F6299"/>
    <w:rsid w:val="00A01C89"/>
    <w:rsid w:val="00A0698A"/>
    <w:rsid w:val="00A10498"/>
    <w:rsid w:val="00A11BB0"/>
    <w:rsid w:val="00A12543"/>
    <w:rsid w:val="00A17E08"/>
    <w:rsid w:val="00A2128C"/>
    <w:rsid w:val="00A219D2"/>
    <w:rsid w:val="00A2491D"/>
    <w:rsid w:val="00A24E0C"/>
    <w:rsid w:val="00A26ABC"/>
    <w:rsid w:val="00A313FB"/>
    <w:rsid w:val="00A3422F"/>
    <w:rsid w:val="00A35B0F"/>
    <w:rsid w:val="00A4091D"/>
    <w:rsid w:val="00A41E62"/>
    <w:rsid w:val="00A438A8"/>
    <w:rsid w:val="00A44BFA"/>
    <w:rsid w:val="00A51A76"/>
    <w:rsid w:val="00A53045"/>
    <w:rsid w:val="00A53DE1"/>
    <w:rsid w:val="00A548EF"/>
    <w:rsid w:val="00A63118"/>
    <w:rsid w:val="00A65CC0"/>
    <w:rsid w:val="00A70BAC"/>
    <w:rsid w:val="00A73195"/>
    <w:rsid w:val="00A73E9E"/>
    <w:rsid w:val="00A74469"/>
    <w:rsid w:val="00A81512"/>
    <w:rsid w:val="00A85914"/>
    <w:rsid w:val="00A85CED"/>
    <w:rsid w:val="00A86E16"/>
    <w:rsid w:val="00A879F4"/>
    <w:rsid w:val="00A90151"/>
    <w:rsid w:val="00A91DB4"/>
    <w:rsid w:val="00A92470"/>
    <w:rsid w:val="00A92AA3"/>
    <w:rsid w:val="00A93AFE"/>
    <w:rsid w:val="00A948CF"/>
    <w:rsid w:val="00AA1615"/>
    <w:rsid w:val="00AA41DB"/>
    <w:rsid w:val="00AA474C"/>
    <w:rsid w:val="00AA6933"/>
    <w:rsid w:val="00AB032C"/>
    <w:rsid w:val="00AB3169"/>
    <w:rsid w:val="00AB3282"/>
    <w:rsid w:val="00AB39FE"/>
    <w:rsid w:val="00AB58BC"/>
    <w:rsid w:val="00AB7FDF"/>
    <w:rsid w:val="00AC22C4"/>
    <w:rsid w:val="00AC2DDA"/>
    <w:rsid w:val="00AC547A"/>
    <w:rsid w:val="00AC6430"/>
    <w:rsid w:val="00AC6DB9"/>
    <w:rsid w:val="00AC76D8"/>
    <w:rsid w:val="00AD16E2"/>
    <w:rsid w:val="00AD1DC5"/>
    <w:rsid w:val="00AD27F7"/>
    <w:rsid w:val="00AD6E3C"/>
    <w:rsid w:val="00AD7B17"/>
    <w:rsid w:val="00AD7E5F"/>
    <w:rsid w:val="00AE1621"/>
    <w:rsid w:val="00AE3494"/>
    <w:rsid w:val="00B0022D"/>
    <w:rsid w:val="00B044B8"/>
    <w:rsid w:val="00B13212"/>
    <w:rsid w:val="00B2048A"/>
    <w:rsid w:val="00B214F8"/>
    <w:rsid w:val="00B24D3A"/>
    <w:rsid w:val="00B25D6A"/>
    <w:rsid w:val="00B30C81"/>
    <w:rsid w:val="00B354EE"/>
    <w:rsid w:val="00B3681C"/>
    <w:rsid w:val="00B43752"/>
    <w:rsid w:val="00B4477B"/>
    <w:rsid w:val="00B46A88"/>
    <w:rsid w:val="00B52AE9"/>
    <w:rsid w:val="00B53DE3"/>
    <w:rsid w:val="00B560FD"/>
    <w:rsid w:val="00B567B0"/>
    <w:rsid w:val="00B604FA"/>
    <w:rsid w:val="00B609C4"/>
    <w:rsid w:val="00B60BD0"/>
    <w:rsid w:val="00B61A3C"/>
    <w:rsid w:val="00B6538D"/>
    <w:rsid w:val="00B71891"/>
    <w:rsid w:val="00B8077D"/>
    <w:rsid w:val="00B82E22"/>
    <w:rsid w:val="00B838DB"/>
    <w:rsid w:val="00B87A17"/>
    <w:rsid w:val="00B90326"/>
    <w:rsid w:val="00B91E5A"/>
    <w:rsid w:val="00B96A2D"/>
    <w:rsid w:val="00B96BAA"/>
    <w:rsid w:val="00B97E8D"/>
    <w:rsid w:val="00BA211D"/>
    <w:rsid w:val="00BB4D83"/>
    <w:rsid w:val="00BB5209"/>
    <w:rsid w:val="00BB5A46"/>
    <w:rsid w:val="00BC1899"/>
    <w:rsid w:val="00BC402C"/>
    <w:rsid w:val="00BC5AB5"/>
    <w:rsid w:val="00BD09BF"/>
    <w:rsid w:val="00BD0B47"/>
    <w:rsid w:val="00BD1CF2"/>
    <w:rsid w:val="00BD2BA7"/>
    <w:rsid w:val="00BD3567"/>
    <w:rsid w:val="00BD364C"/>
    <w:rsid w:val="00BD3718"/>
    <w:rsid w:val="00BD523C"/>
    <w:rsid w:val="00BD72DB"/>
    <w:rsid w:val="00BE26CA"/>
    <w:rsid w:val="00BE4599"/>
    <w:rsid w:val="00BE6C98"/>
    <w:rsid w:val="00BE75F6"/>
    <w:rsid w:val="00BF5EE0"/>
    <w:rsid w:val="00BF663E"/>
    <w:rsid w:val="00BF7A8A"/>
    <w:rsid w:val="00C007DA"/>
    <w:rsid w:val="00C05ED9"/>
    <w:rsid w:val="00C10D98"/>
    <w:rsid w:val="00C135CE"/>
    <w:rsid w:val="00C147EF"/>
    <w:rsid w:val="00C15633"/>
    <w:rsid w:val="00C1680E"/>
    <w:rsid w:val="00C213C9"/>
    <w:rsid w:val="00C21713"/>
    <w:rsid w:val="00C21EB2"/>
    <w:rsid w:val="00C246FE"/>
    <w:rsid w:val="00C25597"/>
    <w:rsid w:val="00C25F2B"/>
    <w:rsid w:val="00C2693C"/>
    <w:rsid w:val="00C26D92"/>
    <w:rsid w:val="00C3359E"/>
    <w:rsid w:val="00C33D5A"/>
    <w:rsid w:val="00C357AD"/>
    <w:rsid w:val="00C358BA"/>
    <w:rsid w:val="00C35F63"/>
    <w:rsid w:val="00C417BD"/>
    <w:rsid w:val="00C41D3B"/>
    <w:rsid w:val="00C420BF"/>
    <w:rsid w:val="00C42437"/>
    <w:rsid w:val="00C44834"/>
    <w:rsid w:val="00C50C5E"/>
    <w:rsid w:val="00C524A2"/>
    <w:rsid w:val="00C524A6"/>
    <w:rsid w:val="00C53654"/>
    <w:rsid w:val="00C544E1"/>
    <w:rsid w:val="00C570F4"/>
    <w:rsid w:val="00C57926"/>
    <w:rsid w:val="00C618B4"/>
    <w:rsid w:val="00C66F23"/>
    <w:rsid w:val="00C71EB3"/>
    <w:rsid w:val="00C734A3"/>
    <w:rsid w:val="00C74B60"/>
    <w:rsid w:val="00C82217"/>
    <w:rsid w:val="00C8245E"/>
    <w:rsid w:val="00C8350D"/>
    <w:rsid w:val="00C87ABE"/>
    <w:rsid w:val="00C90AC9"/>
    <w:rsid w:val="00C96EC3"/>
    <w:rsid w:val="00C96F63"/>
    <w:rsid w:val="00CA3286"/>
    <w:rsid w:val="00CB48D9"/>
    <w:rsid w:val="00CC0D94"/>
    <w:rsid w:val="00CC13EA"/>
    <w:rsid w:val="00CC2ADF"/>
    <w:rsid w:val="00CC446C"/>
    <w:rsid w:val="00CC5DAA"/>
    <w:rsid w:val="00CD5431"/>
    <w:rsid w:val="00CD708F"/>
    <w:rsid w:val="00CD75B4"/>
    <w:rsid w:val="00CE0111"/>
    <w:rsid w:val="00CE100F"/>
    <w:rsid w:val="00CE3177"/>
    <w:rsid w:val="00CE5613"/>
    <w:rsid w:val="00CE74EB"/>
    <w:rsid w:val="00CF1160"/>
    <w:rsid w:val="00CF2491"/>
    <w:rsid w:val="00CF3BFA"/>
    <w:rsid w:val="00CF3D3F"/>
    <w:rsid w:val="00D0198B"/>
    <w:rsid w:val="00D03B87"/>
    <w:rsid w:val="00D05F19"/>
    <w:rsid w:val="00D07D96"/>
    <w:rsid w:val="00D11B63"/>
    <w:rsid w:val="00D21267"/>
    <w:rsid w:val="00D21497"/>
    <w:rsid w:val="00D2217B"/>
    <w:rsid w:val="00D2307A"/>
    <w:rsid w:val="00D24AA2"/>
    <w:rsid w:val="00D27245"/>
    <w:rsid w:val="00D3192D"/>
    <w:rsid w:val="00D32B9B"/>
    <w:rsid w:val="00D32E16"/>
    <w:rsid w:val="00D3594D"/>
    <w:rsid w:val="00D36CB9"/>
    <w:rsid w:val="00D466B8"/>
    <w:rsid w:val="00D504C4"/>
    <w:rsid w:val="00D56A4A"/>
    <w:rsid w:val="00D57772"/>
    <w:rsid w:val="00D63207"/>
    <w:rsid w:val="00D63766"/>
    <w:rsid w:val="00D645DC"/>
    <w:rsid w:val="00D64995"/>
    <w:rsid w:val="00D66248"/>
    <w:rsid w:val="00D67A5A"/>
    <w:rsid w:val="00D71EC9"/>
    <w:rsid w:val="00D7456C"/>
    <w:rsid w:val="00D750B3"/>
    <w:rsid w:val="00D7558D"/>
    <w:rsid w:val="00D75A4D"/>
    <w:rsid w:val="00D8352E"/>
    <w:rsid w:val="00D84264"/>
    <w:rsid w:val="00D8478B"/>
    <w:rsid w:val="00D85FD2"/>
    <w:rsid w:val="00D86151"/>
    <w:rsid w:val="00D86829"/>
    <w:rsid w:val="00D91B5B"/>
    <w:rsid w:val="00D95270"/>
    <w:rsid w:val="00DA4240"/>
    <w:rsid w:val="00DA7595"/>
    <w:rsid w:val="00DB0A68"/>
    <w:rsid w:val="00DB21F2"/>
    <w:rsid w:val="00DB4B08"/>
    <w:rsid w:val="00DB72B6"/>
    <w:rsid w:val="00DC23C4"/>
    <w:rsid w:val="00DC43A3"/>
    <w:rsid w:val="00DC5827"/>
    <w:rsid w:val="00DC6184"/>
    <w:rsid w:val="00DD2210"/>
    <w:rsid w:val="00DD3F70"/>
    <w:rsid w:val="00DD57E4"/>
    <w:rsid w:val="00DD688C"/>
    <w:rsid w:val="00DD68FC"/>
    <w:rsid w:val="00DE1200"/>
    <w:rsid w:val="00DE3F64"/>
    <w:rsid w:val="00DE47D7"/>
    <w:rsid w:val="00DE4D0D"/>
    <w:rsid w:val="00DE52A8"/>
    <w:rsid w:val="00DF29FE"/>
    <w:rsid w:val="00DF3846"/>
    <w:rsid w:val="00E00ABC"/>
    <w:rsid w:val="00E0109D"/>
    <w:rsid w:val="00E035A1"/>
    <w:rsid w:val="00E03964"/>
    <w:rsid w:val="00E05BCA"/>
    <w:rsid w:val="00E06799"/>
    <w:rsid w:val="00E067FC"/>
    <w:rsid w:val="00E1028F"/>
    <w:rsid w:val="00E11C1F"/>
    <w:rsid w:val="00E11CD0"/>
    <w:rsid w:val="00E12B68"/>
    <w:rsid w:val="00E12E45"/>
    <w:rsid w:val="00E135D1"/>
    <w:rsid w:val="00E169DA"/>
    <w:rsid w:val="00E2375F"/>
    <w:rsid w:val="00E25228"/>
    <w:rsid w:val="00E26CFF"/>
    <w:rsid w:val="00E34B83"/>
    <w:rsid w:val="00E34E36"/>
    <w:rsid w:val="00E36CF1"/>
    <w:rsid w:val="00E378C5"/>
    <w:rsid w:val="00E4261A"/>
    <w:rsid w:val="00E426B7"/>
    <w:rsid w:val="00E43B05"/>
    <w:rsid w:val="00E444EF"/>
    <w:rsid w:val="00E5145A"/>
    <w:rsid w:val="00E51776"/>
    <w:rsid w:val="00E54D32"/>
    <w:rsid w:val="00E54F54"/>
    <w:rsid w:val="00E57088"/>
    <w:rsid w:val="00E61406"/>
    <w:rsid w:val="00E615A9"/>
    <w:rsid w:val="00E6530D"/>
    <w:rsid w:val="00E65E38"/>
    <w:rsid w:val="00E674D3"/>
    <w:rsid w:val="00E67B9E"/>
    <w:rsid w:val="00E721C9"/>
    <w:rsid w:val="00E72D6F"/>
    <w:rsid w:val="00E74CB5"/>
    <w:rsid w:val="00E751AA"/>
    <w:rsid w:val="00E75292"/>
    <w:rsid w:val="00E90340"/>
    <w:rsid w:val="00E90EA5"/>
    <w:rsid w:val="00E91D43"/>
    <w:rsid w:val="00E93743"/>
    <w:rsid w:val="00E94B71"/>
    <w:rsid w:val="00E96072"/>
    <w:rsid w:val="00EA0AB3"/>
    <w:rsid w:val="00EA24C3"/>
    <w:rsid w:val="00EA25FC"/>
    <w:rsid w:val="00EA2711"/>
    <w:rsid w:val="00EB13A5"/>
    <w:rsid w:val="00EB2E6B"/>
    <w:rsid w:val="00EB3B43"/>
    <w:rsid w:val="00EB3DC3"/>
    <w:rsid w:val="00EB4131"/>
    <w:rsid w:val="00EB5191"/>
    <w:rsid w:val="00EB65F0"/>
    <w:rsid w:val="00EB6D29"/>
    <w:rsid w:val="00EC06F0"/>
    <w:rsid w:val="00EC1A88"/>
    <w:rsid w:val="00EC2163"/>
    <w:rsid w:val="00EC4844"/>
    <w:rsid w:val="00EC6267"/>
    <w:rsid w:val="00ED00FB"/>
    <w:rsid w:val="00ED0140"/>
    <w:rsid w:val="00ED070A"/>
    <w:rsid w:val="00ED290B"/>
    <w:rsid w:val="00ED5D79"/>
    <w:rsid w:val="00EE194C"/>
    <w:rsid w:val="00EE44C2"/>
    <w:rsid w:val="00EF1E64"/>
    <w:rsid w:val="00EF2906"/>
    <w:rsid w:val="00EF3B6A"/>
    <w:rsid w:val="00F0515D"/>
    <w:rsid w:val="00F062E2"/>
    <w:rsid w:val="00F07C5D"/>
    <w:rsid w:val="00F208C4"/>
    <w:rsid w:val="00F26DFF"/>
    <w:rsid w:val="00F3534E"/>
    <w:rsid w:val="00F353A7"/>
    <w:rsid w:val="00F35B7C"/>
    <w:rsid w:val="00F373F5"/>
    <w:rsid w:val="00F447D6"/>
    <w:rsid w:val="00F45945"/>
    <w:rsid w:val="00F472FF"/>
    <w:rsid w:val="00F51420"/>
    <w:rsid w:val="00F549B6"/>
    <w:rsid w:val="00F60EBC"/>
    <w:rsid w:val="00F6135C"/>
    <w:rsid w:val="00F675B3"/>
    <w:rsid w:val="00F67E17"/>
    <w:rsid w:val="00F716E7"/>
    <w:rsid w:val="00F716EF"/>
    <w:rsid w:val="00F7273E"/>
    <w:rsid w:val="00F741B3"/>
    <w:rsid w:val="00F748F7"/>
    <w:rsid w:val="00F80501"/>
    <w:rsid w:val="00F84067"/>
    <w:rsid w:val="00F84959"/>
    <w:rsid w:val="00F87D9E"/>
    <w:rsid w:val="00F92C7D"/>
    <w:rsid w:val="00F9775A"/>
    <w:rsid w:val="00FA0DA5"/>
    <w:rsid w:val="00FA6249"/>
    <w:rsid w:val="00FB15ED"/>
    <w:rsid w:val="00FB1825"/>
    <w:rsid w:val="00FB1E66"/>
    <w:rsid w:val="00FB2873"/>
    <w:rsid w:val="00FB6136"/>
    <w:rsid w:val="00FB6367"/>
    <w:rsid w:val="00FC0945"/>
    <w:rsid w:val="00FC1BD0"/>
    <w:rsid w:val="00FC2CE0"/>
    <w:rsid w:val="00FD592E"/>
    <w:rsid w:val="00FE1665"/>
    <w:rsid w:val="00FF0807"/>
    <w:rsid w:val="00FF0A87"/>
    <w:rsid w:val="00FF2309"/>
    <w:rsid w:val="00FF53F3"/>
    <w:rsid w:val="00FF7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BFE9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128C"/>
    <w:rPr>
      <w:rFonts w:eastAsia="BatangChe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rsid w:val="00243610"/>
    <w:rPr>
      <w:color w:val="0563C1"/>
      <w:u w:val="single"/>
    </w:rPr>
  </w:style>
  <w:style w:type="table" w:styleId="TableGrid">
    <w:name w:val="Table Grid"/>
    <w:basedOn w:val="TableNormal"/>
    <w:uiPriority w:val="59"/>
    <w:rsid w:val="00DE5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7ABE"/>
    <w:pPr>
      <w:ind w:leftChars="400" w:left="800"/>
    </w:pPr>
  </w:style>
  <w:style w:type="paragraph" w:styleId="BalloonText">
    <w:name w:val="Balloon Text"/>
    <w:basedOn w:val="Normal"/>
    <w:link w:val="BalloonTextChar"/>
    <w:rsid w:val="003C70D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C70D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customStyle="1" w:styleId="Tabletext">
    <w:name w:val="Table_text"/>
    <w:basedOn w:val="Normal"/>
    <w:link w:val="TabletextChar"/>
    <w:uiPriority w:val="99"/>
    <w:qFormat/>
    <w:rsid w:val="00D750B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Batang"/>
      <w:sz w:val="22"/>
      <w:szCs w:val="20"/>
      <w:lang w:val="en-GB"/>
    </w:rPr>
  </w:style>
  <w:style w:type="character" w:customStyle="1" w:styleId="TabletextChar">
    <w:name w:val="Table_text Char"/>
    <w:link w:val="Tabletext"/>
    <w:uiPriority w:val="99"/>
    <w:rsid w:val="00D750B3"/>
    <w:rPr>
      <w:sz w:val="22"/>
      <w:lang w:val="en-GB" w:eastAsia="en-US"/>
    </w:rPr>
  </w:style>
  <w:style w:type="character" w:customStyle="1" w:styleId="1">
    <w:name w:val="멘션1"/>
    <w:basedOn w:val="DefaultParagraphFont"/>
    <w:uiPriority w:val="99"/>
    <w:semiHidden/>
    <w:unhideWhenUsed/>
    <w:rsid w:val="00FC1BD0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nhideWhenUsed/>
    <w:rsid w:val="00EF3B6A"/>
    <w:pPr>
      <w:snapToGrid w:val="0"/>
    </w:pPr>
  </w:style>
  <w:style w:type="character" w:customStyle="1" w:styleId="FootnoteTextChar">
    <w:name w:val="Footnote Text Char"/>
    <w:basedOn w:val="DefaultParagraphFont"/>
    <w:link w:val="FootnoteText"/>
    <w:rsid w:val="00EF3B6A"/>
    <w:rPr>
      <w:rFonts w:eastAsia="BatangChe"/>
      <w:sz w:val="24"/>
      <w:szCs w:val="24"/>
      <w:lang w:eastAsia="en-US"/>
    </w:rPr>
  </w:style>
  <w:style w:type="character" w:styleId="FootnoteReference">
    <w:name w:val="footnote reference"/>
    <w:basedOn w:val="DefaultParagraphFont"/>
    <w:unhideWhenUsed/>
    <w:rsid w:val="00EF3B6A"/>
    <w:rPr>
      <w:vertAlign w:val="superscript"/>
    </w:rPr>
  </w:style>
  <w:style w:type="paragraph" w:styleId="Caption">
    <w:name w:val="caption"/>
    <w:basedOn w:val="Normal"/>
    <w:next w:val="Normal"/>
    <w:unhideWhenUsed/>
    <w:qFormat/>
    <w:rsid w:val="00400F98"/>
    <w:rPr>
      <w:b/>
      <w:bCs/>
      <w:sz w:val="20"/>
      <w:szCs w:val="20"/>
    </w:rPr>
  </w:style>
  <w:style w:type="paragraph" w:customStyle="1" w:styleId="TAR">
    <w:name w:val="TAR"/>
    <w:basedOn w:val="TAL"/>
    <w:rsid w:val="002E4D09"/>
    <w:pPr>
      <w:jc w:val="right"/>
    </w:pPr>
  </w:style>
  <w:style w:type="paragraph" w:customStyle="1" w:styleId="TAL">
    <w:name w:val="TAL"/>
    <w:basedOn w:val="Normal"/>
    <w:rsid w:val="002E4D09"/>
    <w:pPr>
      <w:keepNext/>
      <w:keepLines/>
    </w:pPr>
    <w:rPr>
      <w:rFonts w:ascii="Arial" w:eastAsia="Malgun Gothic" w:hAnsi="Arial"/>
      <w:sz w:val="18"/>
      <w:szCs w:val="20"/>
      <w:lang w:val="en-GB"/>
    </w:rPr>
  </w:style>
  <w:style w:type="paragraph" w:customStyle="1" w:styleId="TAH">
    <w:name w:val="TAH"/>
    <w:basedOn w:val="TAC"/>
    <w:rsid w:val="002E4D09"/>
    <w:rPr>
      <w:b/>
    </w:rPr>
  </w:style>
  <w:style w:type="paragraph" w:customStyle="1" w:styleId="TAC">
    <w:name w:val="TAC"/>
    <w:basedOn w:val="TAL"/>
    <w:rsid w:val="002E4D09"/>
    <w:pPr>
      <w:jc w:val="center"/>
    </w:pPr>
  </w:style>
  <w:style w:type="character" w:customStyle="1" w:styleId="Heading1Char">
    <w:name w:val="Heading 1 Char"/>
    <w:link w:val="Heading1"/>
    <w:rsid w:val="00167F4D"/>
    <w:rPr>
      <w:rFonts w:eastAsia="BatangChe"/>
      <w:b/>
      <w:bCs/>
      <w:sz w:val="24"/>
      <w:szCs w:val="24"/>
      <w:u w:val="single"/>
      <w:lang w:eastAsia="en-US"/>
    </w:rPr>
  </w:style>
  <w:style w:type="character" w:customStyle="1" w:styleId="Heading8Char">
    <w:name w:val="Heading 8 Char"/>
    <w:basedOn w:val="DefaultParagraphFont"/>
    <w:link w:val="Heading8"/>
    <w:rsid w:val="00E67B9E"/>
    <w:rPr>
      <w:rFonts w:eastAsia="BatangChe"/>
      <w:b/>
      <w:bCs/>
      <w:kern w:val="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7B9E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semiHidden/>
    <w:unhideWhenUsed/>
    <w:rsid w:val="00B24D3A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565A09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65A09"/>
  </w:style>
  <w:style w:type="character" w:customStyle="1" w:styleId="CommentTextChar">
    <w:name w:val="Comment Text Char"/>
    <w:basedOn w:val="DefaultParagraphFont"/>
    <w:link w:val="CommentText"/>
    <w:semiHidden/>
    <w:rsid w:val="00565A09"/>
    <w:rPr>
      <w:rFonts w:eastAsia="BatangChe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5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65A09"/>
    <w:rPr>
      <w:rFonts w:eastAsia="BatangChe"/>
      <w:b/>
      <w:bCs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240D09"/>
    <w:rPr>
      <w:i/>
      <w:iCs/>
    </w:rPr>
  </w:style>
  <w:style w:type="paragraph" w:styleId="Revision">
    <w:name w:val="Revision"/>
    <w:hidden/>
    <w:uiPriority w:val="99"/>
    <w:semiHidden/>
    <w:rsid w:val="00240D09"/>
    <w:rPr>
      <w:rFonts w:eastAsia="BatangChe"/>
      <w:sz w:val="24"/>
      <w:szCs w:val="24"/>
      <w:lang w:eastAsia="en-US"/>
    </w:rPr>
  </w:style>
  <w:style w:type="paragraph" w:customStyle="1" w:styleId="10">
    <w:name w:val="스타일1"/>
    <w:basedOn w:val="Normal"/>
    <w:link w:val="1Char"/>
    <w:qFormat/>
    <w:rsid w:val="00484487"/>
    <w:pPr>
      <w:spacing w:line="288" w:lineRule="auto"/>
      <w:jc w:val="both"/>
    </w:pPr>
    <w:rPr>
      <w:rFonts w:eastAsia="SimSun"/>
      <w:lang w:val="en-NZ" w:eastAsia="zh-CN"/>
    </w:rPr>
  </w:style>
  <w:style w:type="character" w:customStyle="1" w:styleId="1Char">
    <w:name w:val="스타일1 Char"/>
    <w:basedOn w:val="DefaultParagraphFont"/>
    <w:link w:val="10"/>
    <w:rsid w:val="00484487"/>
    <w:rPr>
      <w:rFonts w:eastAsia="SimSun"/>
      <w:sz w:val="24"/>
      <w:szCs w:val="24"/>
      <w:lang w:val="en-NZ" w:eastAsia="zh-CN"/>
    </w:rPr>
  </w:style>
  <w:style w:type="paragraph" w:customStyle="1" w:styleId="Normal0">
    <w:name w:val="Normal0"/>
    <w:basedOn w:val="Normal"/>
    <w:rsid w:val="009F169F"/>
    <w:pPr>
      <w:widowControl w:val="0"/>
      <w:autoSpaceDN w:val="0"/>
      <w:textAlignment w:val="baseline"/>
    </w:pPr>
    <w:rPr>
      <w:rFonts w:ascii="Gulim" w:eastAsia="Gulim" w:hAnsi="Gulim" w:cs="Gulim"/>
      <w:color w:val="00000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3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ackbum@rapa.or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5E28E-9847-400D-A72F-109C9C6E7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64</Words>
  <Characters>6070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dc:description/>
  <cp:lastModifiedBy/>
  <cp:revision>1</cp:revision>
  <dcterms:created xsi:type="dcterms:W3CDTF">2021-09-10T11:22:00Z</dcterms:created>
  <dcterms:modified xsi:type="dcterms:W3CDTF">2021-09-16T15:46:00Z</dcterms:modified>
</cp:coreProperties>
</file>